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AAFAC" w14:textId="6EF22B55" w:rsidR="00007D52" w:rsidRDefault="00000000" w:rsidP="003978AC">
      <w:pPr>
        <w:jc w:val="center"/>
        <w:rPr>
          <w:b/>
          <w:bCs/>
          <w:sz w:val="32"/>
          <w:szCs w:val="36"/>
        </w:rPr>
      </w:pPr>
      <w:r>
        <w:rPr>
          <w:rFonts w:hint="eastAsia"/>
          <w:b/>
          <w:bCs/>
          <w:sz w:val="32"/>
          <w:szCs w:val="36"/>
        </w:rPr>
        <w:t>实验指导书</w:t>
      </w:r>
    </w:p>
    <w:p w14:paraId="28A23460" w14:textId="77777777" w:rsidR="00007D52" w:rsidRDefault="00000000" w:rsidP="0098093C">
      <w:pPr>
        <w:pStyle w:val="Heading1"/>
        <w:spacing w:after="312"/>
      </w:pPr>
      <w:r>
        <w:rPr>
          <w:rFonts w:hint="eastAsia"/>
        </w:rPr>
        <w:t>一、实验题目</w:t>
      </w:r>
    </w:p>
    <w:p w14:paraId="71C00703" w14:textId="4EBA1E4C" w:rsidR="00007D52" w:rsidRDefault="003978AC" w:rsidP="0098093C">
      <w:pPr>
        <w:pStyle w:val="1"/>
      </w:pPr>
      <w:r>
        <w:rPr>
          <w:rFonts w:hint="eastAsia"/>
        </w:rPr>
        <w:t>基于</w:t>
      </w:r>
      <w:r>
        <w:rPr>
          <w:rFonts w:hint="eastAsia"/>
        </w:rPr>
        <w:t>YO</w:t>
      </w:r>
      <w:r w:rsidRPr="0098093C">
        <w:rPr>
          <w:rStyle w:val="1Char"/>
          <w:rFonts w:hint="eastAsia"/>
        </w:rPr>
        <w:t>LO-</w:t>
      </w:r>
      <w:r w:rsidRPr="0098093C">
        <w:rPr>
          <w:rStyle w:val="1Char"/>
        </w:rPr>
        <w:t>OBB</w:t>
      </w:r>
      <w:r w:rsidRPr="0098093C">
        <w:rPr>
          <w:rStyle w:val="1Char"/>
          <w:rFonts w:hint="eastAsia"/>
        </w:rPr>
        <w:t>算法的交通智能体目标识别算法</w:t>
      </w:r>
    </w:p>
    <w:p w14:paraId="6ED9EA82" w14:textId="77777777" w:rsidR="00007D52" w:rsidRDefault="00000000" w:rsidP="0098093C">
      <w:pPr>
        <w:pStyle w:val="Heading1"/>
        <w:spacing w:after="312"/>
      </w:pPr>
      <w:r>
        <w:rPr>
          <w:rFonts w:hint="eastAsia"/>
        </w:rPr>
        <w:t>二、实验目标</w:t>
      </w:r>
    </w:p>
    <w:p w14:paraId="4DE467AF" w14:textId="33A57EFE" w:rsidR="003978AC" w:rsidRDefault="003978AC" w:rsidP="0098093C">
      <w:pPr>
        <w:pStyle w:val="1"/>
      </w:pPr>
      <w:r w:rsidRPr="003978AC">
        <w:rPr>
          <w:rFonts w:hint="eastAsia"/>
        </w:rPr>
        <w:t>本实验基于</w:t>
      </w:r>
      <w:proofErr w:type="spellStart"/>
      <w:r w:rsidRPr="003978AC">
        <w:t>Ultralytics</w:t>
      </w:r>
      <w:proofErr w:type="spellEnd"/>
      <w:r w:rsidRPr="003978AC">
        <w:t xml:space="preserve"> YOLO</w:t>
      </w:r>
      <w:r w:rsidRPr="003978AC">
        <w:t>框架，通过实现</w:t>
      </w:r>
      <w:r w:rsidRPr="003978AC">
        <w:t>YOLO-OBB</w:t>
      </w:r>
      <w:r w:rsidRPr="003978AC">
        <w:t>旋转目标检测算法，使学生掌握倾斜框检测的核心原理及其在交通场景中的应用。具体目标包括：理解旋转框角度编码与损失计算机制，熟悉</w:t>
      </w:r>
      <w:r w:rsidRPr="003978AC">
        <w:t>DOTA</w:t>
      </w:r>
      <w:r w:rsidRPr="003978AC">
        <w:t>数据集标注</w:t>
      </w:r>
      <w:r w:rsidR="0069681B">
        <w:rPr>
          <w:rFonts w:hint="eastAsia"/>
        </w:rPr>
        <w:t>规则</w:t>
      </w:r>
      <w:r w:rsidRPr="003978AC">
        <w:t>；利用</w:t>
      </w:r>
      <w:r w:rsidRPr="003978AC">
        <w:t>YOLO</w:t>
      </w:r>
      <w:r w:rsidRPr="003978AC">
        <w:t>框架完成交通目标（如车辆等）的旋转框检测模型训练与部署</w:t>
      </w:r>
      <w:r w:rsidRPr="003978AC">
        <w:rPr>
          <w:rFonts w:hint="eastAsia"/>
        </w:rPr>
        <w:t>。</w:t>
      </w:r>
    </w:p>
    <w:p w14:paraId="72815F4B" w14:textId="6BF8CDAD" w:rsidR="005015A2" w:rsidRDefault="00000000" w:rsidP="005015A2">
      <w:pPr>
        <w:pStyle w:val="Heading1"/>
        <w:spacing w:after="312"/>
      </w:pPr>
      <w:r>
        <w:rPr>
          <w:rFonts w:hint="eastAsia"/>
        </w:rPr>
        <w:t>三、数据集</w:t>
      </w:r>
    </w:p>
    <w:p w14:paraId="755641C2" w14:textId="2AD30F65" w:rsidR="005B2CD8" w:rsidRDefault="005B2CD8" w:rsidP="005B2CD8">
      <w:pPr>
        <w:pStyle w:val="Heading2"/>
      </w:pPr>
      <w:r>
        <w:rPr>
          <w:rFonts w:hint="eastAsia"/>
        </w:rPr>
        <w:t xml:space="preserve">1. </w:t>
      </w:r>
      <w:r>
        <w:rPr>
          <w:rFonts w:hint="eastAsia"/>
        </w:rPr>
        <w:t>介绍：</w:t>
      </w:r>
    </w:p>
    <w:p w14:paraId="39BD9CC9" w14:textId="44381445" w:rsidR="005B2CD8" w:rsidRDefault="005B2CD8" w:rsidP="005B2CD8">
      <w:pPr>
        <w:pStyle w:val="1"/>
      </w:pPr>
      <w:r>
        <w:rPr>
          <w:rFonts w:hint="eastAsia"/>
        </w:rPr>
        <w:t>我们数据集包括了</w:t>
      </w:r>
      <w:r>
        <w:rPr>
          <w:rFonts w:hint="eastAsia"/>
        </w:rPr>
        <w:t>68</w:t>
      </w:r>
      <w:r>
        <w:rPr>
          <w:rFonts w:hint="eastAsia"/>
        </w:rPr>
        <w:t>个可用高空鸟瞰图视角视频，其中分为日间时段（</w:t>
      </w:r>
      <w:r>
        <w:rPr>
          <w:rFonts w:hint="eastAsia"/>
        </w:rPr>
        <w:t>38</w:t>
      </w:r>
      <w:r>
        <w:rPr>
          <w:rFonts w:hint="eastAsia"/>
        </w:rPr>
        <w:t>个）以及夜间时段（</w:t>
      </w:r>
      <w:r>
        <w:rPr>
          <w:rFonts w:hint="eastAsia"/>
        </w:rPr>
        <w:t>30</w:t>
      </w:r>
      <w:r>
        <w:rPr>
          <w:rFonts w:hint="eastAsia"/>
        </w:rPr>
        <w:t>个），日间包括</w:t>
      </w:r>
      <w:r>
        <w:rPr>
          <w:rFonts w:hint="eastAsia"/>
        </w:rPr>
        <w:t>5</w:t>
      </w:r>
      <w:r>
        <w:rPr>
          <w:rFonts w:hint="eastAsia"/>
        </w:rPr>
        <w:t>个场景，夜间包括</w:t>
      </w:r>
      <w:r>
        <w:rPr>
          <w:rFonts w:hint="eastAsia"/>
        </w:rPr>
        <w:t>3</w:t>
      </w:r>
      <w:r>
        <w:rPr>
          <w:rFonts w:hint="eastAsia"/>
        </w:rPr>
        <w:t>个场景。</w:t>
      </w:r>
    </w:p>
    <w:p w14:paraId="3F1000F3" w14:textId="1655EF29" w:rsidR="00F41FDB" w:rsidRDefault="00F41FDB" w:rsidP="005B2CD8">
      <w:pPr>
        <w:pStyle w:val="1"/>
      </w:pPr>
      <w:r>
        <w:rPr>
          <w:rFonts w:hint="eastAsia"/>
        </w:rPr>
        <w:t>数据集以及附件地址：</w:t>
      </w:r>
    </w:p>
    <w:p w14:paraId="1D4A34FF" w14:textId="77777777" w:rsidR="00F41FDB" w:rsidRDefault="00F41FDB" w:rsidP="00F41FDB">
      <w:pPr>
        <w:pStyle w:val="1"/>
      </w:pPr>
      <w:r>
        <w:rPr>
          <w:rFonts w:hint="eastAsia"/>
        </w:rPr>
        <w:t>链接：</w:t>
      </w:r>
      <w:r>
        <w:t xml:space="preserve">https://pan.baidu.com/s/1rsjLBHRqQWTL9QMdalgHDQ?pwd=cowf </w:t>
      </w:r>
    </w:p>
    <w:p w14:paraId="42DFEE2F" w14:textId="77777777" w:rsidR="00F41FDB" w:rsidRDefault="00F41FDB" w:rsidP="00F41FDB">
      <w:pPr>
        <w:pStyle w:val="1"/>
      </w:pPr>
      <w:r>
        <w:rPr>
          <w:rFonts w:hint="eastAsia"/>
        </w:rPr>
        <w:t>提取码：</w:t>
      </w:r>
      <w:proofErr w:type="spellStart"/>
      <w:r>
        <w:t>cowf</w:t>
      </w:r>
      <w:proofErr w:type="spellEnd"/>
      <w:r>
        <w:t xml:space="preserve"> </w:t>
      </w:r>
    </w:p>
    <w:p w14:paraId="3F2AF8E5" w14:textId="77777777" w:rsidR="00F41FDB" w:rsidRDefault="00F41FDB" w:rsidP="005B2CD8">
      <w:pPr>
        <w:pStyle w:val="1"/>
      </w:pPr>
    </w:p>
    <w:p w14:paraId="46A0547E" w14:textId="08625386" w:rsidR="005B2CD8" w:rsidRDefault="005B2CD8" w:rsidP="005B2CD8">
      <w:pPr>
        <w:pStyle w:val="1"/>
      </w:pPr>
      <w:r>
        <w:rPr>
          <w:rFonts w:hint="eastAsia"/>
        </w:rPr>
        <w:t>每一个小组会分配到同一个时段的两个场景的视频，小组成员可以选择</w:t>
      </w:r>
      <w:r w:rsidR="00F30492">
        <w:rPr>
          <w:rFonts w:hint="eastAsia"/>
        </w:rPr>
        <w:t>其中任意一个场景的视频作为训练用的数据集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</w:rPr>
              <m:t>train</m:t>
            </m:r>
          </m:sub>
        </m:sSub>
      </m:oMath>
      <w:r w:rsidR="00F30492">
        <w:rPr>
          <w:rFonts w:hint="eastAsia"/>
        </w:rPr>
        <w:t>，另一个作为评判效果的验证数据集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val</m:t>
            </m:r>
          </m:sub>
        </m:sSub>
      </m:oMath>
      <w:r w:rsidR="00F30492">
        <w:rPr>
          <w:rFonts w:hint="eastAsia"/>
        </w:rPr>
        <w:t>。</w:t>
      </w:r>
      <w:r w:rsidR="007200AF">
        <w:rPr>
          <w:rFonts w:hint="eastAsia"/>
        </w:rPr>
        <w:t>当然，同学们也可以选择补充非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val</m:t>
            </m:r>
          </m:sub>
        </m:sSub>
      </m:oMath>
      <w:r w:rsidR="007200AF">
        <w:rPr>
          <w:rFonts w:hint="eastAsia"/>
        </w:rPr>
        <w:t>所在场景的其他场景的视频来补充自己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val</m:t>
            </m:r>
          </m:sub>
        </m:sSub>
      </m:oMath>
      <w:r w:rsidR="007200AF">
        <w:rPr>
          <w:rFonts w:hint="eastAsia"/>
        </w:rPr>
        <w:t>，但是分到的两个视频至少需要有一个进行了数据采集。</w:t>
      </w:r>
    </w:p>
    <w:p w14:paraId="2EE83F26" w14:textId="77777777" w:rsidR="00DE75A1" w:rsidRDefault="00DE75A1" w:rsidP="005B2CD8">
      <w:pPr>
        <w:pStyle w:val="1"/>
      </w:pPr>
    </w:p>
    <w:p w14:paraId="2A0DBDEF" w14:textId="4D5C1E0F" w:rsidR="00DE75A1" w:rsidRDefault="00DE75A1" w:rsidP="005B2CD8">
      <w:pPr>
        <w:pStyle w:val="1"/>
      </w:pPr>
      <w:r>
        <w:rPr>
          <w:rFonts w:hint="eastAsia"/>
        </w:rPr>
        <w:t>数据采集流程：</w:t>
      </w:r>
      <w:r>
        <w:br/>
      </w:r>
      <w:r>
        <w:rPr>
          <w:rFonts w:hint="eastAsia"/>
        </w:rPr>
        <w:t xml:space="preserve">1. </w:t>
      </w:r>
      <w:r>
        <w:rPr>
          <w:rFonts w:hint="eastAsia"/>
        </w:rPr>
        <w:t>视频抽帧；</w:t>
      </w:r>
    </w:p>
    <w:p w14:paraId="70E31DA9" w14:textId="1A8BB5D2" w:rsidR="00DE75A1" w:rsidRDefault="00DE75A1" w:rsidP="005B2CD8">
      <w:pPr>
        <w:pStyle w:val="1"/>
      </w:pPr>
      <w:r>
        <w:rPr>
          <w:rFonts w:hint="eastAsia"/>
        </w:rPr>
        <w:t xml:space="preserve">2. </w:t>
      </w:r>
      <w:proofErr w:type="spellStart"/>
      <w:r>
        <w:rPr>
          <w:rFonts w:hint="eastAsia"/>
        </w:rPr>
        <w:t>LabelImgOBB</w:t>
      </w:r>
      <w:proofErr w:type="spellEnd"/>
      <w:r>
        <w:rPr>
          <w:rFonts w:hint="eastAsia"/>
        </w:rPr>
        <w:t>采集；</w:t>
      </w:r>
    </w:p>
    <w:p w14:paraId="013D5BE3" w14:textId="4F51F587" w:rsidR="00DE75A1" w:rsidRDefault="00DE75A1" w:rsidP="005B2CD8">
      <w:pPr>
        <w:pStyle w:val="1"/>
      </w:pPr>
      <w:r>
        <w:rPr>
          <w:rFonts w:hint="eastAsia"/>
        </w:rPr>
        <w:t xml:space="preserve">3. </w:t>
      </w:r>
      <w:r w:rsidR="002A7E86">
        <w:t>Dataset-Format-Converter</w:t>
      </w:r>
      <w:r>
        <w:rPr>
          <w:rFonts w:hint="eastAsia"/>
        </w:rPr>
        <w:t>转化文件。</w:t>
      </w:r>
    </w:p>
    <w:p w14:paraId="1A01CA70" w14:textId="77777777" w:rsidR="00DE75A1" w:rsidRDefault="00DE75A1" w:rsidP="005B2CD8">
      <w:pPr>
        <w:pStyle w:val="1"/>
      </w:pPr>
    </w:p>
    <w:p w14:paraId="418EEF01" w14:textId="77777777" w:rsidR="00DE75A1" w:rsidRDefault="00DE75A1" w:rsidP="00DE75A1">
      <w:pPr>
        <w:pStyle w:val="1"/>
      </w:pPr>
      <w:r>
        <w:rPr>
          <w:rFonts w:hint="eastAsia"/>
        </w:rPr>
        <w:t>参考抽帧代码：</w:t>
      </w:r>
    </w:p>
    <w:p w14:paraId="0DC4E39A" w14:textId="2373DBD2" w:rsidR="00DE75A1" w:rsidRPr="00DE75A1" w:rsidRDefault="00DE75A1" w:rsidP="00DE75A1">
      <w:pPr>
        <w:pStyle w:val="a"/>
      </w:pPr>
      <w:r w:rsidRPr="00DE75A1">
        <w:t>import cv2</w:t>
      </w:r>
    </w:p>
    <w:p w14:paraId="555C4610" w14:textId="77777777" w:rsidR="00DE75A1" w:rsidRPr="00DE75A1" w:rsidRDefault="00DE75A1" w:rsidP="00DE75A1">
      <w:pPr>
        <w:pStyle w:val="a"/>
      </w:pPr>
      <w:r w:rsidRPr="00DE75A1">
        <w:t xml:space="preserve">import </w:t>
      </w:r>
      <w:proofErr w:type="spellStart"/>
      <w:r w:rsidRPr="00DE75A1">
        <w:t>os</w:t>
      </w:r>
      <w:proofErr w:type="spellEnd"/>
    </w:p>
    <w:p w14:paraId="4FF8B9B7" w14:textId="77777777" w:rsidR="00DE75A1" w:rsidRPr="00DE75A1" w:rsidRDefault="00DE75A1" w:rsidP="00DE75A1">
      <w:pPr>
        <w:pStyle w:val="a"/>
      </w:pPr>
      <w:r w:rsidRPr="00DE75A1">
        <w:t xml:space="preserve">import </w:t>
      </w:r>
      <w:proofErr w:type="spellStart"/>
      <w:r w:rsidRPr="00DE75A1">
        <w:t>numpy</w:t>
      </w:r>
      <w:proofErr w:type="spellEnd"/>
      <w:r w:rsidRPr="00DE75A1">
        <w:t xml:space="preserve"> as np</w:t>
      </w:r>
    </w:p>
    <w:p w14:paraId="13F97C85" w14:textId="77777777" w:rsidR="00DE75A1" w:rsidRPr="00DE75A1" w:rsidRDefault="00DE75A1" w:rsidP="00DE75A1">
      <w:pPr>
        <w:pStyle w:val="a"/>
      </w:pPr>
    </w:p>
    <w:p w14:paraId="652AC864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视频路径</w:t>
      </w:r>
    </w:p>
    <w:p w14:paraId="35568882" w14:textId="77777777" w:rsidR="00DE75A1" w:rsidRPr="00DE75A1" w:rsidRDefault="00DE75A1" w:rsidP="00DE75A1">
      <w:pPr>
        <w:pStyle w:val="a"/>
      </w:pPr>
      <w:proofErr w:type="spellStart"/>
      <w:r w:rsidRPr="00DE75A1">
        <w:t>D_train_path</w:t>
      </w:r>
      <w:proofErr w:type="spellEnd"/>
      <w:r w:rsidRPr="00DE75A1">
        <w:t xml:space="preserve"> = "your_video.mp4"  # </w:t>
      </w:r>
      <w:r w:rsidRPr="00DE75A1">
        <w:t>替换为你的视频路径</w:t>
      </w:r>
    </w:p>
    <w:p w14:paraId="53BFB772" w14:textId="77777777" w:rsidR="00DE75A1" w:rsidRPr="00DE75A1" w:rsidRDefault="00DE75A1" w:rsidP="00DE75A1">
      <w:pPr>
        <w:pStyle w:val="a"/>
      </w:pPr>
    </w:p>
    <w:p w14:paraId="7CED708B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输出文件夹</w:t>
      </w:r>
    </w:p>
    <w:p w14:paraId="3C03866C" w14:textId="77777777" w:rsidR="00DE75A1" w:rsidRPr="00DE75A1" w:rsidRDefault="00DE75A1" w:rsidP="00DE75A1">
      <w:pPr>
        <w:pStyle w:val="a"/>
      </w:pPr>
      <w:proofErr w:type="spellStart"/>
      <w:r w:rsidRPr="00DE75A1">
        <w:t>output_folder</w:t>
      </w:r>
      <w:proofErr w:type="spellEnd"/>
      <w:r w:rsidRPr="00DE75A1">
        <w:t xml:space="preserve"> = </w:t>
      </w:r>
      <w:proofErr w:type="spellStart"/>
      <w:proofErr w:type="gramStart"/>
      <w:r w:rsidRPr="00DE75A1">
        <w:t>os.path</w:t>
      </w:r>
      <w:proofErr w:type="gramEnd"/>
      <w:r w:rsidRPr="00DE75A1">
        <w:t>.join</w:t>
      </w:r>
      <w:proofErr w:type="spellEnd"/>
      <w:r w:rsidRPr="00DE75A1">
        <w:t>(</w:t>
      </w:r>
      <w:proofErr w:type="spellStart"/>
      <w:r w:rsidRPr="00DE75A1">
        <w:t>os.path.dirname</w:t>
      </w:r>
      <w:proofErr w:type="spellEnd"/>
      <w:r w:rsidRPr="00DE75A1">
        <w:t>(</w:t>
      </w:r>
      <w:proofErr w:type="spellStart"/>
      <w:r w:rsidRPr="00DE75A1">
        <w:t>D_train_path</w:t>
      </w:r>
      <w:proofErr w:type="spellEnd"/>
      <w:r w:rsidRPr="00DE75A1">
        <w:t>), "</w:t>
      </w:r>
      <w:proofErr w:type="spellStart"/>
      <w:r w:rsidRPr="00DE75A1">
        <w:t>D_train</w:t>
      </w:r>
      <w:proofErr w:type="spellEnd"/>
      <w:r w:rsidRPr="00DE75A1">
        <w:t>")</w:t>
      </w:r>
    </w:p>
    <w:p w14:paraId="6E48B5DF" w14:textId="77777777" w:rsidR="00DE75A1" w:rsidRPr="00DE75A1" w:rsidRDefault="00DE75A1" w:rsidP="00DE75A1">
      <w:pPr>
        <w:pStyle w:val="a"/>
      </w:pPr>
      <w:proofErr w:type="spellStart"/>
      <w:proofErr w:type="gramStart"/>
      <w:r w:rsidRPr="00DE75A1">
        <w:lastRenderedPageBreak/>
        <w:t>os.makedirs</w:t>
      </w:r>
      <w:proofErr w:type="spellEnd"/>
      <w:proofErr w:type="gramEnd"/>
      <w:r w:rsidRPr="00DE75A1">
        <w:t>(</w:t>
      </w:r>
      <w:proofErr w:type="spellStart"/>
      <w:r w:rsidRPr="00DE75A1">
        <w:t>output_folder</w:t>
      </w:r>
      <w:proofErr w:type="spellEnd"/>
      <w:r w:rsidRPr="00DE75A1">
        <w:t xml:space="preserve">, </w:t>
      </w:r>
      <w:proofErr w:type="spellStart"/>
      <w:r w:rsidRPr="00DE75A1">
        <w:t>exist_ok</w:t>
      </w:r>
      <w:proofErr w:type="spellEnd"/>
      <w:r w:rsidRPr="00DE75A1">
        <w:t>=True)</w:t>
      </w:r>
    </w:p>
    <w:p w14:paraId="767627A4" w14:textId="77777777" w:rsidR="00DE75A1" w:rsidRPr="00DE75A1" w:rsidRDefault="00DE75A1" w:rsidP="00DE75A1">
      <w:pPr>
        <w:pStyle w:val="a"/>
      </w:pPr>
    </w:p>
    <w:p w14:paraId="2DDBB3B1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打开视频</w:t>
      </w:r>
    </w:p>
    <w:p w14:paraId="6089638B" w14:textId="77777777" w:rsidR="00DE75A1" w:rsidRPr="00DE75A1" w:rsidRDefault="00DE75A1" w:rsidP="00DE75A1">
      <w:pPr>
        <w:pStyle w:val="a"/>
      </w:pPr>
      <w:r w:rsidRPr="00DE75A1">
        <w:t>cap = cv2.VideoCapture(</w:t>
      </w:r>
      <w:proofErr w:type="spellStart"/>
      <w:r w:rsidRPr="00DE75A1">
        <w:t>D_train_path</w:t>
      </w:r>
      <w:proofErr w:type="spellEnd"/>
      <w:r w:rsidRPr="00DE75A1">
        <w:t>)</w:t>
      </w:r>
    </w:p>
    <w:p w14:paraId="11BCA7F6" w14:textId="77777777" w:rsidR="00DE75A1" w:rsidRPr="00DE75A1" w:rsidRDefault="00DE75A1" w:rsidP="00DE75A1">
      <w:pPr>
        <w:pStyle w:val="a"/>
      </w:pPr>
    </w:p>
    <w:p w14:paraId="0D844164" w14:textId="77777777" w:rsidR="00DE75A1" w:rsidRPr="00DE75A1" w:rsidRDefault="00DE75A1" w:rsidP="00DE75A1">
      <w:pPr>
        <w:pStyle w:val="a"/>
      </w:pPr>
      <w:r w:rsidRPr="00DE75A1">
        <w:t xml:space="preserve">if not </w:t>
      </w:r>
      <w:proofErr w:type="spellStart"/>
      <w:proofErr w:type="gramStart"/>
      <w:r w:rsidRPr="00DE75A1">
        <w:t>cap.isOpened</w:t>
      </w:r>
      <w:proofErr w:type="spellEnd"/>
      <w:proofErr w:type="gramEnd"/>
      <w:r w:rsidRPr="00DE75A1">
        <w:t>():</w:t>
      </w:r>
    </w:p>
    <w:p w14:paraId="25CD5593" w14:textId="77777777" w:rsidR="00DE75A1" w:rsidRPr="00DE75A1" w:rsidRDefault="00DE75A1" w:rsidP="00DE75A1">
      <w:pPr>
        <w:pStyle w:val="a"/>
      </w:pPr>
      <w:r w:rsidRPr="00DE75A1">
        <w:t xml:space="preserve">    print("</w:t>
      </w:r>
      <w:r w:rsidRPr="00DE75A1">
        <w:t>无法打开视频文件</w:t>
      </w:r>
      <w:r w:rsidRPr="00DE75A1">
        <w:t>")</w:t>
      </w:r>
    </w:p>
    <w:p w14:paraId="51589D60" w14:textId="77777777" w:rsidR="00DE75A1" w:rsidRPr="00DE75A1" w:rsidRDefault="00DE75A1" w:rsidP="00DE75A1">
      <w:pPr>
        <w:pStyle w:val="a"/>
      </w:pPr>
      <w:r w:rsidRPr="00DE75A1">
        <w:t xml:space="preserve">    </w:t>
      </w:r>
      <w:proofErr w:type="gramStart"/>
      <w:r w:rsidRPr="00DE75A1">
        <w:t>exit(</w:t>
      </w:r>
      <w:proofErr w:type="gramEnd"/>
      <w:r w:rsidRPr="00DE75A1">
        <w:t>)</w:t>
      </w:r>
    </w:p>
    <w:p w14:paraId="4F9A55D3" w14:textId="77777777" w:rsidR="00DE75A1" w:rsidRPr="00DE75A1" w:rsidRDefault="00DE75A1" w:rsidP="00DE75A1">
      <w:pPr>
        <w:pStyle w:val="a"/>
      </w:pPr>
    </w:p>
    <w:p w14:paraId="6EDB5358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获取视频总帧数</w:t>
      </w:r>
    </w:p>
    <w:p w14:paraId="6F19530C" w14:textId="77777777" w:rsidR="00DE75A1" w:rsidRPr="00DE75A1" w:rsidRDefault="00DE75A1" w:rsidP="00DE75A1">
      <w:pPr>
        <w:pStyle w:val="a"/>
      </w:pPr>
      <w:proofErr w:type="spellStart"/>
      <w:r w:rsidRPr="00DE75A1">
        <w:t>frame_count</w:t>
      </w:r>
      <w:proofErr w:type="spellEnd"/>
      <w:r w:rsidRPr="00DE75A1">
        <w:t xml:space="preserve"> = int(</w:t>
      </w:r>
      <w:proofErr w:type="spellStart"/>
      <w:r w:rsidRPr="00DE75A1">
        <w:t>cap.get</w:t>
      </w:r>
      <w:proofErr w:type="spellEnd"/>
      <w:r w:rsidRPr="00DE75A1">
        <w:t>(cv2.CAP_PROP_FRAME_COUNT))</w:t>
      </w:r>
    </w:p>
    <w:p w14:paraId="3993EBC5" w14:textId="77777777" w:rsidR="00DE75A1" w:rsidRPr="00DE75A1" w:rsidRDefault="00DE75A1" w:rsidP="00DE75A1">
      <w:pPr>
        <w:pStyle w:val="a"/>
      </w:pPr>
    </w:p>
    <w:p w14:paraId="7AC8BA82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等距抽取的帧索引</w:t>
      </w:r>
    </w:p>
    <w:p w14:paraId="01A7F42F" w14:textId="77777777" w:rsidR="00DE75A1" w:rsidRPr="00DE75A1" w:rsidRDefault="00DE75A1" w:rsidP="00DE75A1">
      <w:pPr>
        <w:pStyle w:val="a"/>
      </w:pPr>
      <w:proofErr w:type="spellStart"/>
      <w:r w:rsidRPr="00DE75A1">
        <w:t>num_frames_to_extract</w:t>
      </w:r>
      <w:proofErr w:type="spellEnd"/>
      <w:r w:rsidRPr="00DE75A1">
        <w:t xml:space="preserve"> = 20</w:t>
      </w:r>
    </w:p>
    <w:p w14:paraId="234F525E" w14:textId="77777777" w:rsidR="00DE75A1" w:rsidRPr="00DE75A1" w:rsidRDefault="00DE75A1" w:rsidP="00DE75A1">
      <w:pPr>
        <w:pStyle w:val="a"/>
      </w:pPr>
      <w:proofErr w:type="spellStart"/>
      <w:r w:rsidRPr="00DE75A1">
        <w:t>frame_indices</w:t>
      </w:r>
      <w:proofErr w:type="spellEnd"/>
      <w:r w:rsidRPr="00DE75A1">
        <w:t xml:space="preserve"> = </w:t>
      </w:r>
      <w:proofErr w:type="spellStart"/>
      <w:proofErr w:type="gramStart"/>
      <w:r w:rsidRPr="00DE75A1">
        <w:t>np.linspace</w:t>
      </w:r>
      <w:proofErr w:type="spellEnd"/>
      <w:proofErr w:type="gramEnd"/>
      <w:r w:rsidRPr="00DE75A1">
        <w:t xml:space="preserve">(0, </w:t>
      </w:r>
      <w:proofErr w:type="spellStart"/>
      <w:r w:rsidRPr="00DE75A1">
        <w:t>frame_count</w:t>
      </w:r>
      <w:proofErr w:type="spellEnd"/>
      <w:r w:rsidRPr="00DE75A1">
        <w:t xml:space="preserve"> - 1, </w:t>
      </w:r>
      <w:proofErr w:type="spellStart"/>
      <w:r w:rsidRPr="00DE75A1">
        <w:t>num_frames_to_extract</w:t>
      </w:r>
      <w:proofErr w:type="spellEnd"/>
      <w:r w:rsidRPr="00DE75A1">
        <w:t xml:space="preserve">, </w:t>
      </w:r>
      <w:proofErr w:type="spellStart"/>
      <w:r w:rsidRPr="00DE75A1">
        <w:t>dtype</w:t>
      </w:r>
      <w:proofErr w:type="spellEnd"/>
      <w:r w:rsidRPr="00DE75A1">
        <w:t>=int)</w:t>
      </w:r>
    </w:p>
    <w:p w14:paraId="3517A8D5" w14:textId="77777777" w:rsidR="00DE75A1" w:rsidRPr="00DE75A1" w:rsidRDefault="00DE75A1" w:rsidP="00DE75A1">
      <w:pPr>
        <w:pStyle w:val="a"/>
      </w:pPr>
    </w:p>
    <w:p w14:paraId="67B4B9B2" w14:textId="77777777" w:rsidR="00DE75A1" w:rsidRPr="00DE75A1" w:rsidRDefault="00DE75A1" w:rsidP="00DE75A1">
      <w:pPr>
        <w:pStyle w:val="a"/>
      </w:pPr>
      <w:r w:rsidRPr="00DE75A1">
        <w:t xml:space="preserve"># </w:t>
      </w:r>
      <w:r w:rsidRPr="00DE75A1">
        <w:t>开始读取并保存帧</w:t>
      </w:r>
    </w:p>
    <w:p w14:paraId="1B44E0B5" w14:textId="77777777" w:rsidR="00DE75A1" w:rsidRPr="00DE75A1" w:rsidRDefault="00DE75A1" w:rsidP="00DE75A1">
      <w:pPr>
        <w:pStyle w:val="a"/>
      </w:pPr>
      <w:r w:rsidRPr="00DE75A1">
        <w:t xml:space="preserve">for </w:t>
      </w:r>
      <w:proofErr w:type="spellStart"/>
      <w:r w:rsidRPr="00DE75A1">
        <w:t>i</w:t>
      </w:r>
      <w:proofErr w:type="spellEnd"/>
      <w:r w:rsidRPr="00DE75A1">
        <w:t xml:space="preserve">, </w:t>
      </w:r>
      <w:proofErr w:type="spellStart"/>
      <w:r w:rsidRPr="00DE75A1">
        <w:t>frame_index</w:t>
      </w:r>
      <w:proofErr w:type="spellEnd"/>
      <w:r w:rsidRPr="00DE75A1">
        <w:t xml:space="preserve"> in enumerate(</w:t>
      </w:r>
      <w:proofErr w:type="spellStart"/>
      <w:r w:rsidRPr="00DE75A1">
        <w:t>frame_indices</w:t>
      </w:r>
      <w:proofErr w:type="spellEnd"/>
      <w:r w:rsidRPr="00DE75A1">
        <w:t>):</w:t>
      </w:r>
    </w:p>
    <w:p w14:paraId="3C6D454A" w14:textId="77777777" w:rsidR="00DE75A1" w:rsidRPr="00DE75A1" w:rsidRDefault="00DE75A1" w:rsidP="00DE75A1">
      <w:pPr>
        <w:pStyle w:val="a"/>
      </w:pPr>
      <w:r w:rsidRPr="00DE75A1">
        <w:t xml:space="preserve">    </w:t>
      </w:r>
      <w:proofErr w:type="spellStart"/>
      <w:proofErr w:type="gramStart"/>
      <w:r w:rsidRPr="00DE75A1">
        <w:t>cap.set</w:t>
      </w:r>
      <w:proofErr w:type="spellEnd"/>
      <w:r w:rsidRPr="00DE75A1">
        <w:t>(</w:t>
      </w:r>
      <w:proofErr w:type="gramEnd"/>
      <w:r w:rsidRPr="00DE75A1">
        <w:t xml:space="preserve">cv2.CAP_PROP_POS_FRAMES, </w:t>
      </w:r>
      <w:proofErr w:type="spellStart"/>
      <w:r w:rsidRPr="00DE75A1">
        <w:t>frame_index</w:t>
      </w:r>
      <w:proofErr w:type="spellEnd"/>
      <w:r w:rsidRPr="00DE75A1">
        <w:t>)</w:t>
      </w:r>
    </w:p>
    <w:p w14:paraId="4707F0F0" w14:textId="77777777" w:rsidR="00DE75A1" w:rsidRPr="00DE75A1" w:rsidRDefault="00DE75A1" w:rsidP="00DE75A1">
      <w:pPr>
        <w:pStyle w:val="a"/>
      </w:pPr>
      <w:r w:rsidRPr="00DE75A1">
        <w:t xml:space="preserve">    ret, frame = </w:t>
      </w:r>
      <w:proofErr w:type="spellStart"/>
      <w:proofErr w:type="gramStart"/>
      <w:r w:rsidRPr="00DE75A1">
        <w:t>cap.read</w:t>
      </w:r>
      <w:proofErr w:type="spellEnd"/>
      <w:proofErr w:type="gramEnd"/>
      <w:r w:rsidRPr="00DE75A1">
        <w:t>()</w:t>
      </w:r>
    </w:p>
    <w:p w14:paraId="16B304DA" w14:textId="77777777" w:rsidR="00DE75A1" w:rsidRPr="00DE75A1" w:rsidRDefault="00DE75A1" w:rsidP="00DE75A1">
      <w:pPr>
        <w:pStyle w:val="a"/>
      </w:pPr>
      <w:r w:rsidRPr="00DE75A1">
        <w:t xml:space="preserve">    if not ret:</w:t>
      </w:r>
    </w:p>
    <w:p w14:paraId="6CCDD49E" w14:textId="77777777" w:rsidR="00DE75A1" w:rsidRPr="00DE75A1" w:rsidRDefault="00DE75A1" w:rsidP="00DE75A1">
      <w:pPr>
        <w:pStyle w:val="a"/>
      </w:pPr>
      <w:r w:rsidRPr="00DE75A1">
        <w:t xml:space="preserve">        print(f"</w:t>
      </w:r>
      <w:r w:rsidRPr="00DE75A1">
        <w:t>无法读取第</w:t>
      </w:r>
      <w:r w:rsidRPr="00DE75A1">
        <w:t xml:space="preserve"> {</w:t>
      </w:r>
      <w:proofErr w:type="spellStart"/>
      <w:r w:rsidRPr="00DE75A1">
        <w:t>frame_index</w:t>
      </w:r>
      <w:proofErr w:type="spellEnd"/>
      <w:r w:rsidRPr="00DE75A1">
        <w:t xml:space="preserve">} </w:t>
      </w:r>
      <w:r w:rsidRPr="00DE75A1">
        <w:t>帧</w:t>
      </w:r>
      <w:r w:rsidRPr="00DE75A1">
        <w:t>")</w:t>
      </w:r>
    </w:p>
    <w:p w14:paraId="2F629ECC" w14:textId="77777777" w:rsidR="00DE75A1" w:rsidRPr="00DE75A1" w:rsidRDefault="00DE75A1" w:rsidP="00DE75A1">
      <w:pPr>
        <w:pStyle w:val="a"/>
      </w:pPr>
      <w:r w:rsidRPr="00DE75A1">
        <w:t xml:space="preserve">        continue</w:t>
      </w:r>
    </w:p>
    <w:p w14:paraId="7572B313" w14:textId="77777777" w:rsidR="00DE75A1" w:rsidRPr="00DE75A1" w:rsidRDefault="00DE75A1" w:rsidP="00DE75A1">
      <w:pPr>
        <w:pStyle w:val="a"/>
      </w:pPr>
    </w:p>
    <w:p w14:paraId="4C4CDE3B" w14:textId="77777777" w:rsidR="00DE75A1" w:rsidRPr="00DE75A1" w:rsidRDefault="00DE75A1" w:rsidP="00DE75A1">
      <w:pPr>
        <w:pStyle w:val="a"/>
      </w:pPr>
      <w:r w:rsidRPr="00DE75A1">
        <w:t xml:space="preserve">    # </w:t>
      </w:r>
      <w:r w:rsidRPr="00DE75A1">
        <w:t>调整尺寸为</w:t>
      </w:r>
      <w:r w:rsidRPr="00DE75A1">
        <w:t>1920x1080</w:t>
      </w:r>
    </w:p>
    <w:p w14:paraId="3BF660DD" w14:textId="77777777" w:rsidR="00DE75A1" w:rsidRPr="00DE75A1" w:rsidRDefault="00DE75A1" w:rsidP="00DE75A1">
      <w:pPr>
        <w:pStyle w:val="a"/>
      </w:pPr>
      <w:r w:rsidRPr="00DE75A1">
        <w:t xml:space="preserve">    </w:t>
      </w:r>
      <w:proofErr w:type="spellStart"/>
      <w:r w:rsidRPr="00DE75A1">
        <w:t>resized_frame</w:t>
      </w:r>
      <w:proofErr w:type="spellEnd"/>
      <w:r w:rsidRPr="00DE75A1">
        <w:t xml:space="preserve"> = cv2.resize(frame, (1920, 1080))</w:t>
      </w:r>
    </w:p>
    <w:p w14:paraId="75EED98B" w14:textId="77777777" w:rsidR="00DE75A1" w:rsidRPr="00DE75A1" w:rsidRDefault="00DE75A1" w:rsidP="00DE75A1">
      <w:pPr>
        <w:pStyle w:val="a"/>
      </w:pPr>
    </w:p>
    <w:p w14:paraId="671CB2D6" w14:textId="77777777" w:rsidR="00DE75A1" w:rsidRPr="00DE75A1" w:rsidRDefault="00DE75A1" w:rsidP="00DE75A1">
      <w:pPr>
        <w:pStyle w:val="a"/>
      </w:pPr>
      <w:r w:rsidRPr="00DE75A1">
        <w:t xml:space="preserve">    # </w:t>
      </w:r>
      <w:r w:rsidRPr="00DE75A1">
        <w:t>保存图片</w:t>
      </w:r>
    </w:p>
    <w:p w14:paraId="5305B9FF" w14:textId="77777777" w:rsidR="00DE75A1" w:rsidRPr="00DE75A1" w:rsidRDefault="00DE75A1" w:rsidP="00DE75A1">
      <w:pPr>
        <w:pStyle w:val="a"/>
      </w:pPr>
      <w:r w:rsidRPr="00DE75A1">
        <w:t xml:space="preserve">    </w:t>
      </w:r>
      <w:proofErr w:type="spellStart"/>
      <w:r w:rsidRPr="00DE75A1">
        <w:t>output_path</w:t>
      </w:r>
      <w:proofErr w:type="spellEnd"/>
      <w:r w:rsidRPr="00DE75A1">
        <w:t xml:space="preserve"> = </w:t>
      </w:r>
      <w:proofErr w:type="spellStart"/>
      <w:proofErr w:type="gramStart"/>
      <w:r w:rsidRPr="00DE75A1">
        <w:t>os.path</w:t>
      </w:r>
      <w:proofErr w:type="gramEnd"/>
      <w:r w:rsidRPr="00DE75A1">
        <w:t>.join</w:t>
      </w:r>
      <w:proofErr w:type="spellEnd"/>
      <w:r w:rsidRPr="00DE75A1">
        <w:t>(</w:t>
      </w:r>
      <w:proofErr w:type="spellStart"/>
      <w:r w:rsidRPr="00DE75A1">
        <w:t>output_folder</w:t>
      </w:r>
      <w:proofErr w:type="spellEnd"/>
      <w:r w:rsidRPr="00DE75A1">
        <w:t xml:space="preserve">, </w:t>
      </w:r>
      <w:proofErr w:type="spellStart"/>
      <w:r w:rsidRPr="00DE75A1">
        <w:t>f"frame</w:t>
      </w:r>
      <w:proofErr w:type="spellEnd"/>
      <w:r w:rsidRPr="00DE75A1">
        <w:t>_{i+1:02d}.jpg")</w:t>
      </w:r>
    </w:p>
    <w:p w14:paraId="1DBD47F3" w14:textId="77777777" w:rsidR="00DE75A1" w:rsidRPr="00DE75A1" w:rsidRDefault="00DE75A1" w:rsidP="00DE75A1">
      <w:pPr>
        <w:pStyle w:val="a"/>
      </w:pPr>
      <w:r w:rsidRPr="00DE75A1">
        <w:t xml:space="preserve">    cv2.imwrite(</w:t>
      </w:r>
      <w:proofErr w:type="spellStart"/>
      <w:r w:rsidRPr="00DE75A1">
        <w:t>output_path</w:t>
      </w:r>
      <w:proofErr w:type="spellEnd"/>
      <w:r w:rsidRPr="00DE75A1">
        <w:t xml:space="preserve">, </w:t>
      </w:r>
      <w:proofErr w:type="spellStart"/>
      <w:r w:rsidRPr="00DE75A1">
        <w:t>resized_frame</w:t>
      </w:r>
      <w:proofErr w:type="spellEnd"/>
      <w:r w:rsidRPr="00DE75A1">
        <w:t>)</w:t>
      </w:r>
    </w:p>
    <w:p w14:paraId="017E06BB" w14:textId="77777777" w:rsidR="00DE75A1" w:rsidRPr="00DE75A1" w:rsidRDefault="00DE75A1" w:rsidP="00DE75A1">
      <w:pPr>
        <w:pStyle w:val="a"/>
      </w:pPr>
    </w:p>
    <w:p w14:paraId="5AD4D20E" w14:textId="77777777" w:rsidR="00DE75A1" w:rsidRPr="00DE75A1" w:rsidRDefault="00DE75A1" w:rsidP="00DE75A1">
      <w:pPr>
        <w:pStyle w:val="a"/>
      </w:pPr>
      <w:proofErr w:type="spellStart"/>
      <w:proofErr w:type="gramStart"/>
      <w:r w:rsidRPr="00DE75A1">
        <w:t>cap.release</w:t>
      </w:r>
      <w:proofErr w:type="spellEnd"/>
      <w:proofErr w:type="gramEnd"/>
      <w:r w:rsidRPr="00DE75A1">
        <w:t>()</w:t>
      </w:r>
    </w:p>
    <w:p w14:paraId="1286F60F" w14:textId="318B3DAD" w:rsidR="00DE75A1" w:rsidRDefault="00DE75A1" w:rsidP="00DE75A1">
      <w:pPr>
        <w:pStyle w:val="a"/>
      </w:pPr>
      <w:r w:rsidRPr="00DE75A1">
        <w:t>print("</w:t>
      </w:r>
      <w:r w:rsidRPr="00DE75A1">
        <w:t>帧提取完成。</w:t>
      </w:r>
      <w:r w:rsidRPr="00DE75A1">
        <w:t>")</w:t>
      </w:r>
    </w:p>
    <w:p w14:paraId="4C52998C" w14:textId="77777777" w:rsidR="00DE75A1" w:rsidRDefault="00DE75A1" w:rsidP="00DE75A1">
      <w:pPr>
        <w:pStyle w:val="a"/>
      </w:pPr>
    </w:p>
    <w:p w14:paraId="0C760952" w14:textId="77777777" w:rsidR="00DE75A1" w:rsidRDefault="00DE75A1" w:rsidP="00DE75A1">
      <w:pPr>
        <w:pStyle w:val="a"/>
      </w:pPr>
    </w:p>
    <w:p w14:paraId="4F0AA55B" w14:textId="77777777" w:rsidR="00DE75A1" w:rsidRDefault="00DE75A1" w:rsidP="00DE75A1">
      <w:pPr>
        <w:pStyle w:val="a"/>
      </w:pPr>
    </w:p>
    <w:p w14:paraId="679F6B05" w14:textId="77777777" w:rsidR="00DE75A1" w:rsidRDefault="00DE75A1" w:rsidP="00DE75A1">
      <w:pPr>
        <w:pStyle w:val="a"/>
      </w:pPr>
    </w:p>
    <w:p w14:paraId="58A5C34E" w14:textId="77777777" w:rsidR="00DE75A1" w:rsidRDefault="00DE75A1" w:rsidP="00DE75A1">
      <w:pPr>
        <w:pStyle w:val="a"/>
      </w:pPr>
    </w:p>
    <w:p w14:paraId="0EDED54D" w14:textId="77777777" w:rsidR="00DE75A1" w:rsidRDefault="00DE75A1" w:rsidP="00DE75A1">
      <w:pPr>
        <w:pStyle w:val="a"/>
      </w:pPr>
    </w:p>
    <w:p w14:paraId="087FA34F" w14:textId="77777777" w:rsidR="00DE75A1" w:rsidRPr="007200AF" w:rsidRDefault="00DE75A1" w:rsidP="00DE75A1">
      <w:pPr>
        <w:pStyle w:val="a"/>
      </w:pPr>
    </w:p>
    <w:p w14:paraId="60549EF0" w14:textId="35F29544" w:rsidR="00007D52" w:rsidRDefault="005B2CD8" w:rsidP="005B2CD8">
      <w:pPr>
        <w:pStyle w:val="Heading2"/>
      </w:pPr>
      <w:r>
        <w:rPr>
          <w:rFonts w:hint="eastAsia"/>
        </w:rPr>
        <w:t xml:space="preserve">2. </w:t>
      </w:r>
      <w:r w:rsidR="00F94AC3">
        <w:rPr>
          <w:rFonts w:hint="eastAsia"/>
        </w:rPr>
        <w:t>目标类别：</w:t>
      </w:r>
    </w:p>
    <w:tbl>
      <w:tblPr>
        <w:tblStyle w:val="Style1"/>
        <w:tblW w:w="0" w:type="auto"/>
        <w:tblLook w:val="0020" w:firstRow="1" w:lastRow="0" w:firstColumn="0" w:lastColumn="0" w:noHBand="0" w:noVBand="0"/>
      </w:tblPr>
      <w:tblGrid>
        <w:gridCol w:w="1977"/>
        <w:gridCol w:w="2706"/>
        <w:gridCol w:w="3623"/>
      </w:tblGrid>
      <w:tr w:rsidR="0098093C" w14:paraId="115B4D88" w14:textId="77777777" w:rsidTr="0069724F">
        <w:tc>
          <w:tcPr>
            <w:tcW w:w="0" w:type="auto"/>
            <w:tcBorders>
              <w:bottom w:val="single" w:sz="8" w:space="0" w:color="auto"/>
            </w:tcBorders>
          </w:tcPr>
          <w:p w14:paraId="1DEEA1BD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标签名</w:t>
            </w:r>
          </w:p>
        </w:tc>
        <w:tc>
          <w:tcPr>
            <w:tcW w:w="2706" w:type="dxa"/>
            <w:tcBorders>
              <w:bottom w:val="single" w:sz="8" w:space="0" w:color="auto"/>
            </w:tcBorders>
          </w:tcPr>
          <w:p w14:paraId="66BF8A8D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含义</w:t>
            </w:r>
          </w:p>
        </w:tc>
        <w:tc>
          <w:tcPr>
            <w:tcW w:w="3623" w:type="dxa"/>
            <w:tcBorders>
              <w:bottom w:val="single" w:sz="8" w:space="0" w:color="auto"/>
            </w:tcBorders>
          </w:tcPr>
          <w:p w14:paraId="5D333A95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备注</w:t>
            </w:r>
          </w:p>
        </w:tc>
      </w:tr>
      <w:tr w:rsidR="0098093C" w14:paraId="6D4E55B2" w14:textId="77777777" w:rsidTr="0069724F">
        <w:tc>
          <w:tcPr>
            <w:tcW w:w="0" w:type="auto"/>
            <w:tcBorders>
              <w:top w:val="single" w:sz="8" w:space="0" w:color="auto"/>
            </w:tcBorders>
            <w:vAlign w:val="center"/>
          </w:tcPr>
          <w:p w14:paraId="76BA275B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pedestrian</w:t>
            </w:r>
          </w:p>
        </w:tc>
        <w:tc>
          <w:tcPr>
            <w:tcW w:w="2706" w:type="dxa"/>
            <w:tcBorders>
              <w:top w:val="single" w:sz="8" w:space="0" w:color="auto"/>
            </w:tcBorders>
            <w:vAlign w:val="center"/>
          </w:tcPr>
          <w:p w14:paraId="5E84BCCD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行人</w:t>
            </w:r>
          </w:p>
        </w:tc>
        <w:tc>
          <w:tcPr>
            <w:tcW w:w="3623" w:type="dxa"/>
            <w:tcBorders>
              <w:top w:val="single" w:sz="8" w:space="0" w:color="auto"/>
            </w:tcBorders>
            <w:vAlign w:val="center"/>
          </w:tcPr>
          <w:p w14:paraId="254BF04C" w14:textId="008AE259" w:rsidR="0098093C" w:rsidRPr="0098093C" w:rsidRDefault="0098093C" w:rsidP="0069724F">
            <w:pPr>
              <w:pStyle w:val="1"/>
              <w:jc w:val="center"/>
            </w:pPr>
          </w:p>
        </w:tc>
      </w:tr>
      <w:tr w:rsidR="0098093C" w14:paraId="54638860" w14:textId="77777777" w:rsidTr="0069724F">
        <w:tc>
          <w:tcPr>
            <w:tcW w:w="0" w:type="auto"/>
            <w:vAlign w:val="center"/>
          </w:tcPr>
          <w:p w14:paraId="713A6F71" w14:textId="7702C778" w:rsidR="0098093C" w:rsidRPr="0098093C" w:rsidRDefault="0098093C" w:rsidP="0069724F">
            <w:pPr>
              <w:pStyle w:val="1"/>
              <w:jc w:val="center"/>
            </w:pPr>
            <w:r w:rsidRPr="0098093C">
              <w:lastRenderedPageBreak/>
              <w:t>two-wheeler</w:t>
            </w:r>
          </w:p>
        </w:tc>
        <w:tc>
          <w:tcPr>
            <w:tcW w:w="2706" w:type="dxa"/>
            <w:vAlign w:val="center"/>
          </w:tcPr>
          <w:p w14:paraId="69D243E6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两轮交通工具（含人力、电动或燃油驱动）</w:t>
            </w:r>
          </w:p>
        </w:tc>
        <w:tc>
          <w:tcPr>
            <w:tcW w:w="3623" w:type="dxa"/>
            <w:vAlign w:val="center"/>
          </w:tcPr>
          <w:p w14:paraId="4283C684" w14:textId="6B1A1AD0" w:rsidR="0098093C" w:rsidRPr="0098093C" w:rsidRDefault="0098093C" w:rsidP="0069724F">
            <w:pPr>
              <w:pStyle w:val="1"/>
              <w:jc w:val="center"/>
            </w:pPr>
            <w:r w:rsidRPr="0098093C">
              <w:t>包括自行车、电动自行车、摩托车等；</w:t>
            </w:r>
          </w:p>
        </w:tc>
      </w:tr>
      <w:tr w:rsidR="0098093C" w14:paraId="6B2416E5" w14:textId="77777777" w:rsidTr="0069724F">
        <w:tc>
          <w:tcPr>
            <w:tcW w:w="0" w:type="auto"/>
            <w:vAlign w:val="center"/>
          </w:tcPr>
          <w:p w14:paraId="09739D3A" w14:textId="0D5E5580" w:rsidR="0098093C" w:rsidRPr="0098093C" w:rsidRDefault="0098093C" w:rsidP="0069724F">
            <w:pPr>
              <w:pStyle w:val="1"/>
              <w:jc w:val="center"/>
            </w:pPr>
            <w:r w:rsidRPr="0098093C">
              <w:t>three-wheeler</w:t>
            </w:r>
          </w:p>
        </w:tc>
        <w:tc>
          <w:tcPr>
            <w:tcW w:w="2706" w:type="dxa"/>
            <w:vAlign w:val="center"/>
          </w:tcPr>
          <w:p w14:paraId="33635F16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三轮交通工具</w:t>
            </w:r>
          </w:p>
        </w:tc>
        <w:tc>
          <w:tcPr>
            <w:tcW w:w="3623" w:type="dxa"/>
            <w:vAlign w:val="center"/>
          </w:tcPr>
          <w:p w14:paraId="06439E7F" w14:textId="0F4B137D" w:rsidR="0098093C" w:rsidRPr="0098093C" w:rsidRDefault="0098093C" w:rsidP="0069724F">
            <w:pPr>
              <w:pStyle w:val="1"/>
              <w:jc w:val="center"/>
            </w:pPr>
            <w:r w:rsidRPr="0098093C">
              <w:rPr>
                <w:rFonts w:hint="eastAsia"/>
              </w:rPr>
              <w:t>包括</w:t>
            </w:r>
            <w:r w:rsidRPr="0098093C">
              <w:t>正三轮（后两轮）、倒三轮（前两轮）、侧倾三轮</w:t>
            </w:r>
            <w:r w:rsidRPr="0098093C">
              <w:rPr>
                <w:rFonts w:hint="eastAsia"/>
              </w:rPr>
              <w:t>（单侧两轮，另一侧单轮）</w:t>
            </w:r>
            <w:r w:rsidRPr="0098093C">
              <w:t>；</w:t>
            </w:r>
          </w:p>
        </w:tc>
      </w:tr>
      <w:tr w:rsidR="0098093C" w14:paraId="16E80700" w14:textId="77777777" w:rsidTr="0069724F">
        <w:tc>
          <w:tcPr>
            <w:tcW w:w="0" w:type="auto"/>
            <w:vAlign w:val="center"/>
          </w:tcPr>
          <w:p w14:paraId="628F4833" w14:textId="2911673C" w:rsidR="0098093C" w:rsidRPr="0098093C" w:rsidRDefault="0069724F" w:rsidP="0069724F">
            <w:pPr>
              <w:pStyle w:val="1"/>
              <w:jc w:val="center"/>
            </w:pPr>
            <w:r>
              <w:rPr>
                <w:rFonts w:hint="eastAsia"/>
              </w:rPr>
              <w:t>s</w:t>
            </w:r>
            <w:r w:rsidR="0098093C" w:rsidRPr="0098093C">
              <w:t>mall</w:t>
            </w:r>
            <w:r>
              <w:rPr>
                <w:rFonts w:hint="eastAsia"/>
              </w:rPr>
              <w:t>-</w:t>
            </w:r>
            <w:r w:rsidR="0098093C" w:rsidRPr="0098093C">
              <w:t>vehicle</w:t>
            </w:r>
          </w:p>
        </w:tc>
        <w:tc>
          <w:tcPr>
            <w:tcW w:w="2706" w:type="dxa"/>
            <w:vAlign w:val="center"/>
          </w:tcPr>
          <w:p w14:paraId="2DD1B3DB" w14:textId="0F7C1F64" w:rsidR="0098093C" w:rsidRPr="0098093C" w:rsidRDefault="0098093C" w:rsidP="0069724F">
            <w:pPr>
              <w:pStyle w:val="1"/>
              <w:jc w:val="center"/>
            </w:pPr>
            <w:r w:rsidRPr="0098093C">
              <w:t>小型车辆</w:t>
            </w:r>
          </w:p>
        </w:tc>
        <w:tc>
          <w:tcPr>
            <w:tcW w:w="3623" w:type="dxa"/>
            <w:vAlign w:val="center"/>
          </w:tcPr>
          <w:p w14:paraId="60ED9E8A" w14:textId="7FF119C9" w:rsidR="0098093C" w:rsidRPr="0098093C" w:rsidRDefault="0098093C" w:rsidP="0069724F">
            <w:pPr>
              <w:pStyle w:val="1"/>
              <w:jc w:val="center"/>
            </w:pPr>
            <w:r w:rsidRPr="0098093C">
              <w:rPr>
                <w:rFonts w:hint="eastAsia"/>
              </w:rPr>
              <w:t>包括</w:t>
            </w:r>
            <w:r w:rsidRPr="0098093C">
              <w:t>轿车、</w:t>
            </w:r>
            <w:r w:rsidRPr="0098093C">
              <w:t>SUV</w:t>
            </w:r>
            <w:r w:rsidRPr="0098093C">
              <w:t>、</w:t>
            </w:r>
            <w:r w:rsidRPr="0098093C">
              <w:t>MPV</w:t>
            </w:r>
            <w:r w:rsidRPr="0098093C">
              <w:t>等</w:t>
            </w:r>
            <w:r w:rsidRPr="0098093C">
              <w:rPr>
                <w:rFonts w:hint="eastAsia"/>
              </w:rPr>
              <w:t>；</w:t>
            </w:r>
          </w:p>
        </w:tc>
      </w:tr>
      <w:tr w:rsidR="0098093C" w14:paraId="5DE5C33A" w14:textId="77777777" w:rsidTr="0069724F">
        <w:tc>
          <w:tcPr>
            <w:tcW w:w="0" w:type="auto"/>
            <w:vAlign w:val="center"/>
          </w:tcPr>
          <w:p w14:paraId="5E614FEF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bus</w:t>
            </w:r>
          </w:p>
        </w:tc>
        <w:tc>
          <w:tcPr>
            <w:tcW w:w="2706" w:type="dxa"/>
            <w:vAlign w:val="center"/>
          </w:tcPr>
          <w:p w14:paraId="564461DC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公交车</w:t>
            </w:r>
          </w:p>
        </w:tc>
        <w:tc>
          <w:tcPr>
            <w:tcW w:w="3623" w:type="dxa"/>
            <w:vAlign w:val="center"/>
          </w:tcPr>
          <w:p w14:paraId="186B0D31" w14:textId="5F77356B" w:rsidR="0098093C" w:rsidRPr="0098093C" w:rsidRDefault="0098093C" w:rsidP="0069724F">
            <w:pPr>
              <w:pStyle w:val="1"/>
              <w:jc w:val="center"/>
            </w:pPr>
            <w:r w:rsidRPr="0098093C">
              <w:t>含城市公交、长途巴士、校车等；</w:t>
            </w:r>
          </w:p>
        </w:tc>
      </w:tr>
      <w:tr w:rsidR="0098093C" w14:paraId="327656A6" w14:textId="77777777" w:rsidTr="0069724F">
        <w:tc>
          <w:tcPr>
            <w:tcW w:w="0" w:type="auto"/>
            <w:vAlign w:val="center"/>
          </w:tcPr>
          <w:p w14:paraId="527F6B46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articulated-truck-tractor</w:t>
            </w:r>
          </w:p>
        </w:tc>
        <w:tc>
          <w:tcPr>
            <w:tcW w:w="2706" w:type="dxa"/>
            <w:vAlign w:val="center"/>
          </w:tcPr>
          <w:p w14:paraId="7D434926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分离式卡车牵引车（动力部分）</w:t>
            </w:r>
          </w:p>
        </w:tc>
        <w:tc>
          <w:tcPr>
            <w:tcW w:w="3623" w:type="dxa"/>
            <w:vAlign w:val="center"/>
          </w:tcPr>
          <w:p w14:paraId="195A2627" w14:textId="1F79E6FC" w:rsidR="0098093C" w:rsidRPr="0098093C" w:rsidRDefault="0098093C" w:rsidP="0069724F">
            <w:pPr>
              <w:pStyle w:val="1"/>
              <w:jc w:val="center"/>
            </w:pPr>
            <w:r w:rsidRPr="0098093C">
              <w:t>即</w:t>
            </w:r>
            <w:r w:rsidRPr="0098093C">
              <w:t>“</w:t>
            </w:r>
            <w:r w:rsidRPr="0098093C">
              <w:t>卡车头</w:t>
            </w:r>
            <w:r w:rsidRPr="0098093C">
              <w:t>”</w:t>
            </w:r>
            <w:r w:rsidR="0069724F">
              <w:rPr>
                <w:rFonts w:hint="eastAsia"/>
              </w:rPr>
              <w:t>；</w:t>
            </w:r>
          </w:p>
        </w:tc>
      </w:tr>
      <w:tr w:rsidR="0098093C" w14:paraId="67034625" w14:textId="77777777" w:rsidTr="0069724F">
        <w:tc>
          <w:tcPr>
            <w:tcW w:w="0" w:type="auto"/>
            <w:vAlign w:val="center"/>
          </w:tcPr>
          <w:p w14:paraId="00E6E5CA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articulated-truck-trailer</w:t>
            </w:r>
          </w:p>
        </w:tc>
        <w:tc>
          <w:tcPr>
            <w:tcW w:w="2706" w:type="dxa"/>
            <w:vAlign w:val="center"/>
          </w:tcPr>
          <w:p w14:paraId="350A34CD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分离式卡车挂车（无动力货箱）</w:t>
            </w:r>
          </w:p>
        </w:tc>
        <w:tc>
          <w:tcPr>
            <w:tcW w:w="3623" w:type="dxa"/>
            <w:vAlign w:val="center"/>
          </w:tcPr>
          <w:p w14:paraId="63985BB6" w14:textId="4492DD1B" w:rsidR="0098093C" w:rsidRPr="0098093C" w:rsidRDefault="0098093C" w:rsidP="0069724F">
            <w:pPr>
              <w:pStyle w:val="1"/>
              <w:jc w:val="center"/>
            </w:pPr>
            <w:r w:rsidRPr="0098093C">
              <w:t>即</w:t>
            </w:r>
            <w:r w:rsidRPr="0098093C">
              <w:t>“</w:t>
            </w:r>
            <w:r w:rsidRPr="0098093C">
              <w:t>卡车</w:t>
            </w:r>
            <w:r w:rsidRPr="0098093C">
              <w:rPr>
                <w:rFonts w:hint="eastAsia"/>
              </w:rPr>
              <w:t>车厢</w:t>
            </w:r>
            <w:r w:rsidRPr="0098093C">
              <w:t>”</w:t>
            </w:r>
            <w:r w:rsidR="0069724F">
              <w:rPr>
                <w:rFonts w:hint="eastAsia"/>
              </w:rPr>
              <w:t>；</w:t>
            </w:r>
          </w:p>
        </w:tc>
      </w:tr>
      <w:tr w:rsidR="0098093C" w14:paraId="180CC087" w14:textId="77777777" w:rsidTr="0069724F">
        <w:tc>
          <w:tcPr>
            <w:tcW w:w="0" w:type="auto"/>
            <w:vAlign w:val="center"/>
          </w:tcPr>
          <w:p w14:paraId="03A6E6B1" w14:textId="672212B5" w:rsidR="0098093C" w:rsidRPr="0098093C" w:rsidRDefault="001F3AA7" w:rsidP="0069724F">
            <w:pPr>
              <w:pStyle w:val="1"/>
              <w:jc w:val="center"/>
            </w:pPr>
            <w:r w:rsidRPr="0098093C">
              <w:t>rigid-truck</w:t>
            </w:r>
          </w:p>
        </w:tc>
        <w:tc>
          <w:tcPr>
            <w:tcW w:w="2706" w:type="dxa"/>
            <w:vAlign w:val="center"/>
          </w:tcPr>
          <w:p w14:paraId="34ECC155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一体式卡车（车头与货箱固定连接）</w:t>
            </w:r>
          </w:p>
        </w:tc>
        <w:tc>
          <w:tcPr>
            <w:tcW w:w="3623" w:type="dxa"/>
            <w:vAlign w:val="center"/>
          </w:tcPr>
          <w:p w14:paraId="79C1BA15" w14:textId="154E1A90" w:rsidR="0098093C" w:rsidRPr="0098093C" w:rsidRDefault="0098093C" w:rsidP="0069724F">
            <w:pPr>
              <w:pStyle w:val="1"/>
              <w:jc w:val="center"/>
            </w:pPr>
          </w:p>
        </w:tc>
      </w:tr>
      <w:tr w:rsidR="0098093C" w14:paraId="41FAFD99" w14:textId="77777777" w:rsidTr="0069724F">
        <w:tc>
          <w:tcPr>
            <w:tcW w:w="0" w:type="auto"/>
            <w:vAlign w:val="center"/>
          </w:tcPr>
          <w:p w14:paraId="3C42A920" w14:textId="77777777" w:rsidR="0098093C" w:rsidRPr="0098093C" w:rsidRDefault="0098093C" w:rsidP="0069724F">
            <w:pPr>
              <w:pStyle w:val="1"/>
              <w:jc w:val="center"/>
            </w:pPr>
            <w:r w:rsidRPr="0098093C">
              <w:t>other</w:t>
            </w:r>
          </w:p>
        </w:tc>
        <w:tc>
          <w:tcPr>
            <w:tcW w:w="2706" w:type="dxa"/>
            <w:vAlign w:val="center"/>
          </w:tcPr>
          <w:p w14:paraId="645EFF4C" w14:textId="5FF7B960" w:rsidR="0098093C" w:rsidRPr="0098093C" w:rsidRDefault="0098093C" w:rsidP="0069724F">
            <w:pPr>
              <w:pStyle w:val="1"/>
              <w:jc w:val="center"/>
            </w:pPr>
            <w:r w:rsidRPr="0098093C">
              <w:t>其他交通工具</w:t>
            </w:r>
          </w:p>
        </w:tc>
        <w:tc>
          <w:tcPr>
            <w:tcW w:w="3623" w:type="dxa"/>
            <w:vAlign w:val="center"/>
          </w:tcPr>
          <w:p w14:paraId="2B74FC2C" w14:textId="2E64F42E" w:rsidR="0098093C" w:rsidRPr="0098093C" w:rsidRDefault="0098093C" w:rsidP="0069724F">
            <w:pPr>
              <w:pStyle w:val="1"/>
              <w:jc w:val="center"/>
            </w:pPr>
            <w:r w:rsidRPr="0098093C">
              <w:rPr>
                <w:rFonts w:hint="eastAsia"/>
              </w:rPr>
              <w:t>包含</w:t>
            </w:r>
            <w:r w:rsidRPr="0098093C">
              <w:t>工程机械（挖掘机、推土机）等</w:t>
            </w:r>
            <w:r w:rsidRPr="0098093C">
              <w:rPr>
                <w:rFonts w:hint="eastAsia"/>
              </w:rPr>
              <w:t>其他车辆</w:t>
            </w:r>
            <w:r w:rsidRPr="0098093C">
              <w:t>；</w:t>
            </w:r>
          </w:p>
        </w:tc>
      </w:tr>
    </w:tbl>
    <w:p w14:paraId="5FEE1A66" w14:textId="77777777" w:rsidR="00007D52" w:rsidRDefault="00000000" w:rsidP="0069724F">
      <w:pPr>
        <w:pStyle w:val="Heading1"/>
        <w:spacing w:after="312"/>
      </w:pPr>
      <w:r>
        <w:rPr>
          <w:rFonts w:hint="eastAsia"/>
        </w:rPr>
        <w:t>四、实验步骤</w:t>
      </w:r>
    </w:p>
    <w:p w14:paraId="4C7792A5" w14:textId="77777777" w:rsidR="00007D52" w:rsidRDefault="00000000" w:rsidP="004E4C6B">
      <w:pPr>
        <w:pStyle w:val="Heading2"/>
      </w:pPr>
      <w:r>
        <w:rPr>
          <w:rFonts w:hint="eastAsia"/>
        </w:rPr>
        <w:t>（</w:t>
      </w:r>
      <w:r>
        <w:t>1</w:t>
      </w:r>
      <w:r>
        <w:rPr>
          <w:rFonts w:hint="eastAsia"/>
        </w:rPr>
        <w:t>）软件安装和环境配置</w:t>
      </w:r>
    </w:p>
    <w:p w14:paraId="2241AABF" w14:textId="259A7092" w:rsidR="00007D52" w:rsidRDefault="00000000" w:rsidP="004E4C6B">
      <w:pPr>
        <w:pStyle w:val="1"/>
      </w:pPr>
      <w:r>
        <w:rPr>
          <w:rFonts w:hint="eastAsia"/>
        </w:rPr>
        <w:t>安装</w:t>
      </w:r>
      <w:proofErr w:type="spellStart"/>
      <w:r>
        <w:t>miniconda</w:t>
      </w:r>
      <w:proofErr w:type="spellEnd"/>
      <w:r w:rsidR="00DE3EBE">
        <w:rPr>
          <w:rFonts w:hint="eastAsia"/>
        </w:rPr>
        <w:t>（若已安装</w:t>
      </w:r>
      <w:r w:rsidR="00DE3EBE">
        <w:rPr>
          <w:rFonts w:hint="eastAsia"/>
        </w:rPr>
        <w:t>anaconda/</w:t>
      </w:r>
      <w:proofErr w:type="spellStart"/>
      <w:r w:rsidR="00DE3EBE">
        <w:rPr>
          <w:rFonts w:hint="eastAsia"/>
        </w:rPr>
        <w:t>miniconda</w:t>
      </w:r>
      <w:proofErr w:type="spellEnd"/>
      <w:r w:rsidR="00DE3EBE">
        <w:rPr>
          <w:rFonts w:hint="eastAsia"/>
        </w:rPr>
        <w:t>可跳过）</w:t>
      </w:r>
    </w:p>
    <w:p w14:paraId="4C401CF4" w14:textId="77777777" w:rsidR="00007D52" w:rsidRDefault="00000000" w:rsidP="00AE2876">
      <w:pPr>
        <w:pStyle w:val="11"/>
      </w:pPr>
      <w:hyperlink r:id="rId8" w:history="1">
        <w:r w:rsidR="00007D52">
          <w:rPr>
            <w:rStyle w:val="15"/>
            <w:rFonts w:ascii="Calibri" w:hAnsi="Calibri" w:cs="Calibri" w:hint="eastAsia"/>
          </w:rPr>
          <w:t>https://docs.anaconda.com/free/miniconda/index.html</w:t>
        </w:r>
      </w:hyperlink>
    </w:p>
    <w:p w14:paraId="52A3A5FD" w14:textId="77777777" w:rsidR="00007D52" w:rsidRDefault="00000000" w:rsidP="004E4C6B">
      <w:pPr>
        <w:pStyle w:val="1"/>
      </w:pPr>
      <w:r>
        <w:rPr>
          <w:rFonts w:ascii="宋体" w:hAnsi="宋体" w:hint="eastAsia"/>
        </w:rPr>
        <w:t>选择</w:t>
      </w:r>
      <w:r>
        <w:rPr>
          <w:rFonts w:cs="Calibri" w:hint="eastAsia"/>
        </w:rPr>
        <w:t>windows</w:t>
      </w:r>
      <w:r>
        <w:rPr>
          <w:rFonts w:ascii="宋体" w:hAnsi="宋体" w:hint="eastAsia"/>
        </w:rPr>
        <w:t>版本下载</w:t>
      </w:r>
    </w:p>
    <w:p w14:paraId="6B23C395" w14:textId="77777777" w:rsidR="00007D52" w:rsidRDefault="00000000" w:rsidP="004E4C6B">
      <w:pPr>
        <w:pStyle w:val="1"/>
      </w:pPr>
      <w:r>
        <w:rPr>
          <w:noProof/>
        </w:rPr>
        <w:drawing>
          <wp:inline distT="0" distB="0" distL="0" distR="0" wp14:anchorId="540D684F" wp14:editId="2167808F">
            <wp:extent cx="5274310" cy="2430780"/>
            <wp:effectExtent l="0" t="0" r="2540" b="7620"/>
            <wp:docPr id="142644893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448939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321D0" w14:textId="77777777" w:rsidR="00007D52" w:rsidRDefault="00000000" w:rsidP="004E4C6B">
      <w:pPr>
        <w:pStyle w:val="1"/>
      </w:pPr>
      <w:r>
        <w:rPr>
          <w:rFonts w:hint="eastAsia"/>
        </w:rPr>
        <w:t>安装过程及环境变量设置：</w:t>
      </w:r>
    </w:p>
    <w:p w14:paraId="37051DFA" w14:textId="77777777" w:rsidR="00007D52" w:rsidRDefault="00000000" w:rsidP="00AE2876">
      <w:pPr>
        <w:pStyle w:val="11"/>
      </w:pPr>
      <w:r>
        <w:t>https://www.bilibili.com/video/BV1mb41197Pr/?p=2&amp;vd_source=e9f767076d5ef664054c4bfd4eecc651</w:t>
      </w:r>
    </w:p>
    <w:p w14:paraId="5A5BCB7F" w14:textId="77777777" w:rsidR="00007D52" w:rsidRDefault="00000000" w:rsidP="004E4C6B">
      <w:pPr>
        <w:pStyle w:val="1"/>
      </w:pPr>
      <w:r>
        <w:rPr>
          <w:noProof/>
        </w:rPr>
        <w:lastRenderedPageBreak/>
        <w:drawing>
          <wp:inline distT="0" distB="0" distL="0" distR="0" wp14:anchorId="1ABBA9F8" wp14:editId="2C745587">
            <wp:extent cx="4723765" cy="3120390"/>
            <wp:effectExtent l="0" t="0" r="635" b="3810"/>
            <wp:docPr id="12421587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158702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3129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0A3A" w14:textId="77777777" w:rsidR="00007D52" w:rsidRDefault="00000000" w:rsidP="004E4C6B">
      <w:pPr>
        <w:pStyle w:val="1"/>
      </w:pPr>
      <w:r>
        <w:rPr>
          <w:rFonts w:hint="eastAsia"/>
        </w:rPr>
        <w:t>创建并激活新的环境</w:t>
      </w:r>
    </w:p>
    <w:p w14:paraId="3EF84D94" w14:textId="77777777" w:rsidR="00007D52" w:rsidRDefault="00000000" w:rsidP="004E4C6B">
      <w:pPr>
        <w:pStyle w:val="1"/>
        <w:rPr>
          <w:rFonts w:ascii="Calibri" w:hAnsi="Calibri"/>
        </w:rPr>
      </w:pPr>
      <w:r>
        <w:rPr>
          <w:rFonts w:hint="eastAsia"/>
        </w:rPr>
        <w:t>在开始菜单选择命令行工具</w:t>
      </w:r>
    </w:p>
    <w:p w14:paraId="56C4FFEE" w14:textId="332E0274" w:rsidR="00007D52" w:rsidRDefault="00000000" w:rsidP="00ED4718">
      <w:pPr>
        <w:pStyle w:val="1"/>
        <w:jc w:val="center"/>
        <w:rPr>
          <w:rFonts w:ascii="Consolas" w:hAnsi="Consolas"/>
          <w:sz w:val="17"/>
          <w:szCs w:val="17"/>
        </w:rPr>
      </w:pPr>
      <w:r>
        <w:rPr>
          <w:noProof/>
        </w:rPr>
        <w:drawing>
          <wp:inline distT="0" distB="0" distL="0" distR="0" wp14:anchorId="0601EBFF" wp14:editId="1FA41780">
            <wp:extent cx="2698932" cy="469892"/>
            <wp:effectExtent l="0" t="0" r="0" b="6985"/>
            <wp:docPr id="1780595102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595102" name="图片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53069" cy="531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FC7B0" w14:textId="42C74346" w:rsidR="004E4C6B" w:rsidRDefault="004E4C6B" w:rsidP="00AE2876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创建</w:t>
      </w:r>
      <w:proofErr w:type="spellStart"/>
      <w:r>
        <w:rPr>
          <w:rFonts w:hint="eastAsia"/>
        </w:rPr>
        <w:t>LabelIMG</w:t>
      </w:r>
      <w:proofErr w:type="spellEnd"/>
      <w:r>
        <w:rPr>
          <w:rFonts w:hint="eastAsia"/>
        </w:rPr>
        <w:t xml:space="preserve"> OBB</w:t>
      </w:r>
      <w:r>
        <w:rPr>
          <w:rFonts w:hint="eastAsia"/>
        </w:rPr>
        <w:t>运行环境</w:t>
      </w:r>
    </w:p>
    <w:p w14:paraId="47B3B290" w14:textId="77777777" w:rsidR="00C97FCD" w:rsidRDefault="00C97FCD" w:rsidP="00C97FCD">
      <w:pPr>
        <w:pStyle w:val="1"/>
      </w:pPr>
      <w:r>
        <w:t>通过以下链接下载数据采集软件</w:t>
      </w:r>
      <w:proofErr w:type="spellStart"/>
      <w:r>
        <w:t>LabelImg_OBB</w:t>
      </w:r>
      <w:proofErr w:type="spellEnd"/>
      <w:r>
        <w:t>版本</w:t>
      </w:r>
    </w:p>
    <w:p w14:paraId="53D6092A" w14:textId="77777777" w:rsidR="00C97FCD" w:rsidRDefault="00000000" w:rsidP="00C97FCD">
      <w:pPr>
        <w:pStyle w:val="11"/>
      </w:pPr>
      <w:hyperlink r:id="rId12">
        <w:r w:rsidR="00C97FCD">
          <w:rPr>
            <w:rStyle w:val="Hyperlink"/>
            <w:color w:val="034990" w:themeColor="hyperlink" w:themeShade="BF"/>
          </w:rPr>
          <w:t>https://github.com/BIANG-qilie/labelimg_OBB</w:t>
        </w:r>
      </w:hyperlink>
    </w:p>
    <w:p w14:paraId="552A7BB4" w14:textId="77777777" w:rsidR="00C97FCD" w:rsidRDefault="00C97FCD" w:rsidP="00C97FCD">
      <w:pPr>
        <w:pStyle w:val="1"/>
      </w:pPr>
      <w:r>
        <w:t>通过以下链接下载</w:t>
      </w:r>
      <w:proofErr w:type="spellStart"/>
      <w:r>
        <w:t>LabelImg_OBB</w:t>
      </w:r>
      <w:proofErr w:type="spellEnd"/>
      <w:r>
        <w:t xml:space="preserve"> </w:t>
      </w:r>
      <w:r>
        <w:t>转换为</w:t>
      </w:r>
      <w:r>
        <w:t xml:space="preserve"> DOTA</w:t>
      </w:r>
      <w:r>
        <w:t>格式软件</w:t>
      </w:r>
      <w:r>
        <w:t xml:space="preserve"> </w:t>
      </w:r>
      <w:r>
        <w:t>（这两个项目都可以</w:t>
      </w:r>
      <w:r>
        <w:t>star</w:t>
      </w:r>
      <w:r>
        <w:t>一下，有问题可以提</w:t>
      </w:r>
      <w:r>
        <w:t>issue</w:t>
      </w:r>
      <w:r>
        <w:t>）</w:t>
      </w:r>
    </w:p>
    <w:p w14:paraId="59D8945C" w14:textId="0E3EC7C9" w:rsidR="00C97FCD" w:rsidRDefault="002A7E86" w:rsidP="00C97FCD">
      <w:pPr>
        <w:pStyle w:val="11"/>
      </w:pPr>
      <w:r w:rsidRPr="002A7E86">
        <w:t>https://github.com/BIANG-qilie/Dataset-Format-Converter</w:t>
      </w:r>
    </w:p>
    <w:p w14:paraId="64C083CF" w14:textId="70BD0D05" w:rsidR="00C97FCD" w:rsidRDefault="00C97FCD" w:rsidP="00C97FCD">
      <w:pPr>
        <w:pStyle w:val="1"/>
      </w:pPr>
      <w:r>
        <w:t>解压后，进入</w:t>
      </w:r>
      <w:proofErr w:type="spellStart"/>
      <w:r>
        <w:t>LabelImg_OBB</w:t>
      </w:r>
      <w:proofErr w:type="spellEnd"/>
      <w:r>
        <w:t xml:space="preserve"> </w:t>
      </w:r>
      <w:r>
        <w:t>文件夹，输入创建环境的命令</w:t>
      </w:r>
      <w:r w:rsidR="002D2F5E">
        <w:rPr>
          <w:rFonts w:hint="eastAsia"/>
        </w:rPr>
        <w:t>：</w:t>
      </w:r>
    </w:p>
    <w:p w14:paraId="488D75BD" w14:textId="77777777" w:rsidR="00C97FCD" w:rsidRDefault="00C97FCD" w:rsidP="00DE75A1">
      <w:pPr>
        <w:pStyle w:val="a"/>
        <w:jc w:val="center"/>
        <w:rPr>
          <w:rStyle w:val="FunctionTok"/>
        </w:rPr>
      </w:pPr>
      <w:proofErr w:type="spellStart"/>
      <w:r>
        <w:rPr>
          <w:rStyle w:val="NormalTok"/>
        </w:rPr>
        <w:t>conda</w:t>
      </w:r>
      <w:proofErr w:type="spellEnd"/>
      <w:r>
        <w:rPr>
          <w:rStyle w:val="NormalTok"/>
        </w:rPr>
        <w:t xml:space="preserve"> env create </w:t>
      </w:r>
      <w:r>
        <w:rPr>
          <w:rStyle w:val="OperatorTok"/>
        </w:rPr>
        <w:t>-</w:t>
      </w:r>
      <w:r>
        <w:rPr>
          <w:rStyle w:val="NormalTok"/>
        </w:rPr>
        <w:t>f requirement</w:t>
      </w:r>
      <w:r>
        <w:rPr>
          <w:rStyle w:val="OperatorTok"/>
        </w:rPr>
        <w:t>/</w:t>
      </w:r>
      <w:proofErr w:type="spellStart"/>
      <w:r>
        <w:rPr>
          <w:rStyle w:val="NormalTok"/>
        </w:rPr>
        <w:t>labelimgOBB</w:t>
      </w:r>
      <w:r>
        <w:rPr>
          <w:rStyle w:val="OperatorTok"/>
        </w:rPr>
        <w:t>.</w:t>
      </w:r>
      <w:r>
        <w:rPr>
          <w:rStyle w:val="FunctionTok"/>
        </w:rPr>
        <w:t>yml</w:t>
      </w:r>
      <w:proofErr w:type="spellEnd"/>
    </w:p>
    <w:p w14:paraId="0AA667D7" w14:textId="73185EF0" w:rsidR="00B64D2B" w:rsidRPr="00B64D2B" w:rsidRDefault="00B64D2B" w:rsidP="00B64D2B">
      <w:pPr>
        <w:pStyle w:val="a"/>
      </w:pPr>
      <w:r w:rsidRPr="00B64D2B">
        <w:rPr>
          <w:noProof/>
          <w:u w:val="none"/>
        </w:rPr>
        <w:drawing>
          <wp:inline distT="0" distB="0" distL="0" distR="0" wp14:anchorId="08FF0AA9" wp14:editId="4E321B92">
            <wp:extent cx="5274310" cy="1645285"/>
            <wp:effectExtent l="0" t="0" r="2540" b="0"/>
            <wp:docPr id="2136623579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623579" name="Picture 1" descr="A screenshot of a computer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AAFD2" w14:textId="17C16143" w:rsidR="00C97FCD" w:rsidRDefault="00C97FCD" w:rsidP="00C97FCD">
      <w:pPr>
        <w:pStyle w:val="1"/>
      </w:pPr>
      <w:r>
        <w:t>如果需要确认则输入</w:t>
      </w:r>
      <w:r>
        <w:t>y</w:t>
      </w:r>
      <w:r>
        <w:t>并回车确认，安装成功后启动</w:t>
      </w:r>
      <w:r w:rsidR="002D2F5E">
        <w:rPr>
          <w:rFonts w:hint="eastAsia"/>
        </w:rPr>
        <w:t>：</w:t>
      </w:r>
    </w:p>
    <w:p w14:paraId="3431D6AD" w14:textId="778CF5AC" w:rsidR="00007D52" w:rsidRDefault="00C97FCD" w:rsidP="00DE75A1">
      <w:pPr>
        <w:pStyle w:val="a"/>
        <w:jc w:val="center"/>
        <w:rPr>
          <w:rStyle w:val="NormalTok"/>
        </w:rPr>
      </w:pPr>
      <w:proofErr w:type="spellStart"/>
      <w:r>
        <w:rPr>
          <w:rStyle w:val="NormalTok"/>
        </w:rPr>
        <w:t>conda</w:t>
      </w:r>
      <w:proofErr w:type="spellEnd"/>
      <w:r>
        <w:rPr>
          <w:rStyle w:val="NormalTok"/>
        </w:rPr>
        <w:t xml:space="preserve"> activate </w:t>
      </w:r>
      <w:proofErr w:type="spellStart"/>
      <w:r>
        <w:rPr>
          <w:rStyle w:val="NormalTok"/>
        </w:rPr>
        <w:t>labelimgOBB</w:t>
      </w:r>
      <w:proofErr w:type="spellEnd"/>
    </w:p>
    <w:p w14:paraId="62D3BC0F" w14:textId="398CA486" w:rsidR="00B64D2B" w:rsidRDefault="00B64D2B" w:rsidP="005015A2">
      <w:pPr>
        <w:pStyle w:val="a"/>
        <w:rPr>
          <w:rStyle w:val="NormalTok"/>
        </w:rPr>
      </w:pPr>
      <w:r w:rsidRPr="00B64D2B">
        <w:rPr>
          <w:rStyle w:val="NormalTok"/>
          <w:noProof/>
          <w:u w:val="none"/>
        </w:rPr>
        <w:drawing>
          <wp:inline distT="0" distB="0" distL="0" distR="0" wp14:anchorId="63908238" wp14:editId="729DA42B">
            <wp:extent cx="3870251" cy="666454"/>
            <wp:effectExtent l="0" t="0" r="0" b="635"/>
            <wp:docPr id="921696096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96096" name="Picture 1" descr="A black screen with white tex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9517" cy="671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3D66" w14:textId="733FC83C" w:rsidR="002A7E86" w:rsidRPr="002A7E86" w:rsidRDefault="009A157B" w:rsidP="009A157B">
      <w:pPr>
        <w:pStyle w:val="a"/>
        <w:jc w:val="center"/>
        <w:rPr>
          <w:rStyle w:val="NormalTok"/>
          <w:sz w:val="21"/>
        </w:rPr>
      </w:pPr>
      <w:r w:rsidRPr="009A157B">
        <w:rPr>
          <w:rFonts w:ascii="Times New Roman" w:hAnsi="Times New Roman" w:hint="eastAsia"/>
          <w:b w:val="0"/>
          <w:color w:val="auto"/>
          <w:u w:val="none"/>
        </w:rPr>
        <w:lastRenderedPageBreak/>
        <w:t>d</w:t>
      </w:r>
      <w:r w:rsidRPr="009A157B">
        <w:rPr>
          <w:rFonts w:ascii="Times New Roman" w:hAnsi="Times New Roman"/>
          <w:b w:val="0"/>
          <w:color w:val="auto"/>
          <w:u w:val="none"/>
        </w:rPr>
        <w:t>ataset-</w:t>
      </w:r>
      <w:r w:rsidRPr="009A157B">
        <w:rPr>
          <w:rFonts w:ascii="Times New Roman" w:hAnsi="Times New Roman" w:hint="eastAsia"/>
          <w:b w:val="0"/>
          <w:color w:val="auto"/>
          <w:u w:val="none"/>
        </w:rPr>
        <w:t>f</w:t>
      </w:r>
      <w:r w:rsidRPr="009A157B">
        <w:rPr>
          <w:rFonts w:ascii="Times New Roman" w:hAnsi="Times New Roman"/>
          <w:b w:val="0"/>
          <w:color w:val="auto"/>
          <w:u w:val="none"/>
        </w:rPr>
        <w:t>ormat-</w:t>
      </w:r>
      <w:r w:rsidRPr="009A157B">
        <w:rPr>
          <w:rFonts w:ascii="Times New Roman" w:hAnsi="Times New Roman" w:hint="eastAsia"/>
          <w:b w:val="0"/>
          <w:color w:val="auto"/>
          <w:u w:val="none"/>
        </w:rPr>
        <w:t>c</w:t>
      </w:r>
      <w:r w:rsidRPr="009A157B">
        <w:rPr>
          <w:rFonts w:ascii="Times New Roman" w:hAnsi="Times New Roman"/>
          <w:b w:val="0"/>
          <w:color w:val="auto"/>
          <w:u w:val="none"/>
        </w:rPr>
        <w:t>onverter</w:t>
      </w:r>
      <w:r>
        <w:rPr>
          <w:rFonts w:ascii="Times New Roman" w:hAnsi="Times New Roman" w:hint="eastAsia"/>
          <w:b w:val="0"/>
          <w:color w:val="auto"/>
          <w:u w:val="none"/>
        </w:rPr>
        <w:t>则根据</w:t>
      </w:r>
      <w:proofErr w:type="spellStart"/>
      <w:r>
        <w:rPr>
          <w:rFonts w:ascii="Times New Roman" w:hAnsi="Times New Roman" w:hint="eastAsia"/>
          <w:b w:val="0"/>
          <w:color w:val="auto"/>
          <w:u w:val="none"/>
        </w:rPr>
        <w:t>github</w:t>
      </w:r>
      <w:proofErr w:type="spellEnd"/>
      <w:r>
        <w:rPr>
          <w:rFonts w:ascii="Times New Roman" w:hAnsi="Times New Roman" w:hint="eastAsia"/>
          <w:b w:val="0"/>
          <w:color w:val="auto"/>
          <w:u w:val="none"/>
        </w:rPr>
        <w:t>说明文档安装即可</w:t>
      </w:r>
      <w:r w:rsidRPr="009A157B">
        <w:rPr>
          <w:rFonts w:ascii="Times New Roman" w:hAnsi="Times New Roman"/>
          <w:b w:val="0"/>
          <w:color w:val="auto"/>
          <w:u w:val="none"/>
        </w:rPr>
        <w:t>：</w:t>
      </w:r>
      <w:r>
        <w:rPr>
          <w:rStyle w:val="NormalTok"/>
        </w:rPr>
        <w:br/>
      </w:r>
      <w:r>
        <w:rPr>
          <w:rStyle w:val="NormalTok"/>
          <w:rFonts w:hint="eastAsia"/>
        </w:rPr>
        <w:t>p</w:t>
      </w:r>
      <w:r w:rsidR="002A7E86">
        <w:rPr>
          <w:rStyle w:val="NormalTok"/>
          <w:rFonts w:hint="eastAsia"/>
        </w:rPr>
        <w:t xml:space="preserve">ip install </w:t>
      </w:r>
      <w:r w:rsidR="002A7E86">
        <w:rPr>
          <w:rFonts w:hint="eastAsia"/>
        </w:rPr>
        <w:t>d</w:t>
      </w:r>
      <w:r w:rsidR="002A7E86" w:rsidRPr="002A7E86">
        <w:t>ataset-</w:t>
      </w:r>
      <w:r w:rsidR="002A7E86">
        <w:rPr>
          <w:rFonts w:hint="eastAsia"/>
        </w:rPr>
        <w:t>f</w:t>
      </w:r>
      <w:r w:rsidR="002A7E86" w:rsidRPr="002A7E86">
        <w:t>ormat-</w:t>
      </w:r>
      <w:r w:rsidR="002A7E86">
        <w:rPr>
          <w:rFonts w:hint="eastAsia"/>
        </w:rPr>
        <w:t>c</w:t>
      </w:r>
      <w:r w:rsidR="002A7E86" w:rsidRPr="002A7E86">
        <w:t>onverter</w:t>
      </w:r>
    </w:p>
    <w:p w14:paraId="3B151B2E" w14:textId="7F72AE4F" w:rsidR="00C97FCD" w:rsidRDefault="00C97FCD" w:rsidP="00C97FCD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  <w:proofErr w:type="spellStart"/>
      <w:r w:rsidRPr="00C97FCD">
        <w:t>LabelIMG_OBB</w:t>
      </w:r>
      <w:proofErr w:type="spellEnd"/>
      <w:r w:rsidRPr="00C97FCD">
        <w:t>工具使用</w:t>
      </w:r>
    </w:p>
    <w:p w14:paraId="7F812129" w14:textId="41634100" w:rsidR="006D1F19" w:rsidRDefault="006D1F19" w:rsidP="006D1F19">
      <w:pPr>
        <w:pStyle w:val="1"/>
      </w:pPr>
      <w:r>
        <w:t>进入</w:t>
      </w:r>
      <w:proofErr w:type="spellStart"/>
      <w:r>
        <w:t>LabelImg_OBB</w:t>
      </w:r>
      <w:proofErr w:type="spellEnd"/>
      <w:r>
        <w:t xml:space="preserve"> </w:t>
      </w:r>
      <w:r>
        <w:t>文件夹下，输入以下指令启动脚本</w:t>
      </w:r>
      <w:r w:rsidR="002D2F5E">
        <w:rPr>
          <w:rFonts w:hint="eastAsia"/>
        </w:rPr>
        <w:t>：</w:t>
      </w:r>
    </w:p>
    <w:p w14:paraId="17E20BB2" w14:textId="77777777" w:rsidR="006D1F19" w:rsidRDefault="006D1F19" w:rsidP="00DE75A1">
      <w:pPr>
        <w:pStyle w:val="a"/>
        <w:jc w:val="center"/>
        <w:rPr>
          <w:rStyle w:val="FunctionTok"/>
        </w:rPr>
      </w:pPr>
      <w:r>
        <w:rPr>
          <w:rStyle w:val="NormalTok"/>
        </w:rPr>
        <w:t>python labelImg</w:t>
      </w:r>
      <w:r>
        <w:rPr>
          <w:rStyle w:val="OperatorTok"/>
        </w:rPr>
        <w:t>.</w:t>
      </w:r>
      <w:r>
        <w:rPr>
          <w:rStyle w:val="FunctionTok"/>
        </w:rPr>
        <w:t>py</w:t>
      </w:r>
    </w:p>
    <w:p w14:paraId="291682CD" w14:textId="490D6D2F" w:rsidR="004B361E" w:rsidRPr="004B361E" w:rsidRDefault="004B361E" w:rsidP="004B361E">
      <w:pPr>
        <w:pStyle w:val="a"/>
        <w:jc w:val="both"/>
        <w:rPr>
          <w:u w:val="none"/>
        </w:rPr>
      </w:pPr>
      <w:r w:rsidRPr="004B361E">
        <w:rPr>
          <w:noProof/>
          <w:u w:val="none"/>
        </w:rPr>
        <w:drawing>
          <wp:inline distT="0" distB="0" distL="0" distR="0" wp14:anchorId="23226F01" wp14:editId="5C88B5C4">
            <wp:extent cx="5274310" cy="2437130"/>
            <wp:effectExtent l="0" t="0" r="2540" b="1270"/>
            <wp:docPr id="12528812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881263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7716C" w14:textId="29733770" w:rsidR="006D1F19" w:rsidRDefault="006D1F19" w:rsidP="006D1F19">
      <w:pPr>
        <w:pStyle w:val="1"/>
      </w:pPr>
      <w:r>
        <w:t>进入软件后可以点击左上角</w:t>
      </w:r>
      <w:r>
        <w:t>File</w:t>
      </w:r>
      <w:r>
        <w:t>，点击</w:t>
      </w:r>
      <w:r w:rsidR="004B361E">
        <w:rPr>
          <w:rFonts w:hint="eastAsia"/>
        </w:rPr>
        <w:t>P</w:t>
      </w:r>
      <w:r>
        <w:t>references</w:t>
      </w:r>
      <w:r>
        <w:t>选择常用的语言。</w:t>
      </w:r>
    </w:p>
    <w:p w14:paraId="268550F7" w14:textId="77777777" w:rsidR="001F3AA7" w:rsidRDefault="001F3AA7" w:rsidP="001F3AA7">
      <w:pPr>
        <w:pStyle w:val="1"/>
        <w:jc w:val="center"/>
      </w:pPr>
      <w:r w:rsidRPr="001F3AA7">
        <w:rPr>
          <w:noProof/>
        </w:rPr>
        <w:drawing>
          <wp:inline distT="0" distB="0" distL="0" distR="0" wp14:anchorId="59778FFE" wp14:editId="7CA37F55">
            <wp:extent cx="1477925" cy="1902492"/>
            <wp:effectExtent l="0" t="0" r="8255" b="2540"/>
            <wp:docPr id="67746786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467861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4337" cy="191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C3E0" w14:textId="085E58E7" w:rsidR="001F3AA7" w:rsidRDefault="001F3AA7" w:rsidP="001F3AA7">
      <w:pPr>
        <w:pStyle w:val="1"/>
        <w:jc w:val="center"/>
      </w:pPr>
      <w:r w:rsidRPr="001F3AA7">
        <w:rPr>
          <w:noProof/>
        </w:rPr>
        <w:drawing>
          <wp:inline distT="0" distB="0" distL="0" distR="0" wp14:anchorId="4B214FE7" wp14:editId="5B453064">
            <wp:extent cx="2485404" cy="1919863"/>
            <wp:effectExtent l="0" t="0" r="0" b="4445"/>
            <wp:docPr id="1017437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43703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7019" cy="192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71A32" w14:textId="77777777" w:rsidR="006D1F19" w:rsidRDefault="006D1F19" w:rsidP="006D1F19">
      <w:pPr>
        <w:pStyle w:val="1"/>
      </w:pPr>
      <w:r>
        <w:t>下面以简体中文为例，操作步骤大致如下：</w:t>
      </w:r>
    </w:p>
    <w:p w14:paraId="64B4C176" w14:textId="71EEF86A" w:rsidR="006D1F19" w:rsidRDefault="006D1F19" w:rsidP="006D1F19">
      <w:pPr>
        <w:pStyle w:val="1"/>
        <w:numPr>
          <w:ilvl w:val="0"/>
          <w:numId w:val="6"/>
        </w:numPr>
      </w:pPr>
      <w:r>
        <w:t>点击</w:t>
      </w:r>
      <w:r>
        <w:rPr>
          <w:rStyle w:val="VerbatimChar"/>
        </w:rPr>
        <w:t>打开目录</w:t>
      </w:r>
      <w:r>
        <w:t xml:space="preserve"> ,</w:t>
      </w:r>
      <w:r>
        <w:t>并选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</w:rPr>
              <m:t>train</m:t>
            </m:r>
          </m:sub>
        </m:sSub>
      </m:oMath>
      <w:r>
        <w:t>即将采集的图片所在的文件夹</w:t>
      </w:r>
      <w:r w:rsidR="002D2F5E">
        <w:rPr>
          <w:rFonts w:hint="eastAsia"/>
        </w:rPr>
        <w:t>；</w:t>
      </w:r>
    </w:p>
    <w:p w14:paraId="056EA8C8" w14:textId="0AB992E8" w:rsidR="006D1F19" w:rsidRDefault="006D1F19" w:rsidP="006D1F19">
      <w:pPr>
        <w:pStyle w:val="1"/>
        <w:numPr>
          <w:ilvl w:val="0"/>
          <w:numId w:val="6"/>
        </w:numPr>
      </w:pPr>
      <w:r>
        <w:t>通过</w:t>
      </w:r>
      <w:r>
        <w:rPr>
          <w:rStyle w:val="VerbatimChar"/>
        </w:rPr>
        <w:t>CRTL+</w:t>
      </w:r>
      <w:r>
        <w:rPr>
          <w:rStyle w:val="VerbatimChar"/>
          <w:rFonts w:ascii="Segoe UI Emoji" w:hAnsi="Segoe UI Emoji" w:cs="Segoe UI Emoji"/>
        </w:rPr>
        <w:t>➕</w:t>
      </w:r>
      <w:r>
        <w:t>、</w:t>
      </w:r>
      <w:r>
        <w:rPr>
          <w:rStyle w:val="VerbatimChar"/>
        </w:rPr>
        <w:t>CRTL+</w:t>
      </w:r>
      <w:r>
        <w:rPr>
          <w:rStyle w:val="VerbatimChar"/>
          <w:rFonts w:ascii="Segoe UI Emoji" w:hAnsi="Segoe UI Emoji" w:cs="Segoe UI Emoji"/>
        </w:rPr>
        <w:t>➖</w:t>
      </w:r>
      <w:r>
        <w:t>或者</w:t>
      </w:r>
      <w:r>
        <w:rPr>
          <w:rStyle w:val="VerbatimChar"/>
        </w:rPr>
        <w:t>CRTL+</w:t>
      </w:r>
      <w:r>
        <w:rPr>
          <w:rStyle w:val="VerbatimChar"/>
        </w:rPr>
        <w:t>滚轮</w:t>
      </w:r>
      <w:r>
        <w:t>调整画布大小，使用快捷键</w:t>
      </w:r>
      <w:r>
        <w:rPr>
          <w:rStyle w:val="VerbatimChar"/>
        </w:rPr>
        <w:t>W</w:t>
      </w:r>
      <w:r>
        <w:t>,</w:t>
      </w:r>
      <w:r>
        <w:t>创建一个旋转框，并选择或输入一个标签名，点击</w:t>
      </w:r>
      <w:r>
        <w:t>OK</w:t>
      </w:r>
      <w:r w:rsidR="002D2F5E">
        <w:rPr>
          <w:rFonts w:hint="eastAsia"/>
        </w:rPr>
        <w:t>。</w:t>
      </w:r>
    </w:p>
    <w:p w14:paraId="1E5D3E82" w14:textId="11F95459" w:rsidR="006D1F19" w:rsidRDefault="001F3AA7" w:rsidP="006D1F19">
      <w:pPr>
        <w:pStyle w:val="1"/>
        <w:ind w:left="440"/>
        <w:jc w:val="center"/>
      </w:pPr>
      <w:r w:rsidRPr="001F3AA7">
        <w:rPr>
          <w:noProof/>
        </w:rPr>
        <w:lastRenderedPageBreak/>
        <w:drawing>
          <wp:inline distT="0" distB="0" distL="0" distR="0" wp14:anchorId="2525924E" wp14:editId="1D5F3F48">
            <wp:extent cx="3449966" cy="2042732"/>
            <wp:effectExtent l="0" t="0" r="0" b="0"/>
            <wp:docPr id="18056493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64934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7413" cy="204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3B872" w14:textId="77777777" w:rsidR="006D1F19" w:rsidRDefault="006D1F19" w:rsidP="006D1F19">
      <w:pPr>
        <w:pStyle w:val="1"/>
        <w:numPr>
          <w:ilvl w:val="0"/>
          <w:numId w:val="6"/>
        </w:numPr>
      </w:pPr>
      <w:r>
        <w:t>调整方框角度，方式有两种：</w:t>
      </w:r>
    </w:p>
    <w:p w14:paraId="2D37F419" w14:textId="6AF33907" w:rsidR="006D1F19" w:rsidRDefault="006D1F19" w:rsidP="006D1F19">
      <w:pPr>
        <w:pStyle w:val="1"/>
        <w:numPr>
          <w:ilvl w:val="1"/>
          <w:numId w:val="6"/>
        </w:numPr>
      </w:pPr>
      <w:r>
        <w:t>选中方框中的其中一个点，右击拖动即可旋转</w:t>
      </w:r>
      <w:r w:rsidR="002D2F5E">
        <w:rPr>
          <w:rFonts w:hint="eastAsia"/>
        </w:rPr>
        <w:t>；</w:t>
      </w:r>
    </w:p>
    <w:p w14:paraId="3F778768" w14:textId="77777777" w:rsidR="001F3AA7" w:rsidRDefault="006D1F19" w:rsidP="006D1F19">
      <w:pPr>
        <w:pStyle w:val="1"/>
        <w:numPr>
          <w:ilvl w:val="1"/>
          <w:numId w:val="6"/>
        </w:numPr>
      </w:pPr>
      <w:r>
        <w:t>选中方框，按下以下按钮进行旋转，</w:t>
      </w:r>
      <w:r>
        <w:rPr>
          <w:rStyle w:val="VerbatimChar"/>
        </w:rPr>
        <w:t>O</w:t>
      </w:r>
      <w:r>
        <w:t>-</w:t>
      </w:r>
      <w:r>
        <w:t>顺时针旋转</w:t>
      </w:r>
      <w:r>
        <w:t>0.1</w:t>
      </w:r>
      <w:r>
        <w:t>度</w:t>
      </w:r>
      <w:r>
        <w:t xml:space="preserve">, </w:t>
      </w:r>
      <w:r>
        <w:rPr>
          <w:rStyle w:val="VerbatimChar"/>
        </w:rPr>
        <w:t>P</w:t>
      </w:r>
      <w:r>
        <w:t>-</w:t>
      </w:r>
      <w:r>
        <w:t>逆时针旋转</w:t>
      </w:r>
      <w:r>
        <w:t>0.1</w:t>
      </w:r>
      <w:r>
        <w:t>度</w:t>
      </w:r>
      <w:r>
        <w:t xml:space="preserve">, </w:t>
      </w:r>
      <w:r>
        <w:rPr>
          <w:rStyle w:val="VerbatimChar"/>
        </w:rPr>
        <w:t>K</w:t>
      </w:r>
      <w:r>
        <w:t>-</w:t>
      </w:r>
      <w:r>
        <w:t>顺时针旋转</w:t>
      </w:r>
      <w:r>
        <w:t>1</w:t>
      </w:r>
      <w:r>
        <w:t>度</w:t>
      </w:r>
      <w:r>
        <w:t xml:space="preserve">, </w:t>
      </w:r>
      <w:r>
        <w:rPr>
          <w:rStyle w:val="VerbatimChar"/>
        </w:rPr>
        <w:t>L</w:t>
      </w:r>
      <w:r>
        <w:t>-</w:t>
      </w:r>
      <w:r>
        <w:t>逆时针旋转</w:t>
      </w:r>
      <w:r>
        <w:t>1</w:t>
      </w:r>
      <w:r>
        <w:t>度</w:t>
      </w:r>
      <w:r>
        <w:t xml:space="preserve">, </w:t>
      </w:r>
      <w:r>
        <w:rPr>
          <w:rStyle w:val="VerbatimChar"/>
        </w:rPr>
        <w:t>M</w:t>
      </w:r>
      <w:r>
        <w:t>-</w:t>
      </w:r>
      <w:r>
        <w:t>顺时针旋转</w:t>
      </w:r>
      <w:r>
        <w:t>5</w:t>
      </w:r>
      <w:r>
        <w:t>度</w:t>
      </w:r>
      <w:r>
        <w:t xml:space="preserve">, </w:t>
      </w:r>
      <w:r>
        <w:rPr>
          <w:rStyle w:val="VerbatimChar"/>
        </w:rPr>
        <w:t>，</w:t>
      </w:r>
      <w:r>
        <w:t>逆时针旋转</w:t>
      </w:r>
      <w:r>
        <w:t>5</w:t>
      </w:r>
      <w:r>
        <w:t>度</w:t>
      </w:r>
      <w:r w:rsidR="001F3AA7">
        <w:rPr>
          <w:rFonts w:hint="eastAsia"/>
        </w:rPr>
        <w:t>（可通过帮助</w:t>
      </w:r>
      <w:r w:rsidR="001F3AA7">
        <w:rPr>
          <w:rFonts w:hint="eastAsia"/>
        </w:rPr>
        <w:t>tab-&gt;</w:t>
      </w:r>
      <w:r w:rsidR="001F3AA7">
        <w:rPr>
          <w:rFonts w:hint="eastAsia"/>
        </w:rPr>
        <w:t>快捷键说明进行查看）。</w:t>
      </w:r>
    </w:p>
    <w:p w14:paraId="20435397" w14:textId="7A9F66CA" w:rsidR="001F3AA7" w:rsidRDefault="001F3AA7" w:rsidP="005015A2">
      <w:pPr>
        <w:pStyle w:val="1"/>
        <w:ind w:left="880"/>
        <w:jc w:val="center"/>
      </w:pPr>
      <w:r w:rsidRPr="001F3AA7">
        <w:rPr>
          <w:noProof/>
        </w:rPr>
        <w:drawing>
          <wp:inline distT="0" distB="0" distL="0" distR="0" wp14:anchorId="56C014D3" wp14:editId="22AF6171">
            <wp:extent cx="1065589" cy="2493395"/>
            <wp:effectExtent l="0" t="0" r="1270" b="2540"/>
            <wp:docPr id="2068639414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9414" name="Picture 1" descr="A screenshot of a computer scree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77166" cy="2520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15A2">
        <w:rPr>
          <w:rFonts w:hint="eastAsia"/>
        </w:rPr>
        <w:t xml:space="preserve">    </w:t>
      </w:r>
      <w:r w:rsidRPr="001F3AA7">
        <w:rPr>
          <w:noProof/>
        </w:rPr>
        <w:drawing>
          <wp:inline distT="0" distB="0" distL="0" distR="0" wp14:anchorId="0BA7194C" wp14:editId="6C8D04C3">
            <wp:extent cx="2875608" cy="1083238"/>
            <wp:effectExtent l="0" t="0" r="1270" b="3175"/>
            <wp:docPr id="902740220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740220" name="Picture 1" descr="A screen 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85913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9E2C" w14:textId="46BBD46D" w:rsidR="006D1F19" w:rsidRDefault="006D1F19" w:rsidP="006D1F19">
      <w:pPr>
        <w:pStyle w:val="1"/>
        <w:ind w:firstLine="420"/>
        <w:jc w:val="center"/>
      </w:pPr>
    </w:p>
    <w:p w14:paraId="5D56CC35" w14:textId="114A457D" w:rsidR="006D1F19" w:rsidRDefault="006D1F19" w:rsidP="006D1F19">
      <w:pPr>
        <w:pStyle w:val="1"/>
        <w:numPr>
          <w:ilvl w:val="0"/>
          <w:numId w:val="6"/>
        </w:numPr>
      </w:pPr>
      <w:r>
        <w:t>点击</w:t>
      </w:r>
      <w:r>
        <w:rPr>
          <w:rStyle w:val="VerbatimChar"/>
        </w:rPr>
        <w:t>保存</w:t>
      </w:r>
      <w:r>
        <w:t>，或者使用</w:t>
      </w:r>
      <w:r>
        <w:rPr>
          <w:rStyle w:val="VerbatimChar"/>
        </w:rPr>
        <w:t>CTRL+S</w:t>
      </w:r>
      <w:r>
        <w:t xml:space="preserve"> </w:t>
      </w:r>
      <w:r>
        <w:t>保存当前标注</w:t>
      </w:r>
      <w:r>
        <w:t>txt</w:t>
      </w:r>
      <w:r w:rsidR="002D2F5E">
        <w:rPr>
          <w:rFonts w:hint="eastAsia"/>
        </w:rPr>
        <w:t>。</w:t>
      </w:r>
    </w:p>
    <w:p w14:paraId="467A925B" w14:textId="541A63D1" w:rsidR="002D2F5E" w:rsidRDefault="002D2F5E" w:rsidP="006D1F19">
      <w:pPr>
        <w:pStyle w:val="1"/>
        <w:numPr>
          <w:ilvl w:val="0"/>
          <w:numId w:val="6"/>
        </w:numPr>
      </w:pPr>
      <w:r>
        <w:rPr>
          <w:rFonts w:hint="eastAsia"/>
        </w:rPr>
        <w:t>在操作结束之后，点击右上角关闭键进行关闭（</w:t>
      </w:r>
      <w:r>
        <w:rPr>
          <w:rFonts w:hint="eastAsia"/>
        </w:rPr>
        <w:t>Windows</w:t>
      </w:r>
      <w:r>
        <w:rPr>
          <w:rFonts w:hint="eastAsia"/>
        </w:rPr>
        <w:t>）。</w:t>
      </w:r>
    </w:p>
    <w:p w14:paraId="2DD600A5" w14:textId="04E48C22" w:rsidR="006D1F19" w:rsidRDefault="006D1F19" w:rsidP="006D1F19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  <w:r w:rsidR="002A7E86">
        <w:t>Dataset-Format-Converter</w:t>
      </w:r>
      <w:r w:rsidR="00EB2632" w:rsidRPr="006D1F19">
        <w:t>工具使用</w:t>
      </w:r>
    </w:p>
    <w:p w14:paraId="16DF9583" w14:textId="582EAA5D" w:rsidR="006D1F19" w:rsidRDefault="006D1F19" w:rsidP="006D1F19">
      <w:pPr>
        <w:pStyle w:val="1"/>
      </w:pPr>
      <w:r>
        <w:t>进入</w:t>
      </w:r>
      <w:r w:rsidR="002A7E86">
        <w:t>Dataset-Format-Converter</w:t>
      </w:r>
      <w:r>
        <w:t>文件夹下，输入以下指令启动脚本</w:t>
      </w:r>
      <w:r w:rsidR="00092E36">
        <w:rPr>
          <w:rFonts w:hint="eastAsia"/>
        </w:rPr>
        <w:t>(</w:t>
      </w:r>
      <w:r w:rsidR="00092E36">
        <w:rPr>
          <w:rFonts w:hint="eastAsia"/>
        </w:rPr>
        <w:t>沿用</w:t>
      </w:r>
      <w:proofErr w:type="spellStart"/>
      <w:r w:rsidR="00092E36">
        <w:rPr>
          <w:rStyle w:val="NormalTok"/>
        </w:rPr>
        <w:t>labelimgOBB</w:t>
      </w:r>
      <w:proofErr w:type="spellEnd"/>
      <w:r w:rsidR="00092E36">
        <w:rPr>
          <w:rStyle w:val="NormalTok"/>
          <w:rFonts w:hint="eastAsia"/>
        </w:rPr>
        <w:t>环境</w:t>
      </w:r>
      <w:r w:rsidR="00092E36">
        <w:rPr>
          <w:rFonts w:hint="eastAsia"/>
        </w:rPr>
        <w:t>)</w:t>
      </w:r>
    </w:p>
    <w:p w14:paraId="1A779038" w14:textId="5073CE29" w:rsidR="006D1F19" w:rsidRDefault="006D1F19" w:rsidP="00DE75A1">
      <w:pPr>
        <w:pStyle w:val="a"/>
        <w:jc w:val="center"/>
      </w:pPr>
      <w:r>
        <w:rPr>
          <w:rStyle w:val="NormalTok"/>
        </w:rPr>
        <w:t>python convert_labels_gui</w:t>
      </w:r>
      <w:r>
        <w:rPr>
          <w:rStyle w:val="OperatorTok"/>
        </w:rPr>
        <w:t>.</w:t>
      </w:r>
      <w:r>
        <w:rPr>
          <w:rStyle w:val="FunctionTok"/>
        </w:rPr>
        <w:t>py</w:t>
      </w:r>
    </w:p>
    <w:p w14:paraId="11782911" w14:textId="33614385" w:rsidR="006D1F19" w:rsidRDefault="006D1F19" w:rsidP="006D1F19">
      <w:pPr>
        <w:pStyle w:val="1"/>
        <w:jc w:val="center"/>
      </w:pPr>
      <w:r>
        <w:rPr>
          <w:noProof/>
        </w:rPr>
        <w:lastRenderedPageBreak/>
        <w:drawing>
          <wp:inline distT="0" distB="0" distL="0" distR="0" wp14:anchorId="064C88B5" wp14:editId="1027EF6F">
            <wp:extent cx="4794250" cy="3966139"/>
            <wp:effectExtent l="0" t="0" r="635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:\%E6%9B%BE%E8%80%81%E5%B8%88%E8%AF%BE%E9%A2%98%E7%BB%84\%E5%8A%A9%E6%95%99\2025%E8%AF%BE%E7%A8%8B%E8%AE%BE%E8%AE%A1\LabelIMG%20%E6%93%8D%E4%BD%9C.assets\image-2025050217283633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951" cy="399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C28D9" w14:textId="7CBFEF06" w:rsidR="006D1F19" w:rsidRPr="00B636B9" w:rsidRDefault="006D1F19" w:rsidP="006D1F19">
      <w:pPr>
        <w:pStyle w:val="1"/>
        <w:numPr>
          <w:ilvl w:val="0"/>
          <w:numId w:val="7"/>
        </w:numPr>
        <w:rPr>
          <w:b/>
          <w:bCs/>
        </w:rPr>
      </w:pPr>
      <w:r w:rsidRPr="00B636B9">
        <w:rPr>
          <w:b/>
          <w:bCs/>
        </w:rPr>
        <w:t>点击</w:t>
      </w:r>
      <w:proofErr w:type="spellStart"/>
      <w:r w:rsidRPr="00B636B9">
        <w:rPr>
          <w:b/>
          <w:bCs/>
        </w:rPr>
        <w:t>labelimgOBB</w:t>
      </w:r>
      <w:proofErr w:type="spellEnd"/>
      <w:r w:rsidRPr="00B636B9">
        <w:rPr>
          <w:b/>
          <w:bCs/>
        </w:rPr>
        <w:t>到</w:t>
      </w:r>
      <w:r w:rsidRPr="00B636B9">
        <w:rPr>
          <w:b/>
          <w:bCs/>
        </w:rPr>
        <w:t xml:space="preserve">YOLOOBB </w:t>
      </w:r>
      <w:r w:rsidRPr="00B636B9">
        <w:rPr>
          <w:b/>
          <w:bCs/>
        </w:rPr>
        <w:t>这个</w:t>
      </w:r>
      <w:r w:rsidRPr="00B636B9">
        <w:rPr>
          <w:b/>
          <w:bCs/>
        </w:rPr>
        <w:t>tab</w:t>
      </w:r>
      <w:r w:rsidR="00B636B9">
        <w:rPr>
          <w:rFonts w:hint="eastAsia"/>
          <w:b/>
          <w:bCs/>
        </w:rPr>
        <w:t>；</w:t>
      </w:r>
    </w:p>
    <w:p w14:paraId="3847E519" w14:textId="244BD3BB" w:rsidR="006D1F19" w:rsidRDefault="006D1F19" w:rsidP="006D1F19">
      <w:pPr>
        <w:pStyle w:val="1"/>
        <w:numPr>
          <w:ilvl w:val="0"/>
          <w:numId w:val="7"/>
        </w:numPr>
      </w:pPr>
      <w:r>
        <w:t>选择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</w:rPr>
              <m:t>train</m:t>
            </m:r>
          </m:sub>
        </m:sSub>
      </m:oMath>
      <w:r>
        <w:t>采集好数据的目录</w:t>
      </w:r>
      <w:proofErr w:type="spellStart"/>
      <w:r>
        <w:rPr>
          <w:rStyle w:val="VerbatimChar"/>
        </w:rPr>
        <w:t>labelimgOBB</w:t>
      </w:r>
      <w:proofErr w:type="spellEnd"/>
      <w:r>
        <w:rPr>
          <w:rStyle w:val="VerbatimChar"/>
        </w:rPr>
        <w:t>标签目录</w:t>
      </w:r>
      <w:r>
        <w:t>以及预计要输出的目录</w:t>
      </w:r>
      <w:r>
        <w:rPr>
          <w:rStyle w:val="VerbatimChar"/>
        </w:rPr>
        <w:t>YOLOOBB</w:t>
      </w:r>
      <w:r>
        <w:rPr>
          <w:rStyle w:val="VerbatimChar"/>
        </w:rPr>
        <w:t>标签目录</w:t>
      </w:r>
      <w:r w:rsidR="00B636B9">
        <w:rPr>
          <w:rStyle w:val="VerbatimChar"/>
          <w:rFonts w:hint="eastAsia"/>
        </w:rPr>
        <w:t>；</w:t>
      </w:r>
    </w:p>
    <w:p w14:paraId="392CC8DF" w14:textId="1A543BCA" w:rsidR="006D1F19" w:rsidRDefault="006D1F19" w:rsidP="006D1F19">
      <w:pPr>
        <w:pStyle w:val="1"/>
        <w:numPr>
          <w:ilvl w:val="0"/>
          <w:numId w:val="7"/>
        </w:numPr>
      </w:pPr>
      <w:r>
        <w:t>输入图片尺寸</w:t>
      </w:r>
      <w:r w:rsidR="00B636B9">
        <w:rPr>
          <w:rFonts w:hint="eastAsia"/>
        </w:rPr>
        <w:t>；</w:t>
      </w:r>
    </w:p>
    <w:p w14:paraId="2B7ED098" w14:textId="49FEE6D4" w:rsidR="00C97FCD" w:rsidRDefault="006D1F19" w:rsidP="00C97FCD">
      <w:pPr>
        <w:pStyle w:val="1"/>
        <w:numPr>
          <w:ilvl w:val="0"/>
          <w:numId w:val="7"/>
        </w:numPr>
      </w:pPr>
      <w:r>
        <w:t>点击开始转换</w:t>
      </w:r>
      <w:r w:rsidR="00B636B9">
        <w:rPr>
          <w:rFonts w:hint="eastAsia"/>
        </w:rPr>
        <w:t>。</w:t>
      </w:r>
    </w:p>
    <w:p w14:paraId="4118F658" w14:textId="77777777" w:rsidR="00986DFC" w:rsidRDefault="00EB2632" w:rsidP="00986DFC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</w:t>
      </w:r>
      <w:r>
        <w:rPr>
          <w:rFonts w:hint="eastAsia"/>
        </w:rPr>
        <w:t xml:space="preserve">YOLO </w:t>
      </w:r>
      <w:proofErr w:type="spellStart"/>
      <w:r>
        <w:rPr>
          <w:rFonts w:hint="eastAsia"/>
        </w:rPr>
        <w:t>obb</w:t>
      </w:r>
      <w:proofErr w:type="spellEnd"/>
      <w:r>
        <w:rPr>
          <w:rFonts w:hint="eastAsia"/>
        </w:rPr>
        <w:t>数据集构建</w:t>
      </w:r>
      <w:bookmarkStart w:id="0" w:name="X4c4d2243ed0269e421af1092c27156871f046ad"/>
      <w:bookmarkStart w:id="1" w:name="yolo数据集构建步骤"/>
    </w:p>
    <w:p w14:paraId="6A630134" w14:textId="36BE4912" w:rsidR="00986DFC" w:rsidRPr="00986DFC" w:rsidRDefault="00986DFC" w:rsidP="00986DFC">
      <w:pPr>
        <w:pStyle w:val="Heading3"/>
      </w:pPr>
      <w:r w:rsidRPr="00986DFC">
        <w:t>（</w:t>
      </w:r>
      <w:r w:rsidRPr="00986DFC">
        <w:rPr>
          <w:rFonts w:hint="eastAsia"/>
        </w:rPr>
        <w:t>5.1</w:t>
      </w:r>
      <w:r w:rsidRPr="00986DFC">
        <w:t>）目录结构</w:t>
      </w:r>
    </w:p>
    <w:p w14:paraId="73322804" w14:textId="323E5B59" w:rsidR="00986DFC" w:rsidRDefault="00986DFC" w:rsidP="00986DFC">
      <w:pPr>
        <w:pStyle w:val="SourceCode"/>
      </w:pPr>
      <w:proofErr w:type="spellStart"/>
      <w:r>
        <w:rPr>
          <w:rStyle w:val="VerbatimChar"/>
        </w:rPr>
        <w:t>your_dataset</w:t>
      </w:r>
      <w:proofErr w:type="spellEnd"/>
      <w:r>
        <w:rPr>
          <w:rStyle w:val="VerbatimChar"/>
        </w:rPr>
        <w:t xml:space="preserve">/ </w:t>
      </w:r>
      <w:r>
        <w:br/>
      </w:r>
      <w:r>
        <w:rPr>
          <w:rStyle w:val="VerbatimChar"/>
        </w:rPr>
        <w:t xml:space="preserve">├── images/          # </w:t>
      </w:r>
      <w:r>
        <w:rPr>
          <w:rStyle w:val="VerbatimChar"/>
        </w:rPr>
        <w:t>存放所有图像文件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train/     </w:t>
      </w:r>
      <w:r w:rsidR="00494450">
        <w:rPr>
          <w:rStyle w:val="VerbatimChar"/>
          <w:rFonts w:hint="eastAsia"/>
        </w:rPr>
        <w:t xml:space="preserve"> </w:t>
      </w:r>
      <w:r>
        <w:rPr>
          <w:rStyle w:val="VerbatimChar"/>
        </w:rPr>
        <w:t xml:space="preserve"> # </w:t>
      </w:r>
      <w:r>
        <w:rPr>
          <w:rStyle w:val="VerbatimChar"/>
        </w:rPr>
        <w:t>训练集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/        </w:t>
      </w:r>
      <w:r w:rsidR="00494450">
        <w:rPr>
          <w:rStyle w:val="VerbatimChar"/>
          <w:rFonts w:hint="eastAsia"/>
        </w:rPr>
        <w:t xml:space="preserve"> </w:t>
      </w:r>
      <w:r>
        <w:rPr>
          <w:rStyle w:val="VerbatimChar"/>
        </w:rPr>
        <w:t xml:space="preserve"># </w:t>
      </w:r>
      <w:r>
        <w:rPr>
          <w:rStyle w:val="VerbatimChar"/>
        </w:rPr>
        <w:t>验证集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└── test/      </w:t>
      </w:r>
      <w:r w:rsidR="00494450">
        <w:rPr>
          <w:rStyle w:val="VerbatimChar"/>
          <w:rFonts w:hint="eastAsia"/>
        </w:rPr>
        <w:t xml:space="preserve"> </w:t>
      </w:r>
      <w:r>
        <w:rPr>
          <w:rStyle w:val="VerbatimChar"/>
        </w:rPr>
        <w:t xml:space="preserve"> # </w:t>
      </w:r>
      <w:r>
        <w:rPr>
          <w:rStyle w:val="VerbatimChar"/>
        </w:rPr>
        <w:t>测试集图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├── labels/          # </w:t>
      </w:r>
      <w:r>
        <w:rPr>
          <w:rStyle w:val="VerbatimChar"/>
        </w:rPr>
        <w:t>存放所有标签文件（与</w:t>
      </w:r>
      <w:r>
        <w:rPr>
          <w:rStyle w:val="VerbatimChar"/>
        </w:rPr>
        <w:t>images</w:t>
      </w:r>
      <w:r>
        <w:rPr>
          <w:rStyle w:val="VerbatimChar"/>
        </w:rPr>
        <w:t>目录一一对应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│   ├── train/       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/         </w:t>
      </w:r>
      <w:r>
        <w:br/>
      </w:r>
      <w:r>
        <w:rPr>
          <w:rStyle w:val="VerbatimChar"/>
        </w:rPr>
        <w:t xml:space="preserve">│   └── test/        </w:t>
      </w:r>
      <w:r>
        <w:br/>
      </w:r>
      <w:r>
        <w:rPr>
          <w:rStyle w:val="VerbatimChar"/>
        </w:rPr>
        <w:t xml:space="preserve">├── class_names.txt  # </w:t>
      </w:r>
      <w:r>
        <w:rPr>
          <w:rStyle w:val="VerbatimChar"/>
        </w:rPr>
        <w:t>类别名称列表文件</w:t>
      </w:r>
      <w:r>
        <w:rPr>
          <w:rStyle w:val="VerbatimChar"/>
        </w:rPr>
        <w:t xml:space="preserve"> </w:t>
      </w:r>
      <w:r w:rsidR="0071246A">
        <w:rPr>
          <w:rStyle w:val="VerbatimChar"/>
          <w:rFonts w:hint="eastAsia"/>
        </w:rPr>
        <w:t>，</w:t>
      </w:r>
      <w:r w:rsidR="002A7E86">
        <w:t>Dataset-Format-Converter</w:t>
      </w:r>
      <w:r w:rsidR="0071246A" w:rsidRPr="006D1F19">
        <w:t>工具</w:t>
      </w:r>
      <w:r w:rsidR="0071246A">
        <w:rPr>
          <w:rFonts w:hint="eastAsia"/>
        </w:rPr>
        <w:t>会导出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dataset.yaml</w:t>
      </w:r>
      <w:proofErr w:type="spellEnd"/>
      <w:r>
        <w:rPr>
          <w:rStyle w:val="VerbatimChar"/>
        </w:rPr>
        <w:t xml:space="preserve">     # YAML</w:t>
      </w:r>
      <w:r>
        <w:rPr>
          <w:rStyle w:val="VerbatimChar"/>
        </w:rPr>
        <w:t>配置文件</w:t>
      </w:r>
      <w:r w:rsidR="0071246A">
        <w:rPr>
          <w:rStyle w:val="VerbatimChar"/>
          <w:rFonts w:hint="eastAsia"/>
        </w:rPr>
        <w:t>，</w:t>
      </w:r>
      <w:r w:rsidR="002A7E86">
        <w:t>Dataset-Format-Converter</w:t>
      </w:r>
      <w:r w:rsidR="0071246A" w:rsidRPr="006D1F19">
        <w:t>工具</w:t>
      </w:r>
      <w:r w:rsidR="0071246A">
        <w:rPr>
          <w:rFonts w:hint="eastAsia"/>
        </w:rPr>
        <w:t>会导出</w:t>
      </w:r>
    </w:p>
    <w:p w14:paraId="66361285" w14:textId="77777777" w:rsidR="00986DFC" w:rsidRDefault="00000000" w:rsidP="00986DFC">
      <w:r>
        <w:pict w14:anchorId="2DCD7A67">
          <v:rect id="_x0000_i1025" style="width:0;height:1.5pt" o:hralign="center" o:hrstd="t" o:hr="t"/>
        </w:pict>
      </w:r>
    </w:p>
    <w:p w14:paraId="437155E7" w14:textId="26C6523B" w:rsidR="00986DFC" w:rsidRDefault="00EF3A9C" w:rsidP="00986DFC">
      <w:pPr>
        <w:pStyle w:val="Heading3"/>
      </w:pPr>
      <w:bookmarkStart w:id="2" w:name="X072a6325f9fc7e5f3592f853eb93accd75cc9a1"/>
      <w:bookmarkEnd w:id="0"/>
      <w:r w:rsidRPr="00986DFC">
        <w:t>（</w:t>
      </w:r>
      <w:r w:rsidRPr="00986DFC">
        <w:rPr>
          <w:rFonts w:hint="eastAsia"/>
        </w:rPr>
        <w:t>5.</w:t>
      </w:r>
      <w:r>
        <w:rPr>
          <w:rFonts w:hint="eastAsia"/>
        </w:rPr>
        <w:t>2</w:t>
      </w:r>
      <w:r w:rsidRPr="00986DFC">
        <w:t>）</w:t>
      </w:r>
      <w:r w:rsidR="00986DFC">
        <w:t>图像文件（</w:t>
      </w:r>
      <w:r w:rsidR="00986DFC">
        <w:t>images</w:t>
      </w:r>
      <w:r w:rsidR="00986DFC">
        <w:t>文件夹）</w:t>
      </w:r>
    </w:p>
    <w:p w14:paraId="6DF953BC" w14:textId="77777777" w:rsidR="00986DFC" w:rsidRDefault="00986DFC" w:rsidP="001D7B66">
      <w:pPr>
        <w:pStyle w:val="1"/>
        <w:numPr>
          <w:ilvl w:val="0"/>
          <w:numId w:val="10"/>
        </w:numPr>
      </w:pPr>
      <w:r>
        <w:rPr>
          <w:b/>
          <w:bCs/>
        </w:rPr>
        <w:t>格式要求</w:t>
      </w:r>
      <w:r>
        <w:t>：建议统一为</w:t>
      </w:r>
      <w:r>
        <w:t xml:space="preserve"> </w:t>
      </w:r>
      <w:r>
        <w:rPr>
          <w:rStyle w:val="VerbatimChar"/>
        </w:rPr>
        <w:t>.jpg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png</w:t>
      </w:r>
      <w:proofErr w:type="spellEnd"/>
      <w:r>
        <w:t>。</w:t>
      </w:r>
    </w:p>
    <w:p w14:paraId="110E44D1" w14:textId="77777777" w:rsidR="00986DFC" w:rsidRDefault="00986DFC" w:rsidP="001D7B66">
      <w:pPr>
        <w:pStyle w:val="1"/>
        <w:numPr>
          <w:ilvl w:val="0"/>
          <w:numId w:val="10"/>
        </w:numPr>
      </w:pPr>
      <w:r>
        <w:rPr>
          <w:b/>
          <w:bCs/>
        </w:rPr>
        <w:lastRenderedPageBreak/>
        <w:t>命名规则</w:t>
      </w:r>
      <w:r>
        <w:t>：图像与标签文件需同名（如</w:t>
      </w:r>
      <w:r>
        <w:t xml:space="preserve"> </w:t>
      </w:r>
      <w:r>
        <w:rPr>
          <w:rStyle w:val="VerbatimChar"/>
        </w:rPr>
        <w:t>001.jpg</w:t>
      </w:r>
      <w:r>
        <w:t xml:space="preserve"> </w:t>
      </w:r>
      <w:r>
        <w:t>对应</w:t>
      </w:r>
      <w:r>
        <w:t xml:space="preserve"> </w:t>
      </w:r>
      <w:r>
        <w:rPr>
          <w:rStyle w:val="VerbatimChar"/>
        </w:rPr>
        <w:t>001.txt</w:t>
      </w:r>
      <w:r>
        <w:t>）。</w:t>
      </w:r>
    </w:p>
    <w:p w14:paraId="6B72C098" w14:textId="376930AB" w:rsidR="00986DFC" w:rsidRDefault="00986DFC" w:rsidP="001D7B66">
      <w:pPr>
        <w:pStyle w:val="1"/>
        <w:numPr>
          <w:ilvl w:val="0"/>
          <w:numId w:val="10"/>
        </w:numPr>
      </w:pPr>
      <w:r>
        <w:rPr>
          <w:b/>
          <w:bCs/>
        </w:rPr>
        <w:t>数据划分</w:t>
      </w:r>
      <w:r>
        <w:t>：建议按比例分割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D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</w:rPr>
              <m:t>train</m:t>
            </m:r>
          </m:sub>
        </m:sSub>
      </m:oMath>
      <w:r>
        <w:t>为</w:t>
      </w:r>
      <w:r>
        <w:t xml:space="preserve"> </w:t>
      </w:r>
      <w:r>
        <w:rPr>
          <w:rStyle w:val="VerbatimChar"/>
        </w:rPr>
        <w:t>train</w:t>
      </w:r>
      <w:r>
        <w:t>/</w:t>
      </w:r>
      <w:proofErr w:type="spellStart"/>
      <w:r>
        <w:rPr>
          <w:rStyle w:val="VerbatimChar"/>
        </w:rPr>
        <w:t>val</w:t>
      </w:r>
      <w:proofErr w:type="spellEnd"/>
      <w:r>
        <w:t>/</w:t>
      </w:r>
      <w:r>
        <w:rPr>
          <w:rStyle w:val="VerbatimChar"/>
        </w:rPr>
        <w:t>test</w:t>
      </w:r>
      <w:r>
        <w:t xml:space="preserve"> </w:t>
      </w:r>
      <w:r>
        <w:t>子目录（比例例如</w:t>
      </w:r>
      <w:r>
        <w:t xml:space="preserve"> </w:t>
      </w:r>
      <w:r>
        <w:rPr>
          <w:rStyle w:val="VerbatimChar"/>
        </w:rPr>
        <w:t>70%</w:t>
      </w:r>
      <w:r>
        <w:t>/</w:t>
      </w:r>
      <w:r>
        <w:rPr>
          <w:rStyle w:val="VerbatimChar"/>
        </w:rPr>
        <w:t>20%</w:t>
      </w:r>
      <w:r>
        <w:t>/</w:t>
      </w:r>
      <w:r>
        <w:rPr>
          <w:rStyle w:val="VerbatimChar"/>
        </w:rPr>
        <w:t>10%</w:t>
      </w:r>
      <w:r>
        <w:t>）。</w:t>
      </w:r>
    </w:p>
    <w:p w14:paraId="1709DF67" w14:textId="1FEDE014" w:rsidR="00986DFC" w:rsidRDefault="00EF3A9C" w:rsidP="00986DFC">
      <w:pPr>
        <w:pStyle w:val="Heading3"/>
      </w:pPr>
      <w:bookmarkStart w:id="3" w:name="Xd038f7e363e04ef0ad00e6e135516773d30ce28"/>
      <w:bookmarkEnd w:id="2"/>
      <w:r w:rsidRPr="00986DFC">
        <w:t>（</w:t>
      </w:r>
      <w:r w:rsidRPr="00986DFC">
        <w:rPr>
          <w:rFonts w:hint="eastAsia"/>
        </w:rPr>
        <w:t>5.</w:t>
      </w:r>
      <w:r>
        <w:rPr>
          <w:rFonts w:hint="eastAsia"/>
        </w:rPr>
        <w:t>3</w:t>
      </w:r>
      <w:r w:rsidRPr="00986DFC">
        <w:t>）</w:t>
      </w:r>
      <w:r w:rsidR="00986DFC">
        <w:t>标签文件（</w:t>
      </w:r>
      <w:r w:rsidR="00986DFC">
        <w:t>labels</w:t>
      </w:r>
      <w:r w:rsidR="00986DFC">
        <w:t>文件夹）</w:t>
      </w:r>
    </w:p>
    <w:p w14:paraId="70CC25D1" w14:textId="77777777" w:rsidR="00986DFC" w:rsidRDefault="00986DFC" w:rsidP="001D7B66">
      <w:pPr>
        <w:pStyle w:val="1"/>
        <w:numPr>
          <w:ilvl w:val="0"/>
          <w:numId w:val="11"/>
        </w:numPr>
      </w:pPr>
      <w:r>
        <w:rPr>
          <w:b/>
          <w:bCs/>
        </w:rPr>
        <w:t>文件格式</w:t>
      </w:r>
      <w:r>
        <w:t>：每个图像对应一个</w:t>
      </w:r>
      <w:r>
        <w:t xml:space="preserve"> </w:t>
      </w:r>
      <w:r>
        <w:rPr>
          <w:rStyle w:val="VerbatimChar"/>
        </w:rPr>
        <w:t>.txt</w:t>
      </w:r>
      <w:r>
        <w:t xml:space="preserve"> </w:t>
      </w:r>
      <w:r>
        <w:t>文件，格式如下：</w:t>
      </w:r>
    </w:p>
    <w:p w14:paraId="62D3B3FE" w14:textId="77777777" w:rsidR="00986DFC" w:rsidRDefault="00986DFC" w:rsidP="001D7B66">
      <w:pPr>
        <w:pStyle w:val="1"/>
        <w:ind w:left="440"/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class_id</w:t>
      </w:r>
      <w:proofErr w:type="spellEnd"/>
      <w:r>
        <w:rPr>
          <w:rStyle w:val="VerbatimChar"/>
        </w:rPr>
        <w:t xml:space="preserve">&gt; &lt;x1_center&gt; &lt;y1_center&gt; &lt;x2_center&gt; &lt;y2_center&gt; &lt;x3_center&gt; &lt;y3_center&gt; &lt;x4_center&gt; &lt;y4_center&gt;   </w:t>
      </w:r>
    </w:p>
    <w:p w14:paraId="6EACF4DB" w14:textId="77777777" w:rsidR="00986DFC" w:rsidRDefault="00986DFC" w:rsidP="001D7B66">
      <w:pPr>
        <w:pStyle w:val="1"/>
        <w:numPr>
          <w:ilvl w:val="0"/>
          <w:numId w:val="11"/>
        </w:numPr>
      </w:pPr>
      <w:r>
        <w:rPr>
          <w:b/>
          <w:bCs/>
        </w:rPr>
        <w:t>归一化坐标</w:t>
      </w:r>
      <w:r>
        <w:t>：所有值需归一化为</w:t>
      </w:r>
      <w:r>
        <w:t xml:space="preserve"> </w:t>
      </w:r>
      <w:r>
        <w:rPr>
          <w:rStyle w:val="VerbatimChar"/>
        </w:rPr>
        <w:t>0~1</w:t>
      </w:r>
      <w:r>
        <w:t>（相对于图像宽高）。</w:t>
      </w:r>
    </w:p>
    <w:p w14:paraId="7C3A70BD" w14:textId="77777777" w:rsidR="00986DFC" w:rsidRDefault="00986DFC" w:rsidP="001D7B66">
      <w:pPr>
        <w:pStyle w:val="1"/>
        <w:numPr>
          <w:ilvl w:val="0"/>
          <w:numId w:val="11"/>
        </w:numPr>
      </w:pPr>
      <w:r>
        <w:rPr>
          <w:b/>
          <w:bCs/>
        </w:rPr>
        <w:t>示例</w:t>
      </w:r>
      <w:r>
        <w:t>：</w:t>
      </w:r>
    </w:p>
    <w:p w14:paraId="6903F42D" w14:textId="77777777" w:rsidR="00986DFC" w:rsidRDefault="00986DFC" w:rsidP="001D7B66">
      <w:pPr>
        <w:pStyle w:val="1"/>
        <w:ind w:left="440"/>
      </w:pPr>
      <w:r>
        <w:rPr>
          <w:rStyle w:val="VerbatimChar"/>
        </w:rPr>
        <w:t>4 0.184855 0.931481 0.231730 0.931481 0.231730 0.964815 0.184855 0.964815</w:t>
      </w:r>
    </w:p>
    <w:p w14:paraId="4614C2B2" w14:textId="36B05A1B" w:rsidR="00986DFC" w:rsidRDefault="00EF3A9C" w:rsidP="00986DFC">
      <w:pPr>
        <w:pStyle w:val="Heading3"/>
      </w:pPr>
      <w:bookmarkStart w:id="4" w:name="Xc2863008807287be5f066c168ebf8ddbe5e8fad"/>
      <w:bookmarkEnd w:id="3"/>
      <w:r w:rsidRPr="00986DFC">
        <w:t>（</w:t>
      </w:r>
      <w:r w:rsidRPr="00986DFC">
        <w:rPr>
          <w:rFonts w:hint="eastAsia"/>
        </w:rPr>
        <w:t>5.</w:t>
      </w:r>
      <w:r>
        <w:rPr>
          <w:rFonts w:hint="eastAsia"/>
        </w:rPr>
        <w:t>4</w:t>
      </w:r>
      <w:r w:rsidRPr="00986DFC">
        <w:t>）</w:t>
      </w:r>
      <w:r w:rsidR="00986DFC">
        <w:t>类别文件（</w:t>
      </w:r>
      <w:r w:rsidR="00986DFC">
        <w:t>class_names.txt</w:t>
      </w:r>
      <w:r w:rsidR="00986DFC">
        <w:t>）</w:t>
      </w:r>
      <w:r w:rsidR="00494450">
        <w:rPr>
          <w:rStyle w:val="VerbatimChar"/>
          <w:rFonts w:hint="eastAsia"/>
        </w:rPr>
        <w:t>，</w:t>
      </w:r>
      <w:r w:rsidR="002A7E86">
        <w:t>Dataset-Format-Converter</w:t>
      </w:r>
      <w:r w:rsidR="00494450" w:rsidRPr="006D1F19">
        <w:t>工具</w:t>
      </w:r>
      <w:r w:rsidR="00494450">
        <w:rPr>
          <w:rFonts w:hint="eastAsia"/>
        </w:rPr>
        <w:t>会导出</w:t>
      </w:r>
    </w:p>
    <w:p w14:paraId="257DF411" w14:textId="77777777" w:rsidR="00986DFC" w:rsidRDefault="00986DFC" w:rsidP="00986DFC">
      <w:pPr>
        <w:widowControl/>
        <w:numPr>
          <w:ilvl w:val="0"/>
          <w:numId w:val="8"/>
        </w:numPr>
        <w:spacing w:after="200"/>
        <w:jc w:val="left"/>
      </w:pPr>
      <w:r>
        <w:rPr>
          <w:b/>
          <w:bCs/>
        </w:rPr>
        <w:t>格式</w:t>
      </w:r>
      <w:r>
        <w:t>：按类别编号顺序逐行写入类别名称。</w:t>
      </w:r>
    </w:p>
    <w:p w14:paraId="2FB8854F" w14:textId="3B513905" w:rsidR="00986DFC" w:rsidRDefault="00986DFC" w:rsidP="00986DFC">
      <w:pPr>
        <w:pStyle w:val="SourceCode"/>
        <w:numPr>
          <w:ilvl w:val="0"/>
          <w:numId w:val="3"/>
        </w:numPr>
      </w:pPr>
      <w:r>
        <w:rPr>
          <w:rStyle w:val="VerbatimChar"/>
        </w:rPr>
        <w:t xml:space="preserve">pedestrian </w:t>
      </w:r>
      <w:r>
        <w:br/>
      </w:r>
      <w:r>
        <w:rPr>
          <w:rStyle w:val="VerbatimChar"/>
        </w:rPr>
        <w:t xml:space="preserve">two-wheeler </w:t>
      </w:r>
      <w:r>
        <w:br/>
      </w:r>
      <w:r>
        <w:rPr>
          <w:rStyle w:val="VerbatimChar"/>
        </w:rPr>
        <w:t xml:space="preserve">three-wheeler </w:t>
      </w:r>
      <w:r>
        <w:br/>
      </w:r>
      <w:r>
        <w:rPr>
          <w:rStyle w:val="VerbatimChar"/>
        </w:rPr>
        <w:t xml:space="preserve">small-vehicle </w:t>
      </w:r>
      <w:r>
        <w:br/>
      </w:r>
      <w:r>
        <w:rPr>
          <w:rStyle w:val="VerbatimChar"/>
        </w:rPr>
        <w:t xml:space="preserve">bus </w:t>
      </w:r>
      <w:r>
        <w:br/>
      </w:r>
      <w:r>
        <w:rPr>
          <w:rStyle w:val="VerbatimChar"/>
        </w:rPr>
        <w:t xml:space="preserve">articulated-truck-tractor </w:t>
      </w:r>
      <w:r>
        <w:br/>
      </w:r>
      <w:r>
        <w:rPr>
          <w:rStyle w:val="VerbatimChar"/>
        </w:rPr>
        <w:t xml:space="preserve">articulated-truck-trailer </w:t>
      </w:r>
      <w:r>
        <w:br/>
      </w:r>
      <w:r>
        <w:rPr>
          <w:rStyle w:val="VerbatimChar"/>
        </w:rPr>
        <w:t xml:space="preserve">rigid-truck </w:t>
      </w:r>
      <w:r>
        <w:br/>
      </w:r>
      <w:r>
        <w:rPr>
          <w:rStyle w:val="VerbatimChar"/>
        </w:rPr>
        <w:t>other</w:t>
      </w:r>
    </w:p>
    <w:p w14:paraId="54DF0489" w14:textId="3C1B425F" w:rsidR="00986DFC" w:rsidRDefault="001D7B66" w:rsidP="001D7B66">
      <w:pPr>
        <w:pStyle w:val="Heading3"/>
      </w:pPr>
      <w:bookmarkStart w:id="5" w:name="Xa5d67704e2d7e4e05df1a1b76aa91cb6ec8b5f6"/>
      <w:bookmarkEnd w:id="4"/>
      <w:r w:rsidRPr="00986DFC">
        <w:t>（</w:t>
      </w:r>
      <w:r w:rsidRPr="00986DFC">
        <w:rPr>
          <w:rFonts w:hint="eastAsia"/>
        </w:rPr>
        <w:t>5.</w:t>
      </w:r>
      <w:r>
        <w:rPr>
          <w:rFonts w:hint="eastAsia"/>
        </w:rPr>
        <w:t>5</w:t>
      </w:r>
      <w:r w:rsidRPr="00986DFC">
        <w:t>）</w:t>
      </w:r>
      <w:r w:rsidR="00986DFC">
        <w:t xml:space="preserve"> YAML</w:t>
      </w:r>
      <w:r w:rsidR="00986DFC">
        <w:t>配置文件（</w:t>
      </w:r>
      <w:proofErr w:type="spellStart"/>
      <w:r w:rsidR="00986DFC">
        <w:t>dataset.yaml</w:t>
      </w:r>
      <w:proofErr w:type="spellEnd"/>
      <w:r w:rsidR="00986DFC">
        <w:t>）</w:t>
      </w:r>
      <w:r w:rsidR="00494450">
        <w:rPr>
          <w:rStyle w:val="VerbatimChar"/>
          <w:rFonts w:hint="eastAsia"/>
        </w:rPr>
        <w:t>，</w:t>
      </w:r>
      <w:r w:rsidR="002A7E86">
        <w:t>Dataset-Format-Converter</w:t>
      </w:r>
      <w:r w:rsidR="00494450" w:rsidRPr="006D1F19">
        <w:t>工具</w:t>
      </w:r>
      <w:r w:rsidR="00494450">
        <w:rPr>
          <w:rFonts w:hint="eastAsia"/>
        </w:rPr>
        <w:t>会导出</w:t>
      </w:r>
      <w:r w:rsidR="0048627E">
        <w:rPr>
          <w:rFonts w:hint="eastAsia"/>
        </w:rPr>
        <w:t>，但是</w:t>
      </w:r>
      <w:r w:rsidR="0048627E">
        <w:rPr>
          <w:rFonts w:hint="eastAsia"/>
        </w:rPr>
        <w:t>path</w:t>
      </w:r>
      <w:r w:rsidR="0048627E">
        <w:rPr>
          <w:rFonts w:hint="eastAsia"/>
        </w:rPr>
        <w:t>字段需要修改：</w:t>
      </w:r>
    </w:p>
    <w:p w14:paraId="2E02A012" w14:textId="77777777" w:rsidR="00570269" w:rsidRDefault="00986DFC" w:rsidP="00986DFC">
      <w:pPr>
        <w:pStyle w:val="SourceCode"/>
        <w:rPr>
          <w:rStyle w:val="Attribute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数据集路径配置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./</w:t>
      </w:r>
      <w:proofErr w:type="spellStart"/>
      <w:r>
        <w:rPr>
          <w:rStyle w:val="AttributeTok"/>
        </w:rPr>
        <w:t>your_dataset</w:t>
      </w:r>
      <w:proofErr w:type="spellEnd"/>
      <w:r>
        <w:rPr>
          <w:rStyle w:val="CommentTok"/>
        </w:rPr>
        <w:t xml:space="preserve">  # </w:t>
      </w:r>
      <w:r>
        <w:rPr>
          <w:rStyle w:val="CommentTok"/>
        </w:rPr>
        <w:t>数据集根目录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train</w:t>
      </w:r>
      <w:r>
        <w:rPr>
          <w:rStyle w:val="KeywordTok"/>
        </w:rPr>
        <w:t>:</w:t>
      </w:r>
      <w:r>
        <w:rPr>
          <w:rStyle w:val="AttributeTok"/>
        </w:rPr>
        <w:t xml:space="preserve"> images/train</w:t>
      </w:r>
      <w:r>
        <w:rPr>
          <w:rStyle w:val="CommentTok"/>
        </w:rPr>
        <w:t xml:space="preserve">   # </w:t>
      </w:r>
      <w:r>
        <w:rPr>
          <w:rStyle w:val="CommentTok"/>
        </w:rPr>
        <w:t>训练集路径（相对</w:t>
      </w:r>
      <w:r>
        <w:rPr>
          <w:rStyle w:val="CommentTok"/>
        </w:rPr>
        <w:t>path</w:t>
      </w:r>
      <w:r>
        <w:rPr>
          <w:rStyle w:val="CommentTok"/>
        </w:rPr>
        <w:t>）</w:t>
      </w:r>
      <w:r>
        <w:rPr>
          <w:rStyle w:val="CommentTok"/>
        </w:rPr>
        <w:t xml:space="preserve"> </w:t>
      </w:r>
      <w:r>
        <w:br/>
      </w:r>
      <w:proofErr w:type="spellStart"/>
      <w:r>
        <w:rPr>
          <w:rStyle w:val="FunctionTok"/>
        </w:rPr>
        <w:t>val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images/</w:t>
      </w:r>
      <w:proofErr w:type="spellStart"/>
      <w:r>
        <w:rPr>
          <w:rStyle w:val="AttributeTok"/>
        </w:rPr>
        <w:t>val</w:t>
      </w:r>
      <w:proofErr w:type="spellEnd"/>
      <w:r>
        <w:rPr>
          <w:rStyle w:val="CommentTok"/>
        </w:rPr>
        <w:t xml:space="preserve">       # </w:t>
      </w:r>
      <w:r>
        <w:rPr>
          <w:rStyle w:val="CommentTok"/>
        </w:rPr>
        <w:t>验证集路径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test</w:t>
      </w:r>
      <w:r>
        <w:rPr>
          <w:rStyle w:val="KeywordTok"/>
        </w:rPr>
        <w:t>:</w:t>
      </w:r>
      <w:r>
        <w:rPr>
          <w:rStyle w:val="AttributeTok"/>
        </w:rPr>
        <w:t xml:space="preserve"> images/test</w:t>
      </w:r>
      <w:r>
        <w:rPr>
          <w:rStyle w:val="CommentTok"/>
        </w:rPr>
        <w:t xml:space="preserve">     # </w:t>
      </w:r>
      <w:r>
        <w:rPr>
          <w:rStyle w:val="CommentTok"/>
        </w:rPr>
        <w:t>测试集路径（可选）</w:t>
      </w:r>
      <w:r>
        <w:rPr>
          <w:rStyle w:val="CommentTok"/>
        </w:rPr>
        <w:t xml:space="preserve"> </w:t>
      </w:r>
      <w:r>
        <w:br/>
      </w:r>
      <w:r>
        <w:rPr>
          <w:rStyle w:val="AttributeTok"/>
        </w:rPr>
        <w:t xml:space="preserve"> </w:t>
      </w:r>
    </w:p>
    <w:p w14:paraId="30062FDA" w14:textId="0709F135" w:rsidR="00986DFC" w:rsidRPr="00570269" w:rsidRDefault="00570269" w:rsidP="00986DFC">
      <w:pPr>
        <w:pStyle w:val="SourceCode"/>
      </w:pPr>
      <w:proofErr w:type="spellStart"/>
      <w:r w:rsidRPr="00570269">
        <w:rPr>
          <w:rStyle w:val="FunctionTok"/>
        </w:rPr>
        <w:t>nc</w:t>
      </w:r>
      <w:proofErr w:type="spellEnd"/>
      <w:r>
        <w:rPr>
          <w:rStyle w:val="KeywordTok"/>
        </w:rPr>
        <w:t>:</w:t>
      </w:r>
      <w:r w:rsidRPr="00570269">
        <w:t xml:space="preserve"> </w:t>
      </w:r>
      <w:r>
        <w:rPr>
          <w:rStyle w:val="AttributeTok"/>
          <w:rFonts w:hint="eastAsia"/>
        </w:rPr>
        <w:t>9</w:t>
      </w:r>
      <w:r w:rsidRPr="00570269">
        <w:t xml:space="preserve"> </w:t>
      </w:r>
      <w:r w:rsidR="00986DFC">
        <w:br/>
      </w:r>
      <w:r w:rsidR="00986DFC">
        <w:rPr>
          <w:rStyle w:val="CommentTok"/>
        </w:rPr>
        <w:t xml:space="preserve"># </w:t>
      </w:r>
      <w:r w:rsidR="00986DFC">
        <w:rPr>
          <w:rStyle w:val="CommentTok"/>
        </w:rPr>
        <w:t>类别信息</w:t>
      </w:r>
      <w:r w:rsidR="00986DFC">
        <w:rPr>
          <w:rStyle w:val="CommentTok"/>
        </w:rPr>
        <w:t xml:space="preserve"> </w:t>
      </w:r>
      <w:r w:rsidR="00986DFC">
        <w:br/>
      </w:r>
      <w:r w:rsidR="00986DFC">
        <w:rPr>
          <w:rStyle w:val="FunctionTok"/>
        </w:rPr>
        <w:t>names</w:t>
      </w:r>
      <w:r w:rsidR="00986DFC">
        <w:rPr>
          <w:rStyle w:val="KeywordTok"/>
        </w:rPr>
        <w:t>:</w:t>
      </w:r>
      <w:r w:rsidR="00986DFC">
        <w:rPr>
          <w:rStyle w:val="AttributeTok"/>
        </w:rPr>
        <w:t xml:space="preserve"> </w:t>
      </w:r>
      <w:r w:rsidRPr="00570269">
        <w:rPr>
          <w:rStyle w:val="AttributeTok"/>
        </w:rPr>
        <w:t>['pedestrian', 'two-wheeler', 'three-wheeler', 'small-vehicle', 'bus', 'articulated-truck-tractor', 'articulated-truck-trailer', 'rigid-truck', 'other']</w:t>
      </w:r>
    </w:p>
    <w:p w14:paraId="78669B67" w14:textId="77777777" w:rsidR="00986DFC" w:rsidRDefault="00986DFC" w:rsidP="001D7B66">
      <w:pPr>
        <w:pStyle w:val="1"/>
      </w:pPr>
      <w:bookmarkStart w:id="6" w:name="关键注意事项"/>
      <w:bookmarkEnd w:id="1"/>
      <w:bookmarkEnd w:id="5"/>
      <w:r>
        <w:t>关键注意事项</w:t>
      </w:r>
    </w:p>
    <w:p w14:paraId="1364BD20" w14:textId="77777777" w:rsidR="00986DFC" w:rsidRDefault="00986DFC" w:rsidP="001D7B66">
      <w:pPr>
        <w:pStyle w:val="1"/>
        <w:numPr>
          <w:ilvl w:val="0"/>
          <w:numId w:val="9"/>
        </w:numPr>
      </w:pPr>
      <w:r>
        <w:rPr>
          <w:b/>
          <w:bCs/>
        </w:rPr>
        <w:t>标签一致性</w:t>
      </w:r>
      <w:r>
        <w:t>：确保每个图像有对应的标签文件，且文件名严格匹配。</w:t>
      </w:r>
    </w:p>
    <w:p w14:paraId="03319B22" w14:textId="7C841F6E" w:rsidR="00EB2632" w:rsidRDefault="00986DFC" w:rsidP="00EB2632">
      <w:pPr>
        <w:pStyle w:val="1"/>
        <w:numPr>
          <w:ilvl w:val="0"/>
          <w:numId w:val="9"/>
        </w:numPr>
      </w:pPr>
      <w:r>
        <w:rPr>
          <w:b/>
          <w:bCs/>
        </w:rPr>
        <w:t>类别编号</w:t>
      </w:r>
      <w:r>
        <w:t>：</w:t>
      </w:r>
      <w:r>
        <w:rPr>
          <w:rStyle w:val="VerbatimChar"/>
        </w:rPr>
        <w:t>class_names.txt</w:t>
      </w:r>
      <w:r>
        <w:t xml:space="preserve"> </w:t>
      </w:r>
      <w:r>
        <w:t>和</w:t>
      </w:r>
      <w:r>
        <w:t xml:space="preserve"> YAML</w:t>
      </w:r>
      <w:r>
        <w:t>文件中的类别顺序必须一致。</w:t>
      </w:r>
      <w:bookmarkEnd w:id="6"/>
    </w:p>
    <w:p w14:paraId="46C48350" w14:textId="06717552" w:rsidR="00570269" w:rsidRDefault="00570269" w:rsidP="00570269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6</w:t>
      </w:r>
      <w:r>
        <w:rPr>
          <w:rFonts w:hint="eastAsia"/>
        </w:rPr>
        <w:t>）</w:t>
      </w:r>
      <w:r>
        <w:rPr>
          <w:rFonts w:hint="eastAsia"/>
        </w:rPr>
        <w:t xml:space="preserve">YOLO </w:t>
      </w:r>
      <w:proofErr w:type="spellStart"/>
      <w:r>
        <w:rPr>
          <w:rFonts w:hint="eastAsia"/>
        </w:rPr>
        <w:t>obb</w:t>
      </w:r>
      <w:proofErr w:type="spellEnd"/>
      <w:r>
        <w:rPr>
          <w:rFonts w:hint="eastAsia"/>
        </w:rPr>
        <w:t>环境配置</w:t>
      </w:r>
    </w:p>
    <w:p w14:paraId="34166B75" w14:textId="47F8ED36" w:rsidR="00570269" w:rsidRPr="00570269" w:rsidRDefault="00570269" w:rsidP="00570269">
      <w:r>
        <w:rPr>
          <w:rFonts w:hint="eastAsia"/>
        </w:rPr>
        <w:t>使用下列指令配置，其中</w:t>
      </w:r>
      <w:proofErr w:type="spellStart"/>
      <w:r>
        <w:rPr>
          <w:rFonts w:hint="eastAsia"/>
        </w:rPr>
        <w:t>yoloobb</w:t>
      </w:r>
      <w:r w:rsidRPr="00570269">
        <w:t>.yml</w:t>
      </w:r>
      <w:proofErr w:type="spellEnd"/>
      <w:r>
        <w:rPr>
          <w:rFonts w:hint="eastAsia"/>
        </w:rPr>
        <w:t xml:space="preserve"> 为附件中的配置环境的路径</w:t>
      </w:r>
    </w:p>
    <w:p w14:paraId="559FD9D3" w14:textId="7F4C5E82" w:rsidR="00570269" w:rsidRPr="00570269" w:rsidRDefault="00570269" w:rsidP="00DE75A1">
      <w:pPr>
        <w:pStyle w:val="a"/>
        <w:jc w:val="center"/>
      </w:pPr>
      <w:proofErr w:type="spellStart"/>
      <w:r w:rsidRPr="00570269">
        <w:t>conda</w:t>
      </w:r>
      <w:proofErr w:type="spellEnd"/>
      <w:r w:rsidRPr="00570269">
        <w:t xml:space="preserve"> env create -f </w:t>
      </w:r>
      <w:proofErr w:type="spellStart"/>
      <w:r>
        <w:rPr>
          <w:rFonts w:hint="eastAsia"/>
        </w:rPr>
        <w:t>yoloobb</w:t>
      </w:r>
      <w:r w:rsidRPr="00570269">
        <w:t>.yml</w:t>
      </w:r>
      <w:proofErr w:type="spellEnd"/>
    </w:p>
    <w:p w14:paraId="730BDD4C" w14:textId="252D91A3" w:rsidR="00570269" w:rsidRDefault="00570269" w:rsidP="00570269">
      <w:pPr>
        <w:pStyle w:val="1"/>
      </w:pPr>
      <w:r>
        <w:t>如果需要确认则输入</w:t>
      </w:r>
      <w:r>
        <w:t>y</w:t>
      </w:r>
      <w:r>
        <w:t>并回车确认，安装成功后启动</w:t>
      </w:r>
    </w:p>
    <w:p w14:paraId="189FB2F9" w14:textId="5A9B4F57" w:rsidR="00570269" w:rsidRDefault="00570269" w:rsidP="00DE75A1">
      <w:pPr>
        <w:pStyle w:val="a"/>
        <w:jc w:val="center"/>
      </w:pPr>
      <w:proofErr w:type="spellStart"/>
      <w:r>
        <w:rPr>
          <w:rStyle w:val="NormalTok"/>
        </w:rPr>
        <w:lastRenderedPageBreak/>
        <w:t>conda</w:t>
      </w:r>
      <w:proofErr w:type="spellEnd"/>
      <w:r>
        <w:rPr>
          <w:rStyle w:val="NormalTok"/>
        </w:rPr>
        <w:t xml:space="preserve"> activate </w:t>
      </w:r>
      <w:proofErr w:type="spellStart"/>
      <w:r>
        <w:rPr>
          <w:rFonts w:hint="eastAsia"/>
        </w:rPr>
        <w:t>yoloobb</w:t>
      </w:r>
      <w:proofErr w:type="spellEnd"/>
    </w:p>
    <w:p w14:paraId="030059E2" w14:textId="1098F6D4" w:rsidR="00570269" w:rsidRDefault="00570269" w:rsidP="00570269">
      <w:pPr>
        <w:pStyle w:val="1"/>
      </w:pPr>
      <w:r>
        <w:rPr>
          <w:rFonts w:hint="eastAsia"/>
        </w:rPr>
        <w:t>其中的</w:t>
      </w:r>
      <w:r>
        <w:rPr>
          <w:rFonts w:hint="eastAsia"/>
        </w:rPr>
        <w:t>torch</w:t>
      </w:r>
      <w:r>
        <w:rPr>
          <w:rFonts w:hint="eastAsia"/>
        </w:rPr>
        <w:t>环境是基于</w:t>
      </w:r>
      <w:r>
        <w:rPr>
          <w:rFonts w:hint="eastAsia"/>
        </w:rPr>
        <w:t>cuda12.6</w:t>
      </w:r>
      <w:r>
        <w:rPr>
          <w:rFonts w:hint="eastAsia"/>
        </w:rPr>
        <w:t>的版本，如果和你的</w:t>
      </w:r>
      <w:proofErr w:type="spellStart"/>
      <w:r>
        <w:rPr>
          <w:rFonts w:hint="eastAsia"/>
        </w:rPr>
        <w:t>cuda</w:t>
      </w:r>
      <w:proofErr w:type="spellEnd"/>
      <w:r>
        <w:rPr>
          <w:rFonts w:hint="eastAsia"/>
        </w:rPr>
        <w:t>版本和我的一致，</w:t>
      </w:r>
      <w:r w:rsidR="005801DB">
        <w:rPr>
          <w:rFonts w:hint="eastAsia"/>
        </w:rPr>
        <w:t>可以继续使用，如果不一致，则需要卸载掉当前的</w:t>
      </w:r>
      <w:r w:rsidR="005801DB">
        <w:rPr>
          <w:rFonts w:hint="eastAsia"/>
        </w:rPr>
        <w:t>torch</w:t>
      </w:r>
      <w:r w:rsidR="005801DB">
        <w:rPr>
          <w:rFonts w:hint="eastAsia"/>
        </w:rPr>
        <w:t>版本，指令如下：</w:t>
      </w:r>
    </w:p>
    <w:p w14:paraId="3A9243E3" w14:textId="77777777" w:rsidR="00570269" w:rsidRPr="00570269" w:rsidRDefault="00570269" w:rsidP="00DE75A1">
      <w:pPr>
        <w:pStyle w:val="a"/>
        <w:jc w:val="center"/>
      </w:pPr>
      <w:r w:rsidRPr="00570269">
        <w:t xml:space="preserve">pip uninstall torch </w:t>
      </w:r>
      <w:proofErr w:type="spellStart"/>
      <w:r w:rsidRPr="00570269">
        <w:t>torchaudio</w:t>
      </w:r>
      <w:proofErr w:type="spellEnd"/>
      <w:r w:rsidRPr="00570269">
        <w:t xml:space="preserve"> </w:t>
      </w:r>
      <w:proofErr w:type="spellStart"/>
      <w:r w:rsidRPr="00570269">
        <w:t>torchvision</w:t>
      </w:r>
      <w:proofErr w:type="spellEnd"/>
    </w:p>
    <w:p w14:paraId="4F0D0B6B" w14:textId="694984E1" w:rsidR="00DB059C" w:rsidRDefault="00DB059C" w:rsidP="00DB059C">
      <w:pPr>
        <w:pStyle w:val="1"/>
        <w:rPr>
          <w:rStyle w:val="NormalTok"/>
        </w:rPr>
      </w:pPr>
      <w:r>
        <w:rPr>
          <w:rStyle w:val="NormalTok"/>
          <w:rFonts w:hint="eastAsia"/>
        </w:rPr>
        <w:t>可以前往</w:t>
      </w:r>
      <w:r w:rsidR="00D62AFD">
        <w:fldChar w:fldCharType="begin"/>
      </w:r>
      <w:r w:rsidR="00D62AFD">
        <w:instrText>HYPERLINK "https://pytorch.org/get-started/locally/"</w:instrText>
      </w:r>
      <w:r w:rsidR="00D62AFD">
        <w:fldChar w:fldCharType="separate"/>
      </w:r>
      <w:r w:rsidR="00D62AFD" w:rsidRPr="006B471D">
        <w:rPr>
          <w:rStyle w:val="Hyperlink"/>
          <w:color w:val="034990" w:themeColor="hyperlink" w:themeShade="BF"/>
        </w:rPr>
        <w:t>https://pytorch.org/get-started/locally/</w:t>
      </w:r>
      <w:r w:rsidR="00D62AFD">
        <w:fldChar w:fldCharType="end"/>
      </w:r>
      <w:r>
        <w:rPr>
          <w:rStyle w:val="NormalTok"/>
          <w:rFonts w:hint="eastAsia"/>
        </w:rPr>
        <w:t>找寻适合自己的版本，也可以使用通用的</w:t>
      </w:r>
      <w:proofErr w:type="spellStart"/>
      <w:r>
        <w:rPr>
          <w:rStyle w:val="NormalTok"/>
          <w:rFonts w:hint="eastAsia"/>
        </w:rPr>
        <w:t>cpu</w:t>
      </w:r>
      <w:proofErr w:type="spellEnd"/>
      <w:r>
        <w:rPr>
          <w:rStyle w:val="NormalTok"/>
          <w:rFonts w:hint="eastAsia"/>
        </w:rPr>
        <w:t>版本</w:t>
      </w:r>
    </w:p>
    <w:p w14:paraId="34AB9405" w14:textId="70C8248D" w:rsidR="00DB059C" w:rsidRPr="00DB059C" w:rsidRDefault="00DB059C" w:rsidP="00DB059C">
      <w:pPr>
        <w:pStyle w:val="1"/>
        <w:jc w:val="center"/>
        <w:rPr>
          <w:rStyle w:val="NormalTok"/>
        </w:rPr>
      </w:pPr>
      <w:r w:rsidRPr="00DB059C">
        <w:rPr>
          <w:rStyle w:val="Char0"/>
        </w:rPr>
        <w:t xml:space="preserve">pip install torch </w:t>
      </w:r>
      <w:proofErr w:type="spellStart"/>
      <w:r w:rsidRPr="00DB059C">
        <w:rPr>
          <w:rStyle w:val="Char0"/>
        </w:rPr>
        <w:t>torchvision</w:t>
      </w:r>
      <w:proofErr w:type="spellEnd"/>
      <w:r w:rsidRPr="00DB059C">
        <w:rPr>
          <w:rStyle w:val="Char0"/>
        </w:rPr>
        <w:t xml:space="preserve"> </w:t>
      </w:r>
      <w:proofErr w:type="spellStart"/>
      <w:r w:rsidRPr="00DB059C">
        <w:rPr>
          <w:rStyle w:val="Char0"/>
        </w:rPr>
        <w:t>torchaudio</w:t>
      </w:r>
      <w:proofErr w:type="spellEnd"/>
    </w:p>
    <w:p w14:paraId="7E9AEDBF" w14:textId="2F756C57" w:rsidR="00570269" w:rsidRPr="00570269" w:rsidRDefault="00DB059C" w:rsidP="00DB059C">
      <w:pPr>
        <w:pStyle w:val="Heading2"/>
      </w:pPr>
      <w:r>
        <w:rPr>
          <w:rFonts w:hint="eastAsia"/>
        </w:rPr>
        <w:t>（</w:t>
      </w:r>
      <w:r w:rsidR="00570269">
        <w:rPr>
          <w:rFonts w:hint="eastAsia"/>
        </w:rPr>
        <w:t>7</w:t>
      </w:r>
      <w:r>
        <w:rPr>
          <w:rFonts w:hint="eastAsia"/>
        </w:rPr>
        <w:t>）</w:t>
      </w:r>
      <w:r>
        <w:rPr>
          <w:rFonts w:hint="eastAsia"/>
        </w:rPr>
        <w:t xml:space="preserve">YOLO </w:t>
      </w:r>
      <w:proofErr w:type="spellStart"/>
      <w:r>
        <w:rPr>
          <w:rFonts w:hint="eastAsia"/>
        </w:rPr>
        <w:t>obb</w:t>
      </w:r>
      <w:proofErr w:type="spellEnd"/>
      <w:r>
        <w:rPr>
          <w:rFonts w:hint="eastAsia"/>
        </w:rPr>
        <w:t>训练</w:t>
      </w:r>
    </w:p>
    <w:p w14:paraId="53386CD2" w14:textId="72233FFA" w:rsidR="00D62AFD" w:rsidRDefault="00D62AFD" w:rsidP="00D62AFD">
      <w:pPr>
        <w:pStyle w:val="1"/>
      </w:pPr>
      <w:r>
        <w:rPr>
          <w:rFonts w:hint="eastAsia"/>
        </w:rPr>
        <w:t>创建一个脚本，并根据</w:t>
      </w:r>
      <w:r w:rsidRPr="00D62AFD">
        <w:rPr>
          <w:rStyle w:val="Char"/>
        </w:rPr>
        <w:t>https://docs.ultralytics.com/modes/train/#usage-examples</w:t>
      </w:r>
      <w:r>
        <w:rPr>
          <w:rFonts w:hint="eastAsia"/>
        </w:rPr>
        <w:t>编写训练脚本，以下是参考</w:t>
      </w:r>
      <w:r>
        <w:rPr>
          <w:rFonts w:hint="eastAsia"/>
        </w:rPr>
        <w:t>:</w:t>
      </w:r>
    </w:p>
    <w:p w14:paraId="5F65C220" w14:textId="7D056674" w:rsidR="00D62AFD" w:rsidRPr="00D62AFD" w:rsidRDefault="00D62AFD" w:rsidP="00D62AFD">
      <w:pPr>
        <w:pStyle w:val="a"/>
      </w:pPr>
      <w:r>
        <w:br/>
      </w:r>
      <w:r w:rsidRPr="00D62AFD">
        <w:t xml:space="preserve">from </w:t>
      </w:r>
      <w:proofErr w:type="spellStart"/>
      <w:r w:rsidRPr="00D62AFD">
        <w:t>ultralytics</w:t>
      </w:r>
      <w:proofErr w:type="spellEnd"/>
      <w:r w:rsidRPr="00D62AFD">
        <w:t xml:space="preserve"> import YOLO</w:t>
      </w:r>
    </w:p>
    <w:p w14:paraId="5DD52DB3" w14:textId="77777777" w:rsidR="00D62AFD" w:rsidRPr="00D62AFD" w:rsidRDefault="00D62AFD" w:rsidP="00D62AFD">
      <w:pPr>
        <w:pStyle w:val="a"/>
      </w:pPr>
    </w:p>
    <w:p w14:paraId="56471154" w14:textId="77777777" w:rsidR="00D62AFD" w:rsidRPr="00D62AFD" w:rsidRDefault="00D62AFD" w:rsidP="00D62AFD">
      <w:pPr>
        <w:pStyle w:val="a"/>
      </w:pPr>
      <w:r w:rsidRPr="00D62AFD">
        <w:t>if __name__ == '__main__':</w:t>
      </w:r>
    </w:p>
    <w:p w14:paraId="7F70B388" w14:textId="77777777" w:rsidR="00D62AFD" w:rsidRPr="00D62AFD" w:rsidRDefault="00D62AFD" w:rsidP="00D62AFD">
      <w:pPr>
        <w:pStyle w:val="a"/>
      </w:pPr>
      <w:r w:rsidRPr="00D62AFD">
        <w:t>    # Load a model</w:t>
      </w:r>
    </w:p>
    <w:p w14:paraId="21A45774" w14:textId="77777777" w:rsidR="00D62AFD" w:rsidRPr="00D62AFD" w:rsidRDefault="00D62AFD" w:rsidP="00D62AFD">
      <w:pPr>
        <w:pStyle w:val="a"/>
      </w:pPr>
      <w:r w:rsidRPr="00D62AFD">
        <w:t>    model = YOLO("yolo11n-obb.pt").to("cuda:0</w:t>
      </w:r>
      <w:proofErr w:type="gramStart"/>
      <w:r w:rsidRPr="00D62AFD">
        <w:t>")  #</w:t>
      </w:r>
      <w:proofErr w:type="gramEnd"/>
      <w:r w:rsidRPr="00D62AFD">
        <w:t xml:space="preserve"> load a pretrained model (recommended for training)</w:t>
      </w:r>
    </w:p>
    <w:p w14:paraId="38BBB81C" w14:textId="77777777" w:rsidR="00D62AFD" w:rsidRPr="00D62AFD" w:rsidRDefault="00D62AFD" w:rsidP="00D62AFD">
      <w:pPr>
        <w:pStyle w:val="a"/>
      </w:pPr>
      <w:r w:rsidRPr="00D62AFD">
        <w:t xml:space="preserve">    results = </w:t>
      </w:r>
      <w:proofErr w:type="spellStart"/>
      <w:proofErr w:type="gramStart"/>
      <w:r w:rsidRPr="00D62AFD">
        <w:t>model.train</w:t>
      </w:r>
      <w:proofErr w:type="spellEnd"/>
      <w:proofErr w:type="gramEnd"/>
      <w:r w:rsidRPr="00D62AFD">
        <w:t>(</w:t>
      </w:r>
    </w:p>
    <w:p w14:paraId="1492E224" w14:textId="105F6B95" w:rsidR="00D62AFD" w:rsidRPr="00D62AFD" w:rsidRDefault="00D62AFD" w:rsidP="00D62AFD">
      <w:pPr>
        <w:pStyle w:val="a"/>
      </w:pPr>
      <w:r w:rsidRPr="00D62AFD">
        <w:t>            data=</w:t>
      </w:r>
      <w:proofErr w:type="spellStart"/>
      <w:r w:rsidRPr="00D62AFD">
        <w:t>r"E</w:t>
      </w:r>
      <w:proofErr w:type="spellEnd"/>
      <w:r w:rsidRPr="00D62AFD">
        <w:t>:\Blake Zhu\Projects\YOLO11\data\</w:t>
      </w:r>
      <w:proofErr w:type="spellStart"/>
      <w:r w:rsidRPr="00D62AFD">
        <w:t>yoloobb_dataset</w:t>
      </w:r>
      <w:proofErr w:type="spellEnd"/>
      <w:r w:rsidRPr="00D62AFD">
        <w:t>\</w:t>
      </w:r>
      <w:proofErr w:type="spellStart"/>
      <w:r w:rsidRPr="00D62AFD">
        <w:t>dataset.yaml</w:t>
      </w:r>
      <w:proofErr w:type="spellEnd"/>
      <w:proofErr w:type="gramStart"/>
      <w:r w:rsidRPr="00D62AFD">
        <w:t>",#</w:t>
      </w:r>
      <w:proofErr w:type="gramEnd"/>
      <w:r w:rsidRPr="00D62AFD">
        <w:t xml:space="preserve"> </w:t>
      </w:r>
      <w:r>
        <w:rPr>
          <w:rFonts w:hint="eastAsia"/>
        </w:rPr>
        <w:t xml:space="preserve">your </w:t>
      </w:r>
      <w:proofErr w:type="spellStart"/>
      <w:r>
        <w:rPr>
          <w:rFonts w:hint="eastAsia"/>
        </w:rPr>
        <w:t>dataset.yaml</w:t>
      </w:r>
      <w:proofErr w:type="spellEnd"/>
    </w:p>
    <w:p w14:paraId="61FA3BFE" w14:textId="06B18616" w:rsidR="00D62AFD" w:rsidRPr="00D62AFD" w:rsidRDefault="00D62AFD" w:rsidP="00D62AFD">
      <w:pPr>
        <w:pStyle w:val="a"/>
      </w:pPr>
      <w:r w:rsidRPr="00D62AFD">
        <w:t>            epochs=100</w:t>
      </w:r>
    </w:p>
    <w:p w14:paraId="73D8B71E" w14:textId="77777777" w:rsidR="00D62AFD" w:rsidRPr="00D62AFD" w:rsidRDefault="00D62AFD" w:rsidP="00D62AFD">
      <w:pPr>
        <w:pStyle w:val="a"/>
      </w:pPr>
      <w:r w:rsidRPr="00D62AFD">
        <w:t>        )</w:t>
      </w:r>
    </w:p>
    <w:p w14:paraId="196159F3" w14:textId="48810E9D" w:rsidR="00570269" w:rsidRDefault="0034583D" w:rsidP="00570269">
      <w:pPr>
        <w:pStyle w:val="1"/>
      </w:pPr>
      <w:r>
        <w:rPr>
          <w:rFonts w:hint="eastAsia"/>
        </w:rPr>
        <w:t>其中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</w:t>
      </w:r>
      <w:r w:rsidRPr="00D62AFD">
        <w:t>yolo11n-obb.pt</w:t>
      </w:r>
      <w:r>
        <w:rPr>
          <w:rFonts w:hint="eastAsia"/>
        </w:rPr>
        <w:t>可以在</w:t>
      </w:r>
      <w:r>
        <w:fldChar w:fldCharType="begin"/>
      </w:r>
      <w:r>
        <w:instrText>HYPERLINK "https://docs.ultralytics.com/tasks/obb/" \l "visual-samples"</w:instrText>
      </w:r>
      <w:r>
        <w:fldChar w:fldCharType="separate"/>
      </w:r>
      <w:r w:rsidRPr="0034583D">
        <w:rPr>
          <w:rStyle w:val="Char"/>
        </w:rPr>
        <w:t>https://docs.ultralytics.com/tasks/obb/#visual-samples</w:t>
      </w:r>
      <w:r>
        <w:fldChar w:fldCharType="end"/>
      </w:r>
      <w:r>
        <w:rPr>
          <w:rFonts w:hint="eastAsia"/>
        </w:rPr>
        <w:t>中下载；</w:t>
      </w:r>
    </w:p>
    <w:p w14:paraId="1EBDC409" w14:textId="4D96B2AB" w:rsidR="00D62AFD" w:rsidRDefault="00D62AFD" w:rsidP="00570269">
      <w:pPr>
        <w:pStyle w:val="1"/>
      </w:pPr>
      <w:r>
        <w:rPr>
          <w:rFonts w:hint="eastAsia"/>
        </w:rPr>
        <w:t>运行脚本后会对</w:t>
      </w:r>
      <w:r>
        <w:rPr>
          <w:rFonts w:hint="eastAsia"/>
        </w:rPr>
        <w:t>dataset</w:t>
      </w:r>
      <w:r>
        <w:rPr>
          <w:rFonts w:hint="eastAsia"/>
        </w:rPr>
        <w:t>生成</w:t>
      </w:r>
      <w:r>
        <w:rPr>
          <w:rFonts w:hint="eastAsia"/>
        </w:rPr>
        <w:t>cache</w:t>
      </w:r>
      <w:r>
        <w:rPr>
          <w:rFonts w:hint="eastAsia"/>
        </w:rPr>
        <w:t>文件，方便对数据进行读取，并进行训练。</w:t>
      </w:r>
    </w:p>
    <w:p w14:paraId="0E740BC2" w14:textId="77777777" w:rsidR="00DE75A1" w:rsidRDefault="00DE75A1" w:rsidP="00570269">
      <w:pPr>
        <w:pStyle w:val="1"/>
        <w:rPr>
          <w:noProof/>
        </w:rPr>
      </w:pPr>
    </w:p>
    <w:p w14:paraId="2787556E" w14:textId="5C323DA7" w:rsidR="00D62AFD" w:rsidRDefault="00B15690" w:rsidP="00570269">
      <w:pPr>
        <w:pStyle w:val="1"/>
      </w:pPr>
      <w:r w:rsidRPr="00B15690">
        <w:rPr>
          <w:noProof/>
        </w:rPr>
        <w:drawing>
          <wp:inline distT="0" distB="0" distL="0" distR="0" wp14:anchorId="60EE4F4F" wp14:editId="6188E7D2">
            <wp:extent cx="5274310" cy="2914551"/>
            <wp:effectExtent l="0" t="0" r="2540" b="635"/>
            <wp:docPr id="7036372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637241" name=""/>
                    <pic:cNvPicPr/>
                  </pic:nvPicPr>
                  <pic:blipFill rotWithShape="1">
                    <a:blip r:embed="rId22"/>
                    <a:srcRect t="52750"/>
                    <a:stretch/>
                  </pic:blipFill>
                  <pic:spPr bwMode="auto">
                    <a:xfrm>
                      <a:off x="0" y="0"/>
                      <a:ext cx="5274310" cy="2914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D4767F" w14:textId="595D45CD" w:rsidR="00B15690" w:rsidRDefault="00B15690" w:rsidP="00570269">
      <w:pPr>
        <w:pStyle w:val="1"/>
      </w:pPr>
      <w:r>
        <w:rPr>
          <w:rFonts w:hint="eastAsia"/>
        </w:rPr>
        <w:t>训练结果默认会保存在</w:t>
      </w:r>
      <w:r>
        <w:rPr>
          <w:rFonts w:hint="eastAsia"/>
        </w:rPr>
        <w:t>runs</w:t>
      </w:r>
      <w:r>
        <w:rPr>
          <w:rFonts w:hint="eastAsia"/>
        </w:rPr>
        <w:t>文件夹下。</w:t>
      </w:r>
    </w:p>
    <w:p w14:paraId="1A4B0639" w14:textId="071AEFFD" w:rsidR="00B15690" w:rsidRDefault="00B15690" w:rsidP="00B15690">
      <w:pPr>
        <w:pStyle w:val="Heading2"/>
      </w:pPr>
      <w:r>
        <w:rPr>
          <w:rFonts w:hint="eastAsia"/>
        </w:rPr>
        <w:lastRenderedPageBreak/>
        <w:t>（</w:t>
      </w:r>
      <w:r>
        <w:rPr>
          <w:rFonts w:hint="eastAsia"/>
        </w:rPr>
        <w:t>8</w:t>
      </w:r>
      <w:r>
        <w:rPr>
          <w:rFonts w:hint="eastAsia"/>
        </w:rPr>
        <w:t>）</w:t>
      </w:r>
      <w:r>
        <w:rPr>
          <w:rFonts w:hint="eastAsia"/>
        </w:rPr>
        <w:t xml:space="preserve">YOLO </w:t>
      </w:r>
      <w:proofErr w:type="spellStart"/>
      <w:r>
        <w:rPr>
          <w:rFonts w:hint="eastAsia"/>
        </w:rPr>
        <w:t>obb</w:t>
      </w:r>
      <w:proofErr w:type="spellEnd"/>
      <w:r>
        <w:rPr>
          <w:rFonts w:hint="eastAsia"/>
        </w:rPr>
        <w:t>预测</w:t>
      </w:r>
    </w:p>
    <w:p w14:paraId="3BDE9387" w14:textId="5A8216C6" w:rsidR="00B15690" w:rsidRDefault="00B15690" w:rsidP="00B15690">
      <w:pPr>
        <w:pStyle w:val="1"/>
      </w:pPr>
      <w:r>
        <w:rPr>
          <w:rFonts w:hint="eastAsia"/>
        </w:rPr>
        <w:t>创建一个脚本，并根据</w:t>
      </w:r>
      <w:r w:rsidRPr="00B15690">
        <w:rPr>
          <w:rStyle w:val="Char"/>
        </w:rPr>
        <w:t>https://docs.ultralytics.com/modes/predict/</w:t>
      </w:r>
      <w:r>
        <w:rPr>
          <w:rFonts w:hint="eastAsia"/>
        </w:rPr>
        <w:t>编写训练脚本，以下是参考</w:t>
      </w:r>
      <w:r>
        <w:rPr>
          <w:rFonts w:hint="eastAsia"/>
        </w:rPr>
        <w:t>:</w:t>
      </w:r>
    </w:p>
    <w:p w14:paraId="1E8A2A42" w14:textId="0720E37A" w:rsidR="00B15690" w:rsidRPr="00B15690" w:rsidRDefault="00B15690" w:rsidP="00B15690">
      <w:pPr>
        <w:pStyle w:val="a"/>
      </w:pPr>
      <w:r w:rsidRPr="00B15690">
        <w:t xml:space="preserve">from </w:t>
      </w:r>
      <w:proofErr w:type="spellStart"/>
      <w:r w:rsidRPr="00B15690">
        <w:t>ultralytics</w:t>
      </w:r>
      <w:proofErr w:type="spellEnd"/>
      <w:r w:rsidRPr="00B15690">
        <w:t xml:space="preserve"> import YOLO</w:t>
      </w:r>
    </w:p>
    <w:p w14:paraId="3583E657" w14:textId="77777777" w:rsidR="00B15690" w:rsidRPr="00B15690" w:rsidRDefault="00B15690" w:rsidP="00B15690">
      <w:pPr>
        <w:pStyle w:val="a"/>
      </w:pPr>
    </w:p>
    <w:p w14:paraId="20287292" w14:textId="77777777" w:rsidR="00B15690" w:rsidRPr="00B15690" w:rsidRDefault="00B15690" w:rsidP="00B15690">
      <w:pPr>
        <w:pStyle w:val="a"/>
      </w:pPr>
      <w:r w:rsidRPr="00B15690">
        <w:t>if __name__ == '__main__':</w:t>
      </w:r>
    </w:p>
    <w:p w14:paraId="4AC01225" w14:textId="77777777" w:rsidR="00B15690" w:rsidRPr="00B15690" w:rsidRDefault="00B15690" w:rsidP="00B15690">
      <w:pPr>
        <w:pStyle w:val="a"/>
      </w:pPr>
      <w:r w:rsidRPr="00B15690">
        <w:t>    # Load a model</w:t>
      </w:r>
    </w:p>
    <w:p w14:paraId="4584FDBE" w14:textId="7711E43E" w:rsidR="00B15690" w:rsidRPr="00B15690" w:rsidRDefault="00B15690" w:rsidP="00B15690">
      <w:pPr>
        <w:pStyle w:val="a"/>
      </w:pPr>
      <w:r w:rsidRPr="00B15690">
        <w:t xml:space="preserve">    model = YOLO("yolo11n-obb.pt").to("cuda:0")  # </w:t>
      </w:r>
      <w:r w:rsidR="00E03F09">
        <w:rPr>
          <w:rFonts w:hint="eastAsia"/>
        </w:rPr>
        <w:t>换成训练好的模型</w:t>
      </w:r>
    </w:p>
    <w:p w14:paraId="5700BF8D" w14:textId="44F78BFE" w:rsidR="0034583D" w:rsidRPr="00B15690" w:rsidRDefault="00B15690" w:rsidP="0034583D">
      <w:pPr>
        <w:pStyle w:val="a"/>
      </w:pPr>
      <w:r w:rsidRPr="00B15690">
        <w:t>    results = model("data/DJI_20230427182506_0001_W.MP4",</w:t>
      </w:r>
      <w:r w:rsidR="0034583D" w:rsidRPr="00B15690">
        <w:t xml:space="preserve">    # </w:t>
      </w:r>
      <w:r w:rsidR="0034583D">
        <w:rPr>
          <w:rFonts w:hint="eastAsia"/>
        </w:rPr>
        <w:t>选</w:t>
      </w:r>
      <w:r w:rsidR="005651D7">
        <w:rPr>
          <w:rFonts w:hint="eastAsia"/>
        </w:rPr>
        <w:t>择</w:t>
      </w:r>
      <w:proofErr w:type="spellStart"/>
      <w:r w:rsidR="005651D7">
        <w:rPr>
          <w:rFonts w:hint="eastAsia"/>
        </w:rPr>
        <w:t>D_val</w:t>
      </w:r>
      <w:proofErr w:type="spellEnd"/>
      <w:r w:rsidR="005651D7">
        <w:rPr>
          <w:rFonts w:hint="eastAsia"/>
        </w:rPr>
        <w:t>的视频</w:t>
      </w:r>
    </w:p>
    <w:p w14:paraId="2D02ED49" w14:textId="52C15C90" w:rsidR="0034583D" w:rsidRDefault="0034583D" w:rsidP="00B15690">
      <w:pPr>
        <w:pStyle w:val="a"/>
      </w:pPr>
    </w:p>
    <w:p w14:paraId="1A0735DF" w14:textId="6B19C754" w:rsidR="00B15690" w:rsidRPr="00B15690" w:rsidRDefault="0034583D" w:rsidP="00B15690">
      <w:pPr>
        <w:pStyle w:val="a"/>
      </w:pPr>
      <w:r w:rsidRPr="00B15690">
        <w:t xml:space="preserve">                          </w:t>
      </w:r>
      <w:r w:rsidR="00B15690" w:rsidRPr="00B15690">
        <w:t>save=True,</w:t>
      </w:r>
    </w:p>
    <w:p w14:paraId="21AA694E" w14:textId="77777777" w:rsidR="00B15690" w:rsidRPr="00B15690" w:rsidRDefault="00B15690" w:rsidP="00B15690">
      <w:pPr>
        <w:pStyle w:val="a"/>
      </w:pPr>
      <w:r w:rsidRPr="00B15690">
        <w:t xml:space="preserve">                          </w:t>
      </w:r>
      <w:proofErr w:type="spellStart"/>
      <w:r w:rsidRPr="00B15690">
        <w:t>save_txt</w:t>
      </w:r>
      <w:proofErr w:type="spellEnd"/>
      <w:r w:rsidRPr="00B15690">
        <w:t xml:space="preserve">=True,    # </w:t>
      </w:r>
      <w:r w:rsidRPr="00B15690">
        <w:t>保存检测框坐标到</w:t>
      </w:r>
      <w:r w:rsidRPr="00B15690">
        <w:t>txt</w:t>
      </w:r>
      <w:r w:rsidRPr="00B15690">
        <w:t>文件</w:t>
      </w:r>
    </w:p>
    <w:p w14:paraId="21969F24" w14:textId="77777777" w:rsidR="00B15690" w:rsidRPr="00B15690" w:rsidRDefault="00B15690" w:rsidP="00B15690">
      <w:pPr>
        <w:pStyle w:val="a"/>
      </w:pPr>
      <w:r w:rsidRPr="00B15690">
        <w:t xml:space="preserve">                          </w:t>
      </w:r>
      <w:proofErr w:type="spellStart"/>
      <w:r w:rsidRPr="00B15690">
        <w:t>save_conf</w:t>
      </w:r>
      <w:proofErr w:type="spellEnd"/>
      <w:r w:rsidRPr="00B15690">
        <w:t xml:space="preserve">=True,   # </w:t>
      </w:r>
      <w:r w:rsidRPr="00B15690">
        <w:t>在</w:t>
      </w:r>
      <w:r w:rsidRPr="00B15690">
        <w:t>txt</w:t>
      </w:r>
      <w:r w:rsidRPr="00B15690">
        <w:t>中包含置信度</w:t>
      </w:r>
    </w:p>
    <w:p w14:paraId="534588C2" w14:textId="0D3DBF6C" w:rsidR="00DF21C0" w:rsidRPr="00E03F09" w:rsidRDefault="00B15690" w:rsidP="00ED4718">
      <w:pPr>
        <w:pStyle w:val="a"/>
      </w:pPr>
      <w:r w:rsidRPr="00B15690">
        <w:t>    )</w:t>
      </w:r>
    </w:p>
    <w:p w14:paraId="16E7BCE0" w14:textId="1FC1B973" w:rsidR="00DF21C0" w:rsidRPr="00DF21C0" w:rsidRDefault="00DF21C0" w:rsidP="00DF21C0">
      <w:pPr>
        <w:pStyle w:val="1"/>
      </w:pPr>
      <w:r>
        <w:rPr>
          <w:rFonts w:hint="eastAsia"/>
        </w:rPr>
        <w:t>运行结束后会显示结果所在的位置，也可以试着在加入</w:t>
      </w:r>
      <w:r>
        <w:rPr>
          <w:rFonts w:hint="eastAsia"/>
        </w:rPr>
        <w:t>show</w:t>
      </w:r>
      <w:r>
        <w:rPr>
          <w:rFonts w:hint="eastAsia"/>
        </w:rPr>
        <w:t>参数来实现展示。</w:t>
      </w:r>
    </w:p>
    <w:p w14:paraId="407DB42E" w14:textId="7A035939" w:rsidR="00E03F09" w:rsidRDefault="00E03F09" w:rsidP="00E03F09">
      <w:pPr>
        <w:pStyle w:val="Heading2"/>
      </w:pPr>
      <w:r>
        <w:rPr>
          <w:rFonts w:hint="eastAsia"/>
        </w:rPr>
        <w:t>（</w:t>
      </w:r>
      <w:r>
        <w:rPr>
          <w:rFonts w:hint="eastAsia"/>
        </w:rPr>
        <w:t>9</w:t>
      </w:r>
      <w:r>
        <w:rPr>
          <w:rFonts w:hint="eastAsia"/>
        </w:rPr>
        <w:t>）</w:t>
      </w:r>
      <w:r>
        <w:rPr>
          <w:rFonts w:hint="eastAsia"/>
        </w:rPr>
        <w:t xml:space="preserve">YOLO </w:t>
      </w:r>
      <w:proofErr w:type="spellStart"/>
      <w:r>
        <w:rPr>
          <w:rFonts w:hint="eastAsia"/>
        </w:rPr>
        <w:t>obb</w:t>
      </w:r>
      <w:proofErr w:type="spellEnd"/>
      <w:r>
        <w:rPr>
          <w:rFonts w:hint="eastAsia"/>
        </w:rPr>
        <w:t>跟踪预测</w:t>
      </w:r>
    </w:p>
    <w:p w14:paraId="31762D1E" w14:textId="02E30134" w:rsidR="00E03F09" w:rsidRDefault="00E03F09" w:rsidP="00E03F09">
      <w:pPr>
        <w:pStyle w:val="1"/>
      </w:pPr>
      <w:r>
        <w:rPr>
          <w:rFonts w:hint="eastAsia"/>
        </w:rPr>
        <w:t>创建一个脚本，并根据</w:t>
      </w:r>
      <w:r w:rsidRPr="00E03F09">
        <w:rPr>
          <w:rStyle w:val="Char"/>
        </w:rPr>
        <w:t>https://docs.ultralytics.com/modes/track/#available-trackers</w:t>
      </w:r>
      <w:r>
        <w:rPr>
          <w:rFonts w:hint="eastAsia"/>
        </w:rPr>
        <w:t>编写训练脚本，以下是参考</w:t>
      </w:r>
      <w:r>
        <w:rPr>
          <w:rFonts w:hint="eastAsia"/>
        </w:rPr>
        <w:t>:</w:t>
      </w:r>
    </w:p>
    <w:p w14:paraId="1DAD9AA9" w14:textId="13C36FCD" w:rsidR="00E03F09" w:rsidRPr="00B15690" w:rsidRDefault="00E03F09" w:rsidP="00E03F09">
      <w:pPr>
        <w:pStyle w:val="a"/>
      </w:pPr>
      <w:r w:rsidRPr="00B15690">
        <w:t xml:space="preserve">from </w:t>
      </w:r>
      <w:proofErr w:type="spellStart"/>
      <w:r w:rsidRPr="00B15690">
        <w:t>ultralytics</w:t>
      </w:r>
      <w:proofErr w:type="spellEnd"/>
      <w:r w:rsidRPr="00B15690">
        <w:t xml:space="preserve"> import YOLO</w:t>
      </w:r>
    </w:p>
    <w:p w14:paraId="2813192B" w14:textId="77777777" w:rsidR="00E03F09" w:rsidRPr="00B15690" w:rsidRDefault="00E03F09" w:rsidP="00E03F09">
      <w:pPr>
        <w:pStyle w:val="a"/>
      </w:pPr>
    </w:p>
    <w:p w14:paraId="7FB93CF1" w14:textId="77777777" w:rsidR="00E03F09" w:rsidRPr="00B15690" w:rsidRDefault="00E03F09" w:rsidP="00E03F09">
      <w:pPr>
        <w:pStyle w:val="a"/>
      </w:pPr>
      <w:r w:rsidRPr="00B15690">
        <w:t>if __name__ == '__main__':</w:t>
      </w:r>
    </w:p>
    <w:p w14:paraId="0063DDD8" w14:textId="77777777" w:rsidR="00E03F09" w:rsidRPr="00B15690" w:rsidRDefault="00E03F09" w:rsidP="00E03F09">
      <w:pPr>
        <w:pStyle w:val="a"/>
      </w:pPr>
      <w:r w:rsidRPr="00B15690">
        <w:t>    # Load a model</w:t>
      </w:r>
    </w:p>
    <w:p w14:paraId="1242575A" w14:textId="77777777" w:rsidR="00E03F09" w:rsidRPr="00B15690" w:rsidRDefault="00E03F09" w:rsidP="00E03F09">
      <w:pPr>
        <w:pStyle w:val="a"/>
      </w:pPr>
      <w:r w:rsidRPr="00B15690">
        <w:t xml:space="preserve">    model = YOLO("yolo11n-obb.pt").to("cuda:0")  # </w:t>
      </w:r>
      <w:r>
        <w:rPr>
          <w:rFonts w:hint="eastAsia"/>
        </w:rPr>
        <w:t>换成训练好的模型</w:t>
      </w:r>
    </w:p>
    <w:p w14:paraId="7F780AA0" w14:textId="77777777" w:rsidR="00E03F09" w:rsidRPr="00E03F09" w:rsidRDefault="00E03F09" w:rsidP="00E03F09">
      <w:pPr>
        <w:pStyle w:val="a"/>
      </w:pPr>
      <w:r w:rsidRPr="00B15690">
        <w:t xml:space="preserve">    results = </w:t>
      </w:r>
      <w:proofErr w:type="spellStart"/>
      <w:proofErr w:type="gramStart"/>
      <w:r w:rsidRPr="00B15690">
        <w:t>model</w:t>
      </w:r>
      <w:r w:rsidRPr="00E03F09">
        <w:t>.track</w:t>
      </w:r>
      <w:proofErr w:type="spellEnd"/>
      <w:proofErr w:type="gramEnd"/>
      <w:r w:rsidRPr="00E03F09">
        <w:t>("data/DJI_20230427182506_0001_W.MP4"</w:t>
      </w:r>
    </w:p>
    <w:p w14:paraId="161DCDCC" w14:textId="0A35A7C6" w:rsidR="00E03F09" w:rsidRPr="00B15690" w:rsidRDefault="00E03F09" w:rsidP="00E03F09">
      <w:pPr>
        <w:pStyle w:val="a"/>
      </w:pPr>
      <w:r w:rsidRPr="00B15690">
        <w:t>,    </w:t>
      </w:r>
      <w:r w:rsidR="005651D7" w:rsidRPr="00B15690">
        <w:t xml:space="preserve"># </w:t>
      </w:r>
      <w:r w:rsidR="005651D7">
        <w:rPr>
          <w:rFonts w:hint="eastAsia"/>
        </w:rPr>
        <w:t>选择</w:t>
      </w:r>
      <w:proofErr w:type="spellStart"/>
      <w:r w:rsidR="005651D7">
        <w:rPr>
          <w:rFonts w:hint="eastAsia"/>
        </w:rPr>
        <w:t>D_val</w:t>
      </w:r>
      <w:proofErr w:type="spellEnd"/>
      <w:r w:rsidR="005651D7">
        <w:rPr>
          <w:rFonts w:hint="eastAsia"/>
        </w:rPr>
        <w:t>的视频</w:t>
      </w:r>
    </w:p>
    <w:p w14:paraId="39D437CC" w14:textId="77777777" w:rsidR="00E03F09" w:rsidRPr="00B15690" w:rsidRDefault="00E03F09" w:rsidP="00E03F09">
      <w:pPr>
        <w:pStyle w:val="a"/>
      </w:pPr>
      <w:r w:rsidRPr="00B15690">
        <w:t>                          save=True,</w:t>
      </w:r>
    </w:p>
    <w:p w14:paraId="1D6D5B18" w14:textId="77777777" w:rsidR="00E03F09" w:rsidRPr="00B15690" w:rsidRDefault="00E03F09" w:rsidP="00E03F09">
      <w:pPr>
        <w:pStyle w:val="a"/>
      </w:pPr>
      <w:r w:rsidRPr="00B15690">
        <w:t xml:space="preserve">                          </w:t>
      </w:r>
      <w:proofErr w:type="spellStart"/>
      <w:r w:rsidRPr="00B15690">
        <w:t>save_txt</w:t>
      </w:r>
      <w:proofErr w:type="spellEnd"/>
      <w:r w:rsidRPr="00B15690">
        <w:t xml:space="preserve">=True,    # </w:t>
      </w:r>
      <w:r w:rsidRPr="00B15690">
        <w:t>保存检测框坐标到</w:t>
      </w:r>
      <w:r w:rsidRPr="00B15690">
        <w:t>txt</w:t>
      </w:r>
      <w:r w:rsidRPr="00B15690">
        <w:t>文件</w:t>
      </w:r>
    </w:p>
    <w:p w14:paraId="074C6670" w14:textId="77777777" w:rsidR="00E03F09" w:rsidRPr="00B15690" w:rsidRDefault="00E03F09" w:rsidP="00E03F09">
      <w:pPr>
        <w:pStyle w:val="a"/>
      </w:pPr>
      <w:r w:rsidRPr="00B15690">
        <w:t xml:space="preserve">                          </w:t>
      </w:r>
      <w:proofErr w:type="spellStart"/>
      <w:r w:rsidRPr="00B15690">
        <w:t>save_conf</w:t>
      </w:r>
      <w:proofErr w:type="spellEnd"/>
      <w:r w:rsidRPr="00B15690">
        <w:t xml:space="preserve">=True,   # </w:t>
      </w:r>
      <w:r w:rsidRPr="00B15690">
        <w:t>在</w:t>
      </w:r>
      <w:r w:rsidRPr="00B15690">
        <w:t>txt</w:t>
      </w:r>
      <w:r w:rsidRPr="00B15690">
        <w:t>中包含置信度</w:t>
      </w:r>
    </w:p>
    <w:p w14:paraId="585AD495" w14:textId="4BA4D2F4" w:rsidR="00DF21C0" w:rsidRDefault="00E03F09" w:rsidP="00E03F09">
      <w:pPr>
        <w:pStyle w:val="a"/>
      </w:pPr>
      <w:r w:rsidRPr="00B15690">
        <w:t>    )</w:t>
      </w:r>
    </w:p>
    <w:p w14:paraId="65F4455F" w14:textId="77777777" w:rsidR="00DF21C0" w:rsidRDefault="00DF21C0" w:rsidP="00DF21C0">
      <w:pPr>
        <w:pStyle w:val="1"/>
      </w:pPr>
      <w:r>
        <w:rPr>
          <w:rFonts w:hint="eastAsia"/>
        </w:rPr>
        <w:t>运行结束后会显示结果所在的位置，也可以试着在加入</w:t>
      </w:r>
      <w:r>
        <w:rPr>
          <w:rFonts w:hint="eastAsia"/>
        </w:rPr>
        <w:t>show</w:t>
      </w:r>
      <w:r>
        <w:rPr>
          <w:rFonts w:hint="eastAsia"/>
        </w:rPr>
        <w:t>参数来实现展示。</w:t>
      </w:r>
    </w:p>
    <w:p w14:paraId="3C2B537B" w14:textId="703F24B3" w:rsidR="00663E5E" w:rsidRDefault="00663E5E" w:rsidP="00DF21C0">
      <w:pPr>
        <w:pStyle w:val="1"/>
      </w:pPr>
      <w:r>
        <w:rPr>
          <w:rFonts w:hint="eastAsia"/>
        </w:rPr>
        <w:t>当参数设置为</w:t>
      </w:r>
      <w:r w:rsidRPr="00B15690">
        <w:t>save=True</w:t>
      </w:r>
      <w:r>
        <w:rPr>
          <w:rFonts w:hint="eastAsia"/>
        </w:rPr>
        <w:t>，</w:t>
      </w:r>
      <w:proofErr w:type="spellStart"/>
      <w:r>
        <w:rPr>
          <w:rFonts w:hint="eastAsia"/>
        </w:rPr>
        <w:t>save_txt</w:t>
      </w:r>
      <w:proofErr w:type="spellEnd"/>
      <w:r>
        <w:rPr>
          <w:rFonts w:hint="eastAsia"/>
        </w:rPr>
        <w:t>=True</w:t>
      </w:r>
      <w:r>
        <w:rPr>
          <w:rFonts w:hint="eastAsia"/>
        </w:rPr>
        <w:t>，</w:t>
      </w:r>
      <w:proofErr w:type="spellStart"/>
      <w:r>
        <w:rPr>
          <w:rFonts w:hint="eastAsia"/>
        </w:rPr>
        <w:t>save_conf</w:t>
      </w:r>
      <w:proofErr w:type="spellEnd"/>
      <w:r>
        <w:rPr>
          <w:rFonts w:hint="eastAsia"/>
        </w:rPr>
        <w:t>=True</w:t>
      </w:r>
      <w:r>
        <w:rPr>
          <w:rFonts w:hint="eastAsia"/>
        </w:rPr>
        <w:t>时，</w:t>
      </w:r>
      <w:r w:rsidR="00736906">
        <w:rPr>
          <w:rFonts w:hint="eastAsia"/>
        </w:rPr>
        <w:t>会在结果所在的位置的</w:t>
      </w:r>
      <w:r w:rsidR="00736906">
        <w:rPr>
          <w:rFonts w:hint="eastAsia"/>
        </w:rPr>
        <w:t>labels</w:t>
      </w:r>
      <w:r w:rsidR="00736906">
        <w:rPr>
          <w:rFonts w:hint="eastAsia"/>
        </w:rPr>
        <w:t>文件下</w:t>
      </w:r>
      <w:r w:rsidR="00623D90">
        <w:rPr>
          <w:rFonts w:hint="eastAsia"/>
        </w:rPr>
        <w:t>保存每一帧的跟踪预测结果（该部分需要作为实验结果提交）</w:t>
      </w:r>
      <w:r w:rsidR="00736906">
        <w:rPr>
          <w:rFonts w:hint="eastAsia"/>
        </w:rPr>
        <w:t>，如下图就位于“</w:t>
      </w:r>
      <w:r w:rsidR="00736906">
        <w:rPr>
          <w:rFonts w:hint="eastAsia"/>
        </w:rPr>
        <w:t>runs\</w:t>
      </w:r>
      <w:proofErr w:type="spellStart"/>
      <w:r w:rsidR="00736906">
        <w:rPr>
          <w:rFonts w:hint="eastAsia"/>
        </w:rPr>
        <w:t>obb</w:t>
      </w:r>
      <w:proofErr w:type="spellEnd"/>
      <w:r w:rsidR="00736906">
        <w:rPr>
          <w:rFonts w:hint="eastAsia"/>
        </w:rPr>
        <w:t>\track4\labels</w:t>
      </w:r>
      <w:r w:rsidR="00736906">
        <w:rPr>
          <w:rFonts w:hint="eastAsia"/>
        </w:rPr>
        <w:t>”。</w:t>
      </w:r>
    </w:p>
    <w:p w14:paraId="5DD4DBE3" w14:textId="34D25061" w:rsidR="00ED4718" w:rsidRPr="00ED4718" w:rsidRDefault="00ED4718" w:rsidP="00DF21C0">
      <w:pPr>
        <w:pStyle w:val="1"/>
      </w:pPr>
      <w:r w:rsidRPr="00ED4718">
        <w:rPr>
          <w:noProof/>
        </w:rPr>
        <w:drawing>
          <wp:inline distT="0" distB="0" distL="0" distR="0" wp14:anchorId="03625D6D" wp14:editId="5C2C866E">
            <wp:extent cx="5274310" cy="2271395"/>
            <wp:effectExtent l="0" t="0" r="2540" b="0"/>
            <wp:docPr id="1090482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48298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9C4A3" w14:textId="1C894E2D" w:rsidR="00B97AEC" w:rsidRDefault="00B97AEC">
      <w:pPr>
        <w:widowControl/>
        <w:jc w:val="left"/>
        <w:rPr>
          <w:b/>
          <w:bCs/>
          <w:kern w:val="44"/>
          <w:sz w:val="28"/>
          <w:szCs w:val="44"/>
        </w:rPr>
      </w:pPr>
      <w:r>
        <w:rPr>
          <w:rFonts w:hint="eastAsia"/>
        </w:rPr>
        <w:lastRenderedPageBreak/>
        <w:br w:type="page"/>
      </w:r>
    </w:p>
    <w:p w14:paraId="3441ECCA" w14:textId="4483A7D1" w:rsidR="00007D52" w:rsidRDefault="00000000" w:rsidP="00EB2632">
      <w:pPr>
        <w:pStyle w:val="Heading1"/>
        <w:spacing w:after="312"/>
      </w:pPr>
      <w:r>
        <w:rPr>
          <w:rFonts w:hint="eastAsia"/>
        </w:rPr>
        <w:lastRenderedPageBreak/>
        <w:t>五、提交要求</w:t>
      </w:r>
    </w:p>
    <w:p w14:paraId="1ECD14C4" w14:textId="77777777" w:rsidR="003F45E6" w:rsidRDefault="004029FE" w:rsidP="004029FE">
      <w:pPr>
        <w:rPr>
          <w:sz w:val="24"/>
          <w:szCs w:val="24"/>
        </w:rPr>
      </w:pPr>
      <w:r w:rsidRPr="004029FE">
        <w:rPr>
          <w:rFonts w:hint="eastAsia"/>
          <w:sz w:val="24"/>
          <w:szCs w:val="24"/>
        </w:rPr>
        <w:t>（1）1-</w:t>
      </w:r>
      <w:r w:rsidR="00B97AEC">
        <w:rPr>
          <w:rFonts w:hint="eastAsia"/>
          <w:sz w:val="24"/>
          <w:szCs w:val="24"/>
        </w:rPr>
        <w:t>5</w:t>
      </w:r>
      <w:r w:rsidRPr="004029FE">
        <w:rPr>
          <w:rFonts w:hint="eastAsia"/>
          <w:sz w:val="24"/>
          <w:szCs w:val="24"/>
        </w:rPr>
        <w:t>人为一组进行实验，</w:t>
      </w:r>
      <w:r w:rsidR="00B97AEC">
        <w:rPr>
          <w:rFonts w:hint="eastAsia"/>
          <w:sz w:val="24"/>
          <w:szCs w:val="24"/>
        </w:rPr>
        <w:t>以小组为单位，提交以下实验结果：</w:t>
      </w:r>
    </w:p>
    <w:p w14:paraId="3B42FE9E" w14:textId="3EA7DC20" w:rsidR="003F45E6" w:rsidRDefault="00B97AEC" w:rsidP="00022E16">
      <w:pPr>
        <w:rPr>
          <w:sz w:val="24"/>
          <w:szCs w:val="24"/>
        </w:rPr>
      </w:pPr>
      <w:r w:rsidRPr="00623D90">
        <w:rPr>
          <w:rFonts w:hint="eastAsia"/>
          <w:sz w:val="24"/>
          <w:szCs w:val="24"/>
        </w:rPr>
        <w:t>a、</w:t>
      </w:r>
      <w:r w:rsidR="002A7E86">
        <w:rPr>
          <w:sz w:val="24"/>
          <w:szCs w:val="24"/>
        </w:rPr>
        <w:t>Dataset-Format-Converter</w:t>
      </w:r>
      <w:r w:rsidR="00663E5E" w:rsidRPr="00022E16">
        <w:rPr>
          <w:sz w:val="24"/>
          <w:szCs w:val="24"/>
        </w:rPr>
        <w:t>工具</w:t>
      </w:r>
      <w:r w:rsidR="00663E5E" w:rsidRPr="00022E16">
        <w:rPr>
          <w:rFonts w:hint="eastAsia"/>
          <w:sz w:val="24"/>
          <w:szCs w:val="24"/>
        </w:rPr>
        <w:t>选择的</w:t>
      </w:r>
      <w:proofErr w:type="spellStart"/>
      <w:r w:rsidR="00663E5E" w:rsidRPr="00022E16">
        <w:rPr>
          <w:rFonts w:hint="eastAsia"/>
          <w:sz w:val="24"/>
          <w:szCs w:val="24"/>
        </w:rPr>
        <w:t>LabelImgOBB</w:t>
      </w:r>
      <w:proofErr w:type="spellEnd"/>
      <w:r w:rsidR="00663E5E" w:rsidRPr="00022E16">
        <w:rPr>
          <w:rFonts w:hint="eastAsia"/>
          <w:sz w:val="24"/>
          <w:szCs w:val="24"/>
        </w:rPr>
        <w:t>标签目录下的内容（包括 classes.txt文件、图片文件、与同名的txt标签文件）</w:t>
      </w:r>
      <w:r w:rsidRPr="00623D90">
        <w:rPr>
          <w:rFonts w:hint="eastAsia"/>
          <w:sz w:val="24"/>
          <w:szCs w:val="24"/>
        </w:rPr>
        <w:t>；</w:t>
      </w:r>
    </w:p>
    <w:p w14:paraId="5F5133B0" w14:textId="46295353" w:rsidR="003F45E6" w:rsidRDefault="00B97AEC" w:rsidP="00022E16">
      <w:pPr>
        <w:rPr>
          <w:sz w:val="24"/>
          <w:szCs w:val="24"/>
        </w:rPr>
      </w:pPr>
      <w:r w:rsidRPr="00623D90">
        <w:rPr>
          <w:rFonts w:hint="eastAsia"/>
          <w:sz w:val="24"/>
          <w:szCs w:val="24"/>
        </w:rPr>
        <w:t>b</w:t>
      </w:r>
      <w:r w:rsidR="003F45E6">
        <w:rPr>
          <w:rFonts w:hint="eastAsia"/>
          <w:sz w:val="24"/>
          <w:szCs w:val="24"/>
        </w:rPr>
        <w:t>、</w:t>
      </w:r>
      <w:r w:rsidR="00623D90" w:rsidRPr="00022E16">
        <w:rPr>
          <w:rFonts w:hint="eastAsia"/>
          <w:sz w:val="24"/>
          <w:szCs w:val="24"/>
        </w:rPr>
        <w:t>每一帧的跟踪预测结果（在第四点的第9小点有提到怎么获取）</w:t>
      </w:r>
      <w:r w:rsidR="0006531A" w:rsidRPr="00623D90">
        <w:rPr>
          <w:rFonts w:hint="eastAsia"/>
          <w:sz w:val="24"/>
          <w:szCs w:val="24"/>
        </w:rPr>
        <w:t>；</w:t>
      </w:r>
    </w:p>
    <w:p w14:paraId="3B811FF8" w14:textId="77777777" w:rsidR="003F45E6" w:rsidRDefault="0006531A" w:rsidP="00022E1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c、源代码；</w:t>
      </w:r>
    </w:p>
    <w:p w14:paraId="16656CC0" w14:textId="1CCC63CB" w:rsidR="003F45E6" w:rsidRDefault="0006531A" w:rsidP="00022E1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d、实验报告（每组可合</w:t>
      </w:r>
      <w:r w:rsidR="003F45E6">
        <w:rPr>
          <w:rFonts w:hint="eastAsia"/>
          <w:sz w:val="24"/>
          <w:szCs w:val="24"/>
        </w:rPr>
        <w:t>作</w:t>
      </w:r>
      <w:r>
        <w:rPr>
          <w:rFonts w:hint="eastAsia"/>
          <w:sz w:val="24"/>
          <w:szCs w:val="24"/>
        </w:rPr>
        <w:t>写，但</w:t>
      </w:r>
      <w:r w:rsidR="003F45E6">
        <w:rPr>
          <w:rFonts w:hint="eastAsia"/>
          <w:sz w:val="24"/>
          <w:szCs w:val="24"/>
        </w:rPr>
        <w:t>是</w:t>
      </w:r>
      <w:r>
        <w:rPr>
          <w:rFonts w:hint="eastAsia"/>
          <w:sz w:val="24"/>
          <w:szCs w:val="24"/>
        </w:rPr>
        <w:t>每人</w:t>
      </w:r>
      <w:r w:rsidR="003F45E6">
        <w:rPr>
          <w:rFonts w:hint="eastAsia"/>
          <w:sz w:val="24"/>
          <w:szCs w:val="24"/>
        </w:rPr>
        <w:t>都需要</w:t>
      </w:r>
      <w:r>
        <w:rPr>
          <w:rFonts w:hint="eastAsia"/>
          <w:sz w:val="24"/>
          <w:szCs w:val="24"/>
        </w:rPr>
        <w:t>交一份，</w:t>
      </w:r>
      <w:r w:rsidR="003F45E6">
        <w:rPr>
          <w:rFonts w:hint="eastAsia"/>
          <w:sz w:val="24"/>
          <w:szCs w:val="24"/>
        </w:rPr>
        <w:t>文件命名格式为：</w:t>
      </w:r>
      <w:r w:rsidRPr="004029FE">
        <w:rPr>
          <w:rFonts w:hint="eastAsia"/>
          <w:sz w:val="24"/>
          <w:szCs w:val="24"/>
        </w:rPr>
        <w:t>个人班级+学号+姓名</w:t>
      </w:r>
      <w:r>
        <w:rPr>
          <w:sz w:val="24"/>
          <w:szCs w:val="24"/>
        </w:rPr>
        <w:t>）</w:t>
      </w:r>
      <w:r>
        <w:rPr>
          <w:rFonts w:hint="eastAsia"/>
          <w:sz w:val="24"/>
          <w:szCs w:val="24"/>
        </w:rPr>
        <w:t>；</w:t>
      </w:r>
    </w:p>
    <w:p w14:paraId="093E9C03" w14:textId="6D0627DD" w:rsidR="00B97AEC" w:rsidRDefault="0006531A" w:rsidP="00022E16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e、识别和跟踪效果视频展示（可选）</w:t>
      </w:r>
      <w:r w:rsidR="006E0F36">
        <w:rPr>
          <w:rFonts w:hint="eastAsia"/>
          <w:sz w:val="24"/>
          <w:szCs w:val="24"/>
        </w:rPr>
        <w:t>。</w:t>
      </w:r>
    </w:p>
    <w:p w14:paraId="1B160B24" w14:textId="08A57EC2" w:rsidR="004029FE" w:rsidRPr="004029FE" w:rsidRDefault="004029FE" w:rsidP="004029FE">
      <w:pPr>
        <w:rPr>
          <w:sz w:val="24"/>
          <w:szCs w:val="24"/>
        </w:rPr>
      </w:pPr>
      <w:r w:rsidRPr="004029FE">
        <w:rPr>
          <w:rFonts w:hint="eastAsia"/>
          <w:sz w:val="24"/>
          <w:szCs w:val="24"/>
        </w:rPr>
        <w:t>（2）各班学委收集各组</w:t>
      </w:r>
      <w:r w:rsidR="0006531A">
        <w:rPr>
          <w:rFonts w:hint="eastAsia"/>
          <w:sz w:val="24"/>
          <w:szCs w:val="24"/>
        </w:rPr>
        <w:t>上述文档</w:t>
      </w:r>
      <w:r w:rsidRPr="004029FE">
        <w:rPr>
          <w:rFonts w:hint="eastAsia"/>
          <w:sz w:val="24"/>
          <w:szCs w:val="24"/>
        </w:rPr>
        <w:t>（以组为单位放在同一文件夹），最后打包为1个文件提交邮箱（weiliangzeng49@163.com）。</w:t>
      </w:r>
    </w:p>
    <w:p w14:paraId="53613A7B" w14:textId="70FD0433" w:rsidR="00007D52" w:rsidRDefault="004029FE" w:rsidP="004029FE">
      <w:pPr>
        <w:rPr>
          <w:sz w:val="24"/>
          <w:szCs w:val="24"/>
        </w:rPr>
      </w:pPr>
      <w:r w:rsidRPr="004029FE">
        <w:rPr>
          <w:rFonts w:hint="eastAsia"/>
          <w:sz w:val="24"/>
          <w:szCs w:val="24"/>
        </w:rPr>
        <w:t>（3）所有资料提交截止日期：202</w:t>
      </w:r>
      <w:r w:rsidR="0006531A">
        <w:rPr>
          <w:rFonts w:hint="eastAsia"/>
          <w:sz w:val="24"/>
          <w:szCs w:val="24"/>
        </w:rPr>
        <w:t>5</w:t>
      </w:r>
      <w:r w:rsidRPr="004029FE">
        <w:rPr>
          <w:rFonts w:hint="eastAsia"/>
          <w:sz w:val="24"/>
          <w:szCs w:val="24"/>
        </w:rPr>
        <w:t>年</w:t>
      </w:r>
      <w:r w:rsidR="0069681B">
        <w:rPr>
          <w:rFonts w:hint="eastAsia"/>
          <w:sz w:val="24"/>
          <w:szCs w:val="24"/>
        </w:rPr>
        <w:t>7</w:t>
      </w:r>
      <w:r w:rsidRPr="004029FE">
        <w:rPr>
          <w:rFonts w:hint="eastAsia"/>
          <w:sz w:val="24"/>
          <w:szCs w:val="24"/>
        </w:rPr>
        <w:t>月</w:t>
      </w:r>
      <w:r w:rsidR="0069681B">
        <w:rPr>
          <w:rFonts w:hint="eastAsia"/>
          <w:sz w:val="24"/>
          <w:szCs w:val="24"/>
        </w:rPr>
        <w:t>1</w:t>
      </w:r>
      <w:r w:rsidR="0006531A">
        <w:rPr>
          <w:rFonts w:hint="eastAsia"/>
          <w:sz w:val="24"/>
          <w:szCs w:val="24"/>
        </w:rPr>
        <w:t>0</w:t>
      </w:r>
      <w:r w:rsidRPr="004029FE">
        <w:rPr>
          <w:rFonts w:hint="eastAsia"/>
          <w:sz w:val="24"/>
          <w:szCs w:val="24"/>
        </w:rPr>
        <w:t>日</w:t>
      </w:r>
    </w:p>
    <w:sectPr w:rsidR="00007D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D8522" w14:textId="77777777" w:rsidR="00303DE1" w:rsidRDefault="00303DE1" w:rsidP="004029FE">
      <w:r>
        <w:separator/>
      </w:r>
    </w:p>
  </w:endnote>
  <w:endnote w:type="continuationSeparator" w:id="0">
    <w:p w14:paraId="302C5C26" w14:textId="77777777" w:rsidR="00303DE1" w:rsidRDefault="00303DE1" w:rsidP="00402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74CB0" w14:textId="77777777" w:rsidR="00303DE1" w:rsidRDefault="00303DE1" w:rsidP="004029FE">
      <w:r>
        <w:separator/>
      </w:r>
    </w:p>
  </w:footnote>
  <w:footnote w:type="continuationSeparator" w:id="0">
    <w:p w14:paraId="52CC94F2" w14:textId="77777777" w:rsidR="00303DE1" w:rsidRDefault="00303DE1" w:rsidP="00402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346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0FEE3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A5C52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815DEB"/>
    <w:multiLevelType w:val="multilevel"/>
    <w:tmpl w:val="09815DEB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" w15:restartNumberingAfterBreak="0">
    <w:nsid w:val="09E00B63"/>
    <w:multiLevelType w:val="hybridMultilevel"/>
    <w:tmpl w:val="6C902FE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462387B"/>
    <w:multiLevelType w:val="hybridMultilevel"/>
    <w:tmpl w:val="0F14E7F8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8FE58FB"/>
    <w:multiLevelType w:val="hybridMultilevel"/>
    <w:tmpl w:val="C84E05E4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C775B79"/>
    <w:multiLevelType w:val="multilevel"/>
    <w:tmpl w:val="3C775B79"/>
    <w:lvl w:ilvl="0">
      <w:start w:val="1"/>
      <w:numFmt w:val="decimal"/>
      <w:suff w:val="nothing"/>
      <w:lvlText w:val="%1、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 w15:restartNumberingAfterBreak="0">
    <w:nsid w:val="56204C56"/>
    <w:multiLevelType w:val="hybridMultilevel"/>
    <w:tmpl w:val="75440E58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679E659C"/>
    <w:multiLevelType w:val="hybridMultilevel"/>
    <w:tmpl w:val="6C902FE2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FFFFFFFF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39886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30317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2631597">
    <w:abstractNumId w:val="0"/>
  </w:num>
  <w:num w:numId="4" w16cid:durableId="1470324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37189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6472856">
    <w:abstractNumId w:val="4"/>
  </w:num>
  <w:num w:numId="7" w16cid:durableId="1832059404">
    <w:abstractNumId w:val="9"/>
  </w:num>
  <w:num w:numId="8" w16cid:durableId="1224367937">
    <w:abstractNumId w:val="1"/>
  </w:num>
  <w:num w:numId="9" w16cid:durableId="635331746">
    <w:abstractNumId w:val="8"/>
  </w:num>
  <w:num w:numId="10" w16cid:durableId="126751435">
    <w:abstractNumId w:val="6"/>
  </w:num>
  <w:num w:numId="11" w16cid:durableId="9833177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ZWExZWEwZGM5OTA1YjljZjhmMzY4OWI3OGMyZjczYzAifQ=="/>
  </w:docVars>
  <w:rsids>
    <w:rsidRoot w:val="00596616"/>
    <w:rsid w:val="00007D52"/>
    <w:rsid w:val="000129B1"/>
    <w:rsid w:val="00022E16"/>
    <w:rsid w:val="00052BF9"/>
    <w:rsid w:val="00057478"/>
    <w:rsid w:val="0006531A"/>
    <w:rsid w:val="00092E36"/>
    <w:rsid w:val="00093AC8"/>
    <w:rsid w:val="000A2DAE"/>
    <w:rsid w:val="000A31AB"/>
    <w:rsid w:val="000B5B77"/>
    <w:rsid w:val="000F39DD"/>
    <w:rsid w:val="000F50DE"/>
    <w:rsid w:val="00132F38"/>
    <w:rsid w:val="00156B5E"/>
    <w:rsid w:val="0015734F"/>
    <w:rsid w:val="00171FEF"/>
    <w:rsid w:val="001B6500"/>
    <w:rsid w:val="001D7B66"/>
    <w:rsid w:val="001F3AA7"/>
    <w:rsid w:val="002A4831"/>
    <w:rsid w:val="002A7E86"/>
    <w:rsid w:val="002D28BD"/>
    <w:rsid w:val="002D2F5E"/>
    <w:rsid w:val="002F4FD9"/>
    <w:rsid w:val="00303DE1"/>
    <w:rsid w:val="00335A34"/>
    <w:rsid w:val="0034583D"/>
    <w:rsid w:val="003978AC"/>
    <w:rsid w:val="003F45E6"/>
    <w:rsid w:val="004029FE"/>
    <w:rsid w:val="00402E52"/>
    <w:rsid w:val="00472AC8"/>
    <w:rsid w:val="0048627E"/>
    <w:rsid w:val="00494450"/>
    <w:rsid w:val="004A38D4"/>
    <w:rsid w:val="004B361E"/>
    <w:rsid w:val="004C2E4D"/>
    <w:rsid w:val="004E45C3"/>
    <w:rsid w:val="004E4C6B"/>
    <w:rsid w:val="005015A2"/>
    <w:rsid w:val="0050614A"/>
    <w:rsid w:val="005157BF"/>
    <w:rsid w:val="0054720C"/>
    <w:rsid w:val="005563CF"/>
    <w:rsid w:val="005651D7"/>
    <w:rsid w:val="005675BF"/>
    <w:rsid w:val="00570269"/>
    <w:rsid w:val="005801DB"/>
    <w:rsid w:val="00582481"/>
    <w:rsid w:val="005830A8"/>
    <w:rsid w:val="00596616"/>
    <w:rsid w:val="005B2CD8"/>
    <w:rsid w:val="005B2EB5"/>
    <w:rsid w:val="006032BC"/>
    <w:rsid w:val="00623D90"/>
    <w:rsid w:val="006376F3"/>
    <w:rsid w:val="00663E5E"/>
    <w:rsid w:val="006920FA"/>
    <w:rsid w:val="0069681B"/>
    <w:rsid w:val="0069724F"/>
    <w:rsid w:val="006B514E"/>
    <w:rsid w:val="006B729A"/>
    <w:rsid w:val="006D1F19"/>
    <w:rsid w:val="006D76E3"/>
    <w:rsid w:val="006E0F36"/>
    <w:rsid w:val="00707CC2"/>
    <w:rsid w:val="0071246A"/>
    <w:rsid w:val="00717DC4"/>
    <w:rsid w:val="007200AF"/>
    <w:rsid w:val="00732A82"/>
    <w:rsid w:val="007353A7"/>
    <w:rsid w:val="00736906"/>
    <w:rsid w:val="00747BEF"/>
    <w:rsid w:val="00751453"/>
    <w:rsid w:val="007A38C4"/>
    <w:rsid w:val="007A66FE"/>
    <w:rsid w:val="00840236"/>
    <w:rsid w:val="0086758A"/>
    <w:rsid w:val="00882658"/>
    <w:rsid w:val="00896E05"/>
    <w:rsid w:val="008A1C81"/>
    <w:rsid w:val="008A5660"/>
    <w:rsid w:val="008E17C6"/>
    <w:rsid w:val="008F23B4"/>
    <w:rsid w:val="00923A4B"/>
    <w:rsid w:val="0098093C"/>
    <w:rsid w:val="00986B5F"/>
    <w:rsid w:val="00986DFC"/>
    <w:rsid w:val="009A157B"/>
    <w:rsid w:val="009B49A2"/>
    <w:rsid w:val="009C2B9E"/>
    <w:rsid w:val="009C6A0F"/>
    <w:rsid w:val="009D2080"/>
    <w:rsid w:val="009E64E9"/>
    <w:rsid w:val="00A8105D"/>
    <w:rsid w:val="00A82A2F"/>
    <w:rsid w:val="00A8465A"/>
    <w:rsid w:val="00A92982"/>
    <w:rsid w:val="00AA405E"/>
    <w:rsid w:val="00AB12B2"/>
    <w:rsid w:val="00AD1FF2"/>
    <w:rsid w:val="00AD36A9"/>
    <w:rsid w:val="00AD7E32"/>
    <w:rsid w:val="00AE2876"/>
    <w:rsid w:val="00AF0025"/>
    <w:rsid w:val="00AF0B04"/>
    <w:rsid w:val="00AF11CE"/>
    <w:rsid w:val="00B0456C"/>
    <w:rsid w:val="00B15690"/>
    <w:rsid w:val="00B157C8"/>
    <w:rsid w:val="00B46630"/>
    <w:rsid w:val="00B53F46"/>
    <w:rsid w:val="00B636B9"/>
    <w:rsid w:val="00B64D2B"/>
    <w:rsid w:val="00B70BE5"/>
    <w:rsid w:val="00B86BC1"/>
    <w:rsid w:val="00B878E3"/>
    <w:rsid w:val="00B97AEC"/>
    <w:rsid w:val="00BA1CF9"/>
    <w:rsid w:val="00BC42BB"/>
    <w:rsid w:val="00BD4C4C"/>
    <w:rsid w:val="00C0284F"/>
    <w:rsid w:val="00C15AC9"/>
    <w:rsid w:val="00C347D5"/>
    <w:rsid w:val="00C94234"/>
    <w:rsid w:val="00C95660"/>
    <w:rsid w:val="00C97FCD"/>
    <w:rsid w:val="00CC6E70"/>
    <w:rsid w:val="00CF21C1"/>
    <w:rsid w:val="00D62AFD"/>
    <w:rsid w:val="00D701ED"/>
    <w:rsid w:val="00D7332A"/>
    <w:rsid w:val="00D7510C"/>
    <w:rsid w:val="00DB059C"/>
    <w:rsid w:val="00DB2FF3"/>
    <w:rsid w:val="00DE3EBE"/>
    <w:rsid w:val="00DE75A1"/>
    <w:rsid w:val="00DF21C0"/>
    <w:rsid w:val="00DF473A"/>
    <w:rsid w:val="00E03F09"/>
    <w:rsid w:val="00E121EE"/>
    <w:rsid w:val="00E5273B"/>
    <w:rsid w:val="00E56CA5"/>
    <w:rsid w:val="00E74D5B"/>
    <w:rsid w:val="00E751DD"/>
    <w:rsid w:val="00E97714"/>
    <w:rsid w:val="00EB2632"/>
    <w:rsid w:val="00ED4718"/>
    <w:rsid w:val="00EE711B"/>
    <w:rsid w:val="00EF3A9C"/>
    <w:rsid w:val="00F04FDD"/>
    <w:rsid w:val="00F11CC6"/>
    <w:rsid w:val="00F14917"/>
    <w:rsid w:val="00F26A21"/>
    <w:rsid w:val="00F30492"/>
    <w:rsid w:val="00F35FE1"/>
    <w:rsid w:val="00F415EC"/>
    <w:rsid w:val="00F41FDB"/>
    <w:rsid w:val="00F42D63"/>
    <w:rsid w:val="00F43952"/>
    <w:rsid w:val="00F43C75"/>
    <w:rsid w:val="00F8380C"/>
    <w:rsid w:val="00F94AC3"/>
    <w:rsid w:val="00F94BD8"/>
    <w:rsid w:val="00F96EE2"/>
    <w:rsid w:val="00FB6CCE"/>
    <w:rsid w:val="00FD1E64"/>
    <w:rsid w:val="00FE0A33"/>
    <w:rsid w:val="00FF4B03"/>
    <w:rsid w:val="025D08EA"/>
    <w:rsid w:val="259B0755"/>
    <w:rsid w:val="51EA1BCA"/>
    <w:rsid w:val="5E8C140A"/>
    <w:rsid w:val="73E0372B"/>
    <w:rsid w:val="78C645F2"/>
    <w:rsid w:val="7BB03744"/>
    <w:rsid w:val="7C003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3F8D5F"/>
  <w15:docId w15:val="{5F6C3560-C734-4364-A6A7-818A68349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93C"/>
    <w:pPr>
      <w:keepNext/>
      <w:keepLines/>
      <w:spacing w:afterLines="100" w:after="100" w:line="578" w:lineRule="auto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4C6B"/>
    <w:pPr>
      <w:keepNext/>
      <w:keepLines/>
      <w:outlineLvl w:val="1"/>
    </w:pPr>
    <w:rPr>
      <w:rFonts w:ascii="Times New Roman" w:eastAsia="仿宋" w:hAnsi="Times New Roman" w:cstheme="majorBidi"/>
      <w:b/>
      <w:bCs/>
      <w:szCs w:val="32"/>
    </w:rPr>
  </w:style>
  <w:style w:type="paragraph" w:styleId="Heading3">
    <w:name w:val="heading 3"/>
    <w:basedOn w:val="Heading2"/>
    <w:next w:val="Normal"/>
    <w:link w:val="Heading3Char"/>
    <w:uiPriority w:val="9"/>
    <w:qFormat/>
    <w:rsid w:val="00986DFC"/>
    <w:pPr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pPr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99"/>
    <w:qFormat/>
    <w:pPr>
      <w:widowControl w:val="0"/>
      <w:jc w:val="both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21"/>
      <w:szCs w:val="21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color w:val="0000FF"/>
      <w:u w:val="single"/>
    </w:rPr>
  </w:style>
  <w:style w:type="paragraph" w:customStyle="1" w:styleId="1">
    <w:name w:val="正文1"/>
    <w:link w:val="1Char"/>
    <w:qFormat/>
    <w:pPr>
      <w:jc w:val="both"/>
    </w:pPr>
    <w:rPr>
      <w:rFonts w:ascii="Times New Roman" w:eastAsia="宋体" w:hAnsi="Times New Roman" w:cs="Times New Roman"/>
      <w:kern w:val="2"/>
      <w:sz w:val="21"/>
      <w:szCs w:val="21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Pr>
      <w:rFonts w:ascii="宋体" w:eastAsia="宋体" w:hAnsi="宋体" w:cs="宋体"/>
      <w:kern w:val="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86DFC"/>
    <w:rPr>
      <w:rFonts w:ascii="Times New Roman" w:eastAsia="仿宋" w:hAnsi="Times New Roman" w:cstheme="majorBidi"/>
      <w:bCs/>
      <w:kern w:val="2"/>
      <w:sz w:val="21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10">
    <w:name w:val="未处理的提及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character" w:customStyle="1" w:styleId="1Char">
    <w:name w:val="正文1 Char"/>
    <w:link w:val="1"/>
    <w:rPr>
      <w:rFonts w:ascii="Times New Roman" w:eastAsia="宋体" w:hAnsi="Times New Roman" w:cs="Times New Roman"/>
      <w:kern w:val="2"/>
      <w:sz w:val="21"/>
      <w:szCs w:val="21"/>
      <w:lang w:val="en-US" w:eastAsia="zh-CN" w:bidi="ar-SA"/>
    </w:rPr>
  </w:style>
  <w:style w:type="paragraph" w:customStyle="1" w:styleId="Compact">
    <w:name w:val="Compact"/>
    <w:basedOn w:val="BodyText"/>
    <w:qFormat/>
    <w:rsid w:val="0098093C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98093C"/>
    <w:pPr>
      <w:spacing w:after="200"/>
    </w:pPr>
    <w:rPr>
      <w:sz w:val="24"/>
      <w:szCs w:val="24"/>
      <w:lang w:val="en-001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nhideWhenUsed/>
    <w:qFormat/>
    <w:rsid w:val="0098093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8093C"/>
    <w:rPr>
      <w:kern w:val="2"/>
      <w:sz w:val="21"/>
      <w:szCs w:val="22"/>
    </w:rPr>
  </w:style>
  <w:style w:type="table" w:styleId="GridTable1Light">
    <w:name w:val="Grid Table 1 Light"/>
    <w:basedOn w:val="TableNormal"/>
    <w:uiPriority w:val="46"/>
    <w:rsid w:val="009809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98093C"/>
    <w:rPr>
      <w:b/>
      <w:bCs/>
      <w:kern w:val="44"/>
      <w:sz w:val="28"/>
      <w:szCs w:val="44"/>
    </w:rPr>
  </w:style>
  <w:style w:type="paragraph" w:customStyle="1" w:styleId="11">
    <w:name w:val="超链接1"/>
    <w:basedOn w:val="1"/>
    <w:link w:val="Char"/>
    <w:qFormat/>
    <w:rsid w:val="0069724F"/>
    <w:rPr>
      <w:color w:val="2F5496" w:themeColor="accent1" w:themeShade="BF"/>
      <w:u w:val="single"/>
    </w:rPr>
  </w:style>
  <w:style w:type="character" w:customStyle="1" w:styleId="Char">
    <w:name w:val="超链接 Char"/>
    <w:basedOn w:val="1Char"/>
    <w:link w:val="11"/>
    <w:rsid w:val="0069724F"/>
    <w:rPr>
      <w:rFonts w:ascii="Times New Roman" w:eastAsia="宋体" w:hAnsi="Times New Roman" w:cs="Times New Roman"/>
      <w:color w:val="2F5496" w:themeColor="accent1" w:themeShade="BF"/>
      <w:kern w:val="2"/>
      <w:sz w:val="21"/>
      <w:szCs w:val="21"/>
      <w:u w:val="single"/>
      <w:lang w:val="en-US" w:eastAsia="zh-CN" w:bidi="ar-SA"/>
    </w:rPr>
  </w:style>
  <w:style w:type="table" w:styleId="PlainTable3">
    <w:name w:val="Plain Table 3"/>
    <w:basedOn w:val="TableNormal"/>
    <w:uiPriority w:val="43"/>
    <w:rsid w:val="0069724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9724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1">
    <w:name w:val="Style1"/>
    <w:basedOn w:val="TableNormal"/>
    <w:uiPriority w:val="99"/>
    <w:rsid w:val="0069724F"/>
    <w:pPr>
      <w:jc w:val="both"/>
    </w:pPr>
    <w:tblPr>
      <w:tblBorders>
        <w:top w:val="single" w:sz="8" w:space="0" w:color="auto"/>
        <w:bottom w:val="single" w:sz="8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E4C6B"/>
    <w:rPr>
      <w:rFonts w:ascii="Times New Roman" w:eastAsia="仿宋" w:hAnsi="Times New Roman" w:cstheme="majorBidi"/>
      <w:b/>
      <w:bCs/>
      <w:kern w:val="2"/>
      <w:sz w:val="21"/>
      <w:szCs w:val="32"/>
    </w:rPr>
  </w:style>
  <w:style w:type="paragraph" w:customStyle="1" w:styleId="FirstParagraph">
    <w:name w:val="First Paragraph"/>
    <w:basedOn w:val="BodyText"/>
    <w:next w:val="BodyText"/>
    <w:qFormat/>
    <w:rsid w:val="00C97FC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C97FC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97FCD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FunctionTok">
    <w:name w:val="FunctionTok"/>
    <w:basedOn w:val="VerbatimChar"/>
    <w:rsid w:val="00C97FCD"/>
    <w:rPr>
      <w:rFonts w:ascii="Consolas" w:hAnsi="Consolas"/>
      <w:color w:val="06287E"/>
      <w:sz w:val="22"/>
    </w:rPr>
  </w:style>
  <w:style w:type="character" w:customStyle="1" w:styleId="OperatorTok">
    <w:name w:val="OperatorTok"/>
    <w:basedOn w:val="VerbatimChar"/>
    <w:rsid w:val="00C97FCD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C97FCD"/>
    <w:rPr>
      <w:rFonts w:ascii="Consolas" w:hAnsi="Consolas"/>
      <w:sz w:val="22"/>
    </w:rPr>
  </w:style>
  <w:style w:type="paragraph" w:customStyle="1" w:styleId="a">
    <w:name w:val="代码"/>
    <w:basedOn w:val="1"/>
    <w:link w:val="Char0"/>
    <w:qFormat/>
    <w:rsid w:val="00DE75A1"/>
    <w:pPr>
      <w:jc w:val="left"/>
    </w:pPr>
    <w:rPr>
      <w:rFonts w:ascii="Consolas" w:hAnsi="Consolas"/>
      <w:b/>
      <w:color w:val="2F5496" w:themeColor="accent1" w:themeShade="BF"/>
      <w:u w:val="single"/>
    </w:rPr>
  </w:style>
  <w:style w:type="character" w:customStyle="1" w:styleId="Char0">
    <w:name w:val="代码 Char"/>
    <w:basedOn w:val="1Char"/>
    <w:link w:val="a"/>
    <w:rsid w:val="00DE75A1"/>
    <w:rPr>
      <w:rFonts w:ascii="Consolas" w:eastAsia="宋体" w:hAnsi="Consolas" w:cs="Times New Roman"/>
      <w:b/>
      <w:color w:val="2F5496" w:themeColor="accent1" w:themeShade="BF"/>
      <w:kern w:val="2"/>
      <w:sz w:val="21"/>
      <w:szCs w:val="21"/>
      <w:u w:val="single"/>
      <w:lang w:val="en-US" w:eastAsia="zh-CN" w:bidi="ar-SA"/>
    </w:rPr>
  </w:style>
  <w:style w:type="paragraph" w:customStyle="1" w:styleId="ImageCaption">
    <w:name w:val="Image Caption"/>
    <w:basedOn w:val="Caption"/>
    <w:rsid w:val="006D1F19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Normal"/>
    <w:rsid w:val="006D1F19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1F19"/>
    <w:rPr>
      <w:rFonts w:asciiTheme="majorHAnsi" w:eastAsia="黑体" w:hAnsiTheme="majorHAnsi" w:cstheme="majorBidi"/>
      <w:sz w:val="20"/>
      <w:szCs w:val="20"/>
    </w:rPr>
  </w:style>
  <w:style w:type="character" w:customStyle="1" w:styleId="KeywordTok">
    <w:name w:val="KeywordTok"/>
    <w:basedOn w:val="VerbatimChar"/>
    <w:rsid w:val="00986DFC"/>
    <w:rPr>
      <w:rFonts w:ascii="Consolas" w:hAnsi="Consolas"/>
      <w:b/>
      <w:color w:val="007020"/>
      <w:sz w:val="22"/>
    </w:rPr>
  </w:style>
  <w:style w:type="character" w:customStyle="1" w:styleId="CommentTok">
    <w:name w:val="CommentTok"/>
    <w:basedOn w:val="VerbatimChar"/>
    <w:rsid w:val="00986DFC"/>
    <w:rPr>
      <w:rFonts w:ascii="Consolas" w:hAnsi="Consolas"/>
      <w:i/>
      <w:color w:val="60A0B0"/>
      <w:sz w:val="22"/>
    </w:rPr>
  </w:style>
  <w:style w:type="character" w:customStyle="1" w:styleId="AttributeTok">
    <w:name w:val="AttributeTok"/>
    <w:basedOn w:val="VerbatimChar"/>
    <w:rsid w:val="00986DFC"/>
    <w:rPr>
      <w:rFonts w:ascii="Consolas" w:hAnsi="Consolas"/>
      <w:color w:val="7D9029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B05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7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5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29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1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3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3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9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1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8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0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7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77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7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free/miniconda/index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hyperlink" Target="https://github.com/BIANG-qilie/labelimg_OBB" TargetMode="Externa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CC43D-678E-4F0B-85D5-4EDBB3FCE4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12</Pages>
  <Words>1115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na</Company>
  <LinksUpToDate>false</LinksUpToDate>
  <CharactersWithSpaces>7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用户</dc:creator>
  <cp:lastModifiedBy>Watson Zhang</cp:lastModifiedBy>
  <cp:revision>2</cp:revision>
  <dcterms:created xsi:type="dcterms:W3CDTF">2025-06-18T01:10:00Z</dcterms:created>
  <dcterms:modified xsi:type="dcterms:W3CDTF">2025-06-18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AC61790EC20346B69475BD69BBD604E0_12</vt:lpwstr>
  </property>
</Properties>
</file>